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FC56681"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E3EDFCD"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
    <w:tbl>
      <w:tblPr>
        <w:tblStyle w:val="TableGrid"/>
        <w:tblpPr w:leftFromText="180" w:rightFromText="180" w:vertAnchor="text" w:horzAnchor="page" w:tblpX="6080" w:tblpY="3"/>
        <w:tblW w:w="0" w:type="auto"/>
        <w:tblLook w:val="04A0" w:firstRow="1" w:lastRow="0" w:firstColumn="1" w:lastColumn="0" w:noHBand="0" w:noVBand="1"/>
      </w:tblPr>
      <w:tblGrid>
        <w:gridCol w:w="2219"/>
      </w:tblGrid>
      <w:tr w:rsidR="0088254E" w:rsidRPr="001C697E" w14:paraId="5A0D5B1C" w14:textId="77777777" w:rsidTr="0088254E">
        <w:tc>
          <w:tcPr>
            <w:tcW w:w="2219" w:type="dxa"/>
          </w:tcPr>
          <w:p w14:paraId="1B279F0C" w14:textId="73CE3243" w:rsidR="0088254E" w:rsidRPr="002F7E51" w:rsidRDefault="009C55C0" w:rsidP="0088254E">
            <w:pPr>
              <w:rPr>
                <w:rFonts w:cstheme="minorHAnsi"/>
              </w:rPr>
            </w:pPr>
            <w:r>
              <w:rPr>
                <w:rFonts w:cstheme="minorHAnsi"/>
              </w:rPr>
              <w:t>Accounting 210</w:t>
            </w:r>
            <w:r w:rsidR="004A460B">
              <w:rPr>
                <w:rFonts w:cstheme="minorHAnsi"/>
              </w:rPr>
              <w:t xml:space="preserve"> </w:t>
            </w:r>
          </w:p>
        </w:tc>
      </w:tr>
      <w:tr w:rsidR="0088254E" w:rsidRPr="001C697E" w14:paraId="1435D112" w14:textId="77777777" w:rsidTr="0088254E">
        <w:tc>
          <w:tcPr>
            <w:tcW w:w="2219" w:type="dxa"/>
          </w:tcPr>
          <w:p w14:paraId="6F07AAF1" w14:textId="035989D2" w:rsidR="0088254E" w:rsidRPr="002F7E51" w:rsidRDefault="0060030D" w:rsidP="0088254E">
            <w:pPr>
              <w:rPr>
                <w:rFonts w:cstheme="minorHAnsi"/>
              </w:rPr>
            </w:pPr>
            <w:r>
              <w:rPr>
                <w:rFonts w:cstheme="minorHAnsi"/>
              </w:rPr>
              <w:t>Introduction to Financial Accounting</w:t>
            </w:r>
          </w:p>
        </w:tc>
      </w:tr>
      <w:tr w:rsidR="0088254E" w:rsidRPr="001C697E" w14:paraId="31F564AB" w14:textId="77777777" w:rsidTr="0088254E">
        <w:tc>
          <w:tcPr>
            <w:tcW w:w="2219" w:type="dxa"/>
          </w:tcPr>
          <w:p w14:paraId="426B85B6" w14:textId="26099EB9" w:rsidR="0088254E" w:rsidRPr="002F7E51" w:rsidRDefault="009B347B" w:rsidP="0088254E">
            <w:pPr>
              <w:rPr>
                <w:rFonts w:cstheme="minorHAnsi"/>
              </w:rPr>
            </w:pPr>
            <w:r>
              <w:rPr>
                <w:rFonts w:cstheme="minorHAnsi"/>
              </w:rPr>
              <w:t>Spring 2023</w:t>
            </w:r>
            <w:r w:rsidR="00BE283F">
              <w:rPr>
                <w:rFonts w:cstheme="minorHAnsi"/>
              </w:rPr>
              <w:t xml:space="preserve"> (Online)</w:t>
            </w:r>
          </w:p>
        </w:tc>
      </w:tr>
    </w:tbl>
    <w:p w14:paraId="01224490" w14:textId="77777777" w:rsidR="0088254E" w:rsidRPr="002F7E51" w:rsidRDefault="00F615CA" w:rsidP="0088254E">
      <w:pPr>
        <w:jc w:val="right"/>
        <w:rPr>
          <w:rFonts w:ascii="Times New Roman" w:hAnsi="Times New Roman" w:cs="Times New Roman"/>
        </w:rPr>
      </w:pPr>
      <w:r w:rsidRPr="002F7E51">
        <w:rPr>
          <w:rFonts w:ascii="Times New Roman" w:hAnsi="Times New Roman" w:cs="Times New Roman"/>
        </w:rPr>
        <w:t>Course Prefix &amp; Number</w:t>
      </w:r>
    </w:p>
    <w:p w14:paraId="4268153D" w14:textId="02D05EBA" w:rsidR="00E306C0" w:rsidRPr="002F7E51" w:rsidRDefault="00E306C0" w:rsidP="0088254E">
      <w:pPr>
        <w:spacing w:before="40"/>
        <w:jc w:val="right"/>
        <w:rPr>
          <w:rFonts w:ascii="Times New Roman" w:hAnsi="Times New Roman" w:cs="Times New Roman"/>
        </w:rPr>
      </w:pPr>
      <w:r w:rsidRPr="002F7E51">
        <w:rPr>
          <w:rFonts w:ascii="Times New Roman" w:hAnsi="Times New Roman" w:cs="Times New Roman"/>
        </w:rPr>
        <w:t>Course Name</w:t>
      </w:r>
    </w:p>
    <w:p w14:paraId="5BFB2CA6" w14:textId="19F80B33" w:rsidR="00E306C0" w:rsidRDefault="00E306C0" w:rsidP="0088254E">
      <w:pPr>
        <w:spacing w:before="40" w:after="120"/>
        <w:jc w:val="right"/>
        <w:rPr>
          <w:rFonts w:ascii="Times New Roman" w:hAnsi="Times New Roman" w:cs="Times New Roman"/>
        </w:rPr>
      </w:pPr>
      <w:r w:rsidRPr="002F7E51">
        <w:rPr>
          <w:rFonts w:ascii="Times New Roman" w:hAnsi="Times New Roman" w:cs="Times New Roman"/>
        </w:rPr>
        <w:t>Term</w:t>
      </w:r>
    </w:p>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1C697E" w:rsidRPr="001C697E" w14:paraId="38A7FCD8" w14:textId="77777777" w:rsidTr="000F3624">
        <w:tc>
          <w:tcPr>
            <w:tcW w:w="2605" w:type="dxa"/>
          </w:tcPr>
          <w:p w14:paraId="414AAF55" w14:textId="591B3858" w:rsidR="001C697E" w:rsidRPr="002F7E51" w:rsidRDefault="001C697E" w:rsidP="000F3624">
            <w:pPr>
              <w:rPr>
                <w:rFonts w:cstheme="minorHAnsi"/>
                <w:b/>
              </w:rPr>
            </w:pPr>
            <w:r w:rsidRPr="002F7E51">
              <w:rPr>
                <w:rFonts w:cstheme="minorHAnsi"/>
                <w:b/>
              </w:rPr>
              <w:t xml:space="preserve">Instructor: </w:t>
            </w:r>
          </w:p>
        </w:tc>
        <w:tc>
          <w:tcPr>
            <w:tcW w:w="6364" w:type="dxa"/>
          </w:tcPr>
          <w:p w14:paraId="6935310F" w14:textId="151DAC96" w:rsidR="001C697E" w:rsidRPr="002F7E51" w:rsidRDefault="004A460B" w:rsidP="000F3624">
            <w:pPr>
              <w:rPr>
                <w:rFonts w:cstheme="minorHAnsi"/>
              </w:rPr>
            </w:pPr>
            <w:r>
              <w:rPr>
                <w:rFonts w:cstheme="minorHAnsi"/>
              </w:rPr>
              <w:t>Bo DeDeker</w:t>
            </w:r>
          </w:p>
        </w:tc>
      </w:tr>
      <w:tr w:rsidR="001C697E" w:rsidRPr="001C697E" w14:paraId="4516D814" w14:textId="77777777" w:rsidTr="000F3624">
        <w:tc>
          <w:tcPr>
            <w:tcW w:w="2605" w:type="dxa"/>
          </w:tcPr>
          <w:p w14:paraId="1F9BAFA1" w14:textId="77777777" w:rsidR="001C697E" w:rsidRPr="002F7E51" w:rsidRDefault="001C697E" w:rsidP="000F3624">
            <w:pPr>
              <w:rPr>
                <w:rFonts w:cstheme="minorHAnsi"/>
                <w:b/>
              </w:rPr>
            </w:pPr>
            <w:r w:rsidRPr="002F7E51">
              <w:rPr>
                <w:rFonts w:cstheme="minorHAnsi"/>
                <w:b/>
              </w:rPr>
              <w:t>Office:</w:t>
            </w:r>
          </w:p>
        </w:tc>
        <w:tc>
          <w:tcPr>
            <w:tcW w:w="6364" w:type="dxa"/>
          </w:tcPr>
          <w:p w14:paraId="32AD8011" w14:textId="1ED831F0" w:rsidR="001C697E" w:rsidRPr="002F7E51" w:rsidRDefault="004A460B" w:rsidP="000F3624">
            <w:pPr>
              <w:rPr>
                <w:rFonts w:cstheme="minorHAnsi"/>
              </w:rPr>
            </w:pPr>
            <w:r>
              <w:rPr>
                <w:rFonts w:cstheme="minorHAnsi"/>
              </w:rPr>
              <w:t>CPS 4</w:t>
            </w:r>
            <w:r w:rsidR="00AE797A">
              <w:rPr>
                <w:rFonts w:cstheme="minorHAnsi"/>
              </w:rPr>
              <w:t>27</w:t>
            </w:r>
          </w:p>
        </w:tc>
      </w:tr>
      <w:tr w:rsidR="003336AE" w:rsidRPr="001C697E" w14:paraId="2B3B5AC1" w14:textId="77777777" w:rsidTr="000F3624">
        <w:tc>
          <w:tcPr>
            <w:tcW w:w="2605" w:type="dxa"/>
          </w:tcPr>
          <w:p w14:paraId="4859426A" w14:textId="1D73B3C1" w:rsidR="003336AE" w:rsidRPr="002F7E51" w:rsidRDefault="003336AE" w:rsidP="000F3624">
            <w:pPr>
              <w:rPr>
                <w:rFonts w:cstheme="minorHAnsi"/>
                <w:b/>
              </w:rPr>
            </w:pPr>
            <w:r>
              <w:rPr>
                <w:rFonts w:cstheme="minorHAnsi"/>
                <w:b/>
              </w:rPr>
              <w:t>Physical Office Hours:</w:t>
            </w:r>
          </w:p>
        </w:tc>
        <w:tc>
          <w:tcPr>
            <w:tcW w:w="6364" w:type="dxa"/>
          </w:tcPr>
          <w:p w14:paraId="2355BCDE" w14:textId="1A098E46" w:rsidR="003336AE" w:rsidRPr="00BE283F" w:rsidRDefault="00CD360C" w:rsidP="00BE283F">
            <w:pPr>
              <w:pStyle w:val="Default"/>
              <w:rPr>
                <w:sz w:val="23"/>
                <w:szCs w:val="23"/>
              </w:rPr>
            </w:pPr>
            <w:r>
              <w:rPr>
                <w:sz w:val="23"/>
                <w:szCs w:val="23"/>
              </w:rPr>
              <w:t>11</w:t>
            </w:r>
            <w:r w:rsidR="00BE283F">
              <w:rPr>
                <w:sz w:val="23"/>
                <w:szCs w:val="23"/>
              </w:rPr>
              <w:t>:00 am to 1</w:t>
            </w:r>
            <w:r>
              <w:rPr>
                <w:sz w:val="23"/>
                <w:szCs w:val="23"/>
              </w:rPr>
              <w:t>2</w:t>
            </w:r>
            <w:r w:rsidR="00BE283F">
              <w:rPr>
                <w:sz w:val="23"/>
                <w:szCs w:val="23"/>
              </w:rPr>
              <w:t xml:space="preserve">:00 </w:t>
            </w:r>
            <w:r>
              <w:rPr>
                <w:sz w:val="23"/>
                <w:szCs w:val="23"/>
              </w:rPr>
              <w:t>p</w:t>
            </w:r>
            <w:r w:rsidR="00BE283F">
              <w:rPr>
                <w:sz w:val="23"/>
                <w:szCs w:val="23"/>
              </w:rPr>
              <w:t xml:space="preserve">m </w:t>
            </w:r>
            <w:r w:rsidR="009B347B">
              <w:rPr>
                <w:sz w:val="23"/>
                <w:szCs w:val="23"/>
              </w:rPr>
              <w:t>Monday and Wednesday</w:t>
            </w:r>
          </w:p>
        </w:tc>
      </w:tr>
      <w:tr w:rsidR="001C697E" w:rsidRPr="001C697E" w14:paraId="732C93F6" w14:textId="77777777" w:rsidTr="000F3624">
        <w:tc>
          <w:tcPr>
            <w:tcW w:w="2605" w:type="dxa"/>
          </w:tcPr>
          <w:p w14:paraId="186C512F" w14:textId="348F4906" w:rsidR="001C697E" w:rsidRPr="002F7E51" w:rsidRDefault="001C697E" w:rsidP="000F3624">
            <w:pPr>
              <w:rPr>
                <w:rFonts w:cstheme="minorHAnsi"/>
                <w:b/>
              </w:rPr>
            </w:pPr>
            <w:r w:rsidRPr="002F7E51">
              <w:rPr>
                <w:rFonts w:cstheme="minorHAnsi"/>
                <w:b/>
              </w:rPr>
              <w:t>Virtual Office Hours:</w:t>
            </w:r>
          </w:p>
        </w:tc>
        <w:tc>
          <w:tcPr>
            <w:tcW w:w="6364" w:type="dxa"/>
          </w:tcPr>
          <w:p w14:paraId="0E732A5B" w14:textId="6A420EEB" w:rsidR="001C697E" w:rsidRPr="002F7E51" w:rsidRDefault="004A460B" w:rsidP="000F3624">
            <w:pPr>
              <w:rPr>
                <w:rFonts w:cstheme="minorHAnsi"/>
              </w:rPr>
            </w:pPr>
            <w:r>
              <w:rPr>
                <w:rFonts w:cstheme="minorHAnsi"/>
              </w:rPr>
              <w:t>Upon Request</w:t>
            </w:r>
          </w:p>
        </w:tc>
      </w:tr>
      <w:tr w:rsidR="001C697E" w:rsidRPr="001C697E" w14:paraId="48F601C7" w14:textId="77777777" w:rsidTr="000F3624">
        <w:tc>
          <w:tcPr>
            <w:tcW w:w="2605" w:type="dxa"/>
          </w:tcPr>
          <w:p w14:paraId="10353955" w14:textId="77777777" w:rsidR="001C697E" w:rsidRPr="002F7E51" w:rsidRDefault="001C697E" w:rsidP="000F3624">
            <w:pPr>
              <w:rPr>
                <w:rFonts w:cstheme="minorHAnsi"/>
                <w:b/>
              </w:rPr>
            </w:pPr>
            <w:r w:rsidRPr="002F7E51">
              <w:rPr>
                <w:rFonts w:cstheme="minorHAnsi"/>
                <w:b/>
              </w:rPr>
              <w:t>Office Telephone:</w:t>
            </w:r>
          </w:p>
        </w:tc>
        <w:tc>
          <w:tcPr>
            <w:tcW w:w="6364" w:type="dxa"/>
          </w:tcPr>
          <w:p w14:paraId="64E53A2F" w14:textId="665EAB4B" w:rsidR="001C697E" w:rsidRPr="002F7E51" w:rsidRDefault="004A460B" w:rsidP="000F3624">
            <w:pPr>
              <w:rPr>
                <w:rFonts w:cstheme="minorHAnsi"/>
              </w:rPr>
            </w:pPr>
            <w:r>
              <w:rPr>
                <w:rFonts w:cstheme="minorHAnsi"/>
              </w:rPr>
              <w:t>715-572-6841</w:t>
            </w:r>
            <w:r w:rsidR="006D3199">
              <w:rPr>
                <w:rFonts w:cstheme="minorHAnsi"/>
              </w:rPr>
              <w:t xml:space="preserve"> (text also available)</w:t>
            </w:r>
          </w:p>
        </w:tc>
      </w:tr>
      <w:tr w:rsidR="001C697E" w:rsidRPr="001C697E" w14:paraId="44F94B92" w14:textId="77777777" w:rsidTr="000F3624">
        <w:tc>
          <w:tcPr>
            <w:tcW w:w="2605" w:type="dxa"/>
          </w:tcPr>
          <w:p w14:paraId="20AF0DEE" w14:textId="409E6077" w:rsidR="001C697E" w:rsidRPr="002F7E51" w:rsidRDefault="001C697E" w:rsidP="000F3624">
            <w:pPr>
              <w:rPr>
                <w:rFonts w:cstheme="minorHAnsi"/>
                <w:b/>
              </w:rPr>
            </w:pPr>
            <w:r w:rsidRPr="002F7E51">
              <w:rPr>
                <w:rFonts w:cstheme="minorHAnsi"/>
                <w:b/>
              </w:rPr>
              <w:t>E-mail:</w:t>
            </w:r>
          </w:p>
        </w:tc>
        <w:tc>
          <w:tcPr>
            <w:tcW w:w="6364" w:type="dxa"/>
          </w:tcPr>
          <w:p w14:paraId="76B626BE" w14:textId="0D9A34E7" w:rsidR="001C697E" w:rsidRPr="002F7E51" w:rsidRDefault="00000000" w:rsidP="000F3624">
            <w:pPr>
              <w:rPr>
                <w:rFonts w:cstheme="minorHAnsi"/>
              </w:rPr>
            </w:pPr>
            <w:hyperlink r:id="rId13" w:history="1">
              <w:r w:rsidR="004A460B" w:rsidRPr="001E1208">
                <w:rPr>
                  <w:rStyle w:val="Hyperlink"/>
                  <w:rFonts w:cstheme="minorHAnsi"/>
                </w:rPr>
                <w:t>Bo.dedeker@uwsp.edu</w:t>
              </w:r>
            </w:hyperlink>
          </w:p>
        </w:tc>
      </w:tr>
      <w:tr w:rsidR="002F7E51" w:rsidRPr="001C697E" w14:paraId="025C25E4" w14:textId="77777777" w:rsidTr="000F3624">
        <w:tc>
          <w:tcPr>
            <w:tcW w:w="2605" w:type="dxa"/>
          </w:tcPr>
          <w:p w14:paraId="6D4A5C3A" w14:textId="15201D94" w:rsidR="002F7E51" w:rsidRPr="002F7E51" w:rsidRDefault="002F7E51" w:rsidP="000F3624">
            <w:pPr>
              <w:rPr>
                <w:rFonts w:cstheme="minorHAnsi"/>
                <w:b/>
              </w:rPr>
            </w:pPr>
            <w:r w:rsidRPr="002F7E51">
              <w:rPr>
                <w:rFonts w:cstheme="minorHAnsi"/>
                <w:b/>
              </w:rPr>
              <w:t>Expected Instructor Response Time</w:t>
            </w:r>
            <w:r>
              <w:rPr>
                <w:rFonts w:cstheme="minorHAnsi"/>
                <w:b/>
              </w:rPr>
              <w:t>:</w:t>
            </w:r>
          </w:p>
        </w:tc>
        <w:tc>
          <w:tcPr>
            <w:tcW w:w="6364" w:type="dxa"/>
          </w:tcPr>
          <w:p w14:paraId="58C11554" w14:textId="6F323DCE" w:rsidR="002F7E51" w:rsidRPr="002F7E51" w:rsidRDefault="004A460B" w:rsidP="000F3624">
            <w:pPr>
              <w:rPr>
                <w:rFonts w:cstheme="minorHAnsi"/>
              </w:rPr>
            </w:pPr>
            <w:r>
              <w:rPr>
                <w:rFonts w:cstheme="minorHAnsi"/>
              </w:rPr>
              <w:t>24 Hours</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51C7EE90" w14:textId="77777777" w:rsidTr="000F3624">
        <w:tc>
          <w:tcPr>
            <w:tcW w:w="2605" w:type="dxa"/>
          </w:tcPr>
          <w:p w14:paraId="20B85671" w14:textId="5E10427E" w:rsidR="002F7E51" w:rsidRPr="002F7E51" w:rsidRDefault="002F7E51" w:rsidP="000F3624">
            <w:pPr>
              <w:rPr>
                <w:rFonts w:cstheme="minorHAnsi"/>
                <w:b/>
              </w:rPr>
            </w:pPr>
            <w:r>
              <w:rPr>
                <w:rFonts w:cstheme="minorHAnsi"/>
                <w:b/>
              </w:rPr>
              <w:t>Course Description</w:t>
            </w:r>
            <w:r w:rsidRPr="002F7E51">
              <w:rPr>
                <w:rFonts w:cstheme="minorHAnsi"/>
                <w:b/>
              </w:rPr>
              <w:t xml:space="preserve">: </w:t>
            </w:r>
          </w:p>
        </w:tc>
        <w:tc>
          <w:tcPr>
            <w:tcW w:w="6359" w:type="dxa"/>
          </w:tcPr>
          <w:p w14:paraId="5AD8FF53" w14:textId="30A20D87" w:rsidR="002F7E51" w:rsidRPr="002F7E51" w:rsidRDefault="00AC1DC0" w:rsidP="000F3624">
            <w:pPr>
              <w:rPr>
                <w:rFonts w:cstheme="minorHAnsi"/>
              </w:rPr>
            </w:pPr>
            <w:r>
              <w:rPr>
                <w:sz w:val="23"/>
                <w:szCs w:val="23"/>
              </w:rPr>
              <w:t>Principles, concepts, and procedures of financial accounting essential to the preparation, understanding, and interpretation of accounting information.</w:t>
            </w:r>
          </w:p>
        </w:tc>
      </w:tr>
      <w:tr w:rsidR="002F7E51" w:rsidRPr="001C697E" w14:paraId="22D7E0F9" w14:textId="77777777" w:rsidTr="000F3624">
        <w:tc>
          <w:tcPr>
            <w:tcW w:w="2605" w:type="dxa"/>
          </w:tcPr>
          <w:p w14:paraId="7E17FB3A" w14:textId="180B31F6" w:rsidR="002F7E51" w:rsidRPr="002F7E51" w:rsidRDefault="002F7E51" w:rsidP="000F3624">
            <w:pPr>
              <w:rPr>
                <w:rFonts w:cstheme="minorHAnsi"/>
                <w:b/>
              </w:rPr>
            </w:pPr>
            <w:r>
              <w:rPr>
                <w:rFonts w:cstheme="minorHAnsi"/>
                <w:b/>
              </w:rPr>
              <w:t>Credits</w:t>
            </w:r>
            <w:r w:rsidRPr="002F7E51">
              <w:rPr>
                <w:rFonts w:cstheme="minorHAnsi"/>
                <w:b/>
              </w:rPr>
              <w:t>:</w:t>
            </w:r>
          </w:p>
        </w:tc>
        <w:tc>
          <w:tcPr>
            <w:tcW w:w="6359" w:type="dxa"/>
          </w:tcPr>
          <w:p w14:paraId="790DD601" w14:textId="49C8DFFA" w:rsidR="002F7E51" w:rsidRPr="002F7E51" w:rsidRDefault="00AC1DC0" w:rsidP="000F3624">
            <w:pPr>
              <w:rPr>
                <w:rFonts w:cstheme="minorHAnsi"/>
              </w:rPr>
            </w:pPr>
            <w:r>
              <w:rPr>
                <w:rFonts w:cstheme="minorHAnsi"/>
              </w:rPr>
              <w:t>3</w:t>
            </w:r>
          </w:p>
        </w:tc>
      </w:tr>
      <w:tr w:rsidR="002F7E51" w:rsidRPr="001C697E" w14:paraId="2E705A97" w14:textId="77777777" w:rsidTr="000F3624">
        <w:tc>
          <w:tcPr>
            <w:tcW w:w="2605" w:type="dxa"/>
          </w:tcPr>
          <w:p w14:paraId="4EDE66A1" w14:textId="0C522A53" w:rsidR="002F7E51" w:rsidRPr="002F7E51" w:rsidRDefault="002F7E51" w:rsidP="000F3624">
            <w:pPr>
              <w:rPr>
                <w:rFonts w:cstheme="minorHAnsi"/>
                <w:b/>
              </w:rPr>
            </w:pPr>
            <w:r>
              <w:rPr>
                <w:rFonts w:cstheme="minorHAnsi"/>
                <w:b/>
              </w:rPr>
              <w:t>Prerequisites</w:t>
            </w:r>
            <w:r w:rsidRPr="002F7E51">
              <w:rPr>
                <w:rFonts w:cstheme="minorHAnsi"/>
                <w:b/>
              </w:rPr>
              <w:t>:</w:t>
            </w:r>
          </w:p>
        </w:tc>
        <w:tc>
          <w:tcPr>
            <w:tcW w:w="6359" w:type="dxa"/>
          </w:tcPr>
          <w:p w14:paraId="451414D7" w14:textId="067C6BC0" w:rsidR="002F7E51" w:rsidRPr="002F7E51" w:rsidRDefault="00AC1DC0" w:rsidP="000F3624">
            <w:pPr>
              <w:rPr>
                <w:rFonts w:cstheme="minorHAnsi"/>
              </w:rPr>
            </w:pPr>
            <w:r>
              <w:rPr>
                <w:rFonts w:cstheme="minorHAnsi"/>
              </w:rPr>
              <w:t>None</w:t>
            </w: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66074286" w14:textId="77777777" w:rsidTr="000F3624">
        <w:tc>
          <w:tcPr>
            <w:tcW w:w="2605" w:type="dxa"/>
          </w:tcPr>
          <w:p w14:paraId="2C8E0AD4" w14:textId="4902EBF2" w:rsidR="002F7E51" w:rsidRPr="002F7E51" w:rsidRDefault="002F7E51" w:rsidP="000F3624">
            <w:pPr>
              <w:rPr>
                <w:rFonts w:cstheme="minorHAnsi"/>
                <w:b/>
              </w:rPr>
            </w:pPr>
            <w:r>
              <w:rPr>
                <w:rFonts w:cstheme="minorHAnsi"/>
                <w:b/>
              </w:rPr>
              <w:t>Required Text</w:t>
            </w:r>
            <w:r w:rsidRPr="002F7E51">
              <w:rPr>
                <w:rFonts w:cstheme="minorHAnsi"/>
                <w:b/>
              </w:rPr>
              <w:t xml:space="preserve">: </w:t>
            </w:r>
          </w:p>
        </w:tc>
        <w:tc>
          <w:tcPr>
            <w:tcW w:w="6359" w:type="dxa"/>
          </w:tcPr>
          <w:p w14:paraId="60422EB8" w14:textId="5D49FC22" w:rsidR="002F7E51" w:rsidRPr="002F7E51" w:rsidRDefault="008557F5" w:rsidP="000F3624">
            <w:pPr>
              <w:rPr>
                <w:rFonts w:cstheme="minorHAnsi"/>
              </w:rPr>
            </w:pPr>
            <w:r>
              <w:rPr>
                <w:rFonts w:cstheme="minorHAnsi"/>
              </w:rPr>
              <w:t>Financial Accounting</w:t>
            </w:r>
            <w:r w:rsidR="009553E9">
              <w:rPr>
                <w:rFonts w:cstheme="minorHAnsi"/>
              </w:rPr>
              <w:t>,</w:t>
            </w:r>
            <w:r>
              <w:rPr>
                <w:rFonts w:cstheme="minorHAnsi"/>
              </w:rPr>
              <w:t xml:space="preserve"> Weygandt, Kimmel, Kieso</w:t>
            </w:r>
            <w:r w:rsidR="0056550E">
              <w:rPr>
                <w:rFonts w:cstheme="minorHAnsi"/>
              </w:rPr>
              <w:t xml:space="preserve">.  </w:t>
            </w:r>
            <w:r w:rsidR="009553E9">
              <w:rPr>
                <w:rFonts w:cstheme="minorHAnsi"/>
              </w:rPr>
              <w:t xml:space="preserve"> Wiley</w:t>
            </w:r>
            <w:r w:rsidR="00264BB2">
              <w:rPr>
                <w:rFonts w:cstheme="minorHAnsi"/>
              </w:rPr>
              <w:t>, 17</w:t>
            </w:r>
            <w:r w:rsidR="00264BB2" w:rsidRPr="00264BB2">
              <w:rPr>
                <w:rFonts w:cstheme="minorHAnsi"/>
                <w:vertAlign w:val="superscript"/>
              </w:rPr>
              <w:t>th</w:t>
            </w:r>
            <w:r w:rsidR="00264BB2">
              <w:rPr>
                <w:rFonts w:cstheme="minorHAnsi"/>
              </w:rPr>
              <w:t xml:space="preserve"> Edition</w:t>
            </w:r>
          </w:p>
        </w:tc>
      </w:tr>
      <w:tr w:rsidR="002F7E51" w:rsidRPr="001C697E" w14:paraId="2B57C732" w14:textId="77777777" w:rsidTr="000F3624">
        <w:tc>
          <w:tcPr>
            <w:tcW w:w="2605" w:type="dxa"/>
          </w:tcPr>
          <w:p w14:paraId="3F900E48" w14:textId="4F2EA553" w:rsidR="002F7E51" w:rsidRPr="002F7E51" w:rsidRDefault="002F7E51" w:rsidP="000F3624">
            <w:pPr>
              <w:rPr>
                <w:rFonts w:cstheme="minorHAnsi"/>
                <w:b/>
              </w:rPr>
            </w:pPr>
            <w:r>
              <w:rPr>
                <w:b/>
              </w:rPr>
              <w:t>Recommended Texts</w:t>
            </w:r>
            <w:r w:rsidR="009A0912">
              <w:rPr>
                <w:b/>
              </w:rPr>
              <w:t>:</w:t>
            </w:r>
          </w:p>
        </w:tc>
        <w:tc>
          <w:tcPr>
            <w:tcW w:w="6359" w:type="dxa"/>
          </w:tcPr>
          <w:p w14:paraId="1480C6D0" w14:textId="29D95806" w:rsidR="002F7E51" w:rsidRPr="002F7E51" w:rsidRDefault="00AC1DC0" w:rsidP="000F3624">
            <w:pPr>
              <w:rPr>
                <w:rFonts w:cstheme="minorHAnsi"/>
              </w:rPr>
            </w:pPr>
            <w:r>
              <w:rPr>
                <w:rFonts w:cstheme="minorHAnsi"/>
              </w:rPr>
              <w:t>None</w:t>
            </w:r>
          </w:p>
        </w:tc>
      </w:tr>
      <w:tr w:rsidR="002F7E51" w:rsidRPr="001C697E" w14:paraId="3D119CFB" w14:textId="77777777" w:rsidTr="000F3624">
        <w:tc>
          <w:tcPr>
            <w:tcW w:w="2605" w:type="dxa"/>
          </w:tcPr>
          <w:p w14:paraId="61819464" w14:textId="5C94F5B8" w:rsidR="002F7E51" w:rsidRPr="002F7E51" w:rsidRDefault="009A0912" w:rsidP="000F3624">
            <w:pPr>
              <w:rPr>
                <w:rFonts w:cstheme="minorHAnsi"/>
                <w:b/>
              </w:rPr>
            </w:pPr>
            <w:r>
              <w:rPr>
                <w:rFonts w:cstheme="minorHAnsi"/>
                <w:b/>
              </w:rPr>
              <w:t>Other Readings:</w:t>
            </w:r>
          </w:p>
        </w:tc>
        <w:tc>
          <w:tcPr>
            <w:tcW w:w="6359" w:type="dxa"/>
          </w:tcPr>
          <w:p w14:paraId="4326A841" w14:textId="52121C4D" w:rsidR="002F7E51" w:rsidRPr="002F7E51" w:rsidRDefault="00AC1DC0" w:rsidP="000F3624">
            <w:pPr>
              <w:rPr>
                <w:rFonts w:cstheme="minorHAnsi"/>
              </w:rPr>
            </w:pPr>
            <w:r>
              <w:rPr>
                <w:rFonts w:cstheme="minorHAnsi"/>
              </w:rPr>
              <w:t>None</w:t>
            </w:r>
          </w:p>
        </w:tc>
      </w:tr>
      <w:tr w:rsidR="003336AE" w:rsidRPr="001C697E" w14:paraId="6387F551" w14:textId="77777777" w:rsidTr="000F3624">
        <w:tc>
          <w:tcPr>
            <w:tcW w:w="2605" w:type="dxa"/>
          </w:tcPr>
          <w:p w14:paraId="22F0E9C5" w14:textId="28FE7DB2" w:rsidR="003336AE" w:rsidRDefault="003336AE" w:rsidP="000F3624">
            <w:pPr>
              <w:rPr>
                <w:rFonts w:cstheme="minorHAnsi"/>
                <w:b/>
              </w:rPr>
            </w:pPr>
            <w:r>
              <w:rPr>
                <w:rFonts w:cstheme="minorHAnsi"/>
                <w:b/>
              </w:rPr>
              <w:t>Other Required Materials / Applications:</w:t>
            </w:r>
          </w:p>
        </w:tc>
        <w:tc>
          <w:tcPr>
            <w:tcW w:w="6359" w:type="dxa"/>
          </w:tcPr>
          <w:p w14:paraId="0F44F56C" w14:textId="60B88B6A" w:rsidR="003336AE" w:rsidRPr="002F7E51" w:rsidRDefault="00AC1DC0" w:rsidP="000F3624">
            <w:pPr>
              <w:rPr>
                <w:rFonts w:cstheme="minorHAnsi"/>
              </w:rPr>
            </w:pPr>
            <w:r>
              <w:rPr>
                <w:rFonts w:cstheme="minorHAnsi"/>
              </w:rPr>
              <w:t>None</w:t>
            </w:r>
          </w:p>
        </w:tc>
      </w:tr>
    </w:tbl>
    <w:p w14:paraId="47914543" w14:textId="28C60F15"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44877405" w14:textId="0155A041" w:rsidR="009A0912" w:rsidRPr="002F7E51" w:rsidRDefault="00AC1DC0" w:rsidP="000F3624">
            <w:pPr>
              <w:rPr>
                <w:rFonts w:cstheme="minorHAnsi"/>
              </w:rPr>
            </w:pPr>
            <w:r>
              <w:rPr>
                <w:rFonts w:cstheme="minorHAnsi"/>
              </w:rPr>
              <w:t>None</w:t>
            </w:r>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t>Other Websites:</w:t>
            </w:r>
          </w:p>
        </w:tc>
        <w:tc>
          <w:tcPr>
            <w:tcW w:w="6359" w:type="dxa"/>
          </w:tcPr>
          <w:p w14:paraId="6311DAD8" w14:textId="03D9E5EE" w:rsidR="009A0912" w:rsidRPr="002F7E51" w:rsidRDefault="00AC1DC0" w:rsidP="000F3624">
            <w:pPr>
              <w:rPr>
                <w:rFonts w:cstheme="minorHAnsi"/>
              </w:rPr>
            </w:pPr>
            <w:r>
              <w:rPr>
                <w:rFonts w:cstheme="minorHAnsi"/>
              </w:rPr>
              <w:t>Canvas</w:t>
            </w:r>
          </w:p>
        </w:tc>
      </w:tr>
      <w:tr w:rsidR="003336AE" w:rsidRPr="001C697E" w14:paraId="509C28D3" w14:textId="77777777" w:rsidTr="000C4D9A">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t>Course Delivery:</w:t>
            </w:r>
          </w:p>
        </w:tc>
        <w:tc>
          <w:tcPr>
            <w:tcW w:w="6359" w:type="dxa"/>
            <w:tcBorders>
              <w:bottom w:val="single" w:sz="4" w:space="0" w:color="auto"/>
            </w:tcBorders>
          </w:tcPr>
          <w:p w14:paraId="6A5B6E1C" w14:textId="3AA7B8B6" w:rsidR="003336AE" w:rsidRPr="002F7E51" w:rsidRDefault="00AC1DC0" w:rsidP="000F3624">
            <w:pPr>
              <w:rPr>
                <w:rFonts w:cstheme="minorHAnsi"/>
              </w:rPr>
            </w:pPr>
            <w:r>
              <w:rPr>
                <w:rFonts w:cstheme="minorHAnsi"/>
              </w:rPr>
              <w:t>Online - Canvas</w:t>
            </w:r>
          </w:p>
        </w:tc>
      </w:tr>
      <w:tr w:rsidR="000C4D9A" w:rsidRPr="001C697E" w14:paraId="04AFCCDF" w14:textId="77777777" w:rsidTr="000C4D9A">
        <w:tc>
          <w:tcPr>
            <w:tcW w:w="2605" w:type="dxa"/>
            <w:tcBorders>
              <w:left w:val="nil"/>
              <w:bottom w:val="nil"/>
              <w:right w:val="nil"/>
            </w:tcBorders>
          </w:tcPr>
          <w:p w14:paraId="601AFB0A" w14:textId="77777777" w:rsidR="0060030D" w:rsidRDefault="0060030D" w:rsidP="000C4D9A">
            <w:pPr>
              <w:rPr>
                <w:rFonts w:cstheme="minorHAnsi"/>
                <w:b/>
              </w:rPr>
            </w:pPr>
          </w:p>
          <w:p w14:paraId="72E7BA5C" w14:textId="77777777" w:rsidR="0060030D" w:rsidRDefault="0060030D" w:rsidP="000C4D9A">
            <w:pPr>
              <w:rPr>
                <w:rFonts w:cstheme="minorHAnsi"/>
                <w:b/>
              </w:rPr>
            </w:pPr>
          </w:p>
          <w:p w14:paraId="456E30F0" w14:textId="77777777" w:rsidR="0060030D" w:rsidRDefault="0060030D" w:rsidP="000C4D9A">
            <w:pPr>
              <w:rPr>
                <w:rFonts w:cstheme="minorHAnsi"/>
                <w:b/>
              </w:rPr>
            </w:pPr>
          </w:p>
          <w:p w14:paraId="174F321C" w14:textId="09CE2BAD" w:rsidR="000C4D9A" w:rsidRDefault="000C4D9A" w:rsidP="000C4D9A">
            <w:pPr>
              <w:rPr>
                <w:rFonts w:cstheme="minorHAnsi"/>
                <w:b/>
              </w:rPr>
            </w:pPr>
            <w:r>
              <w:rPr>
                <w:rFonts w:cstheme="minorHAnsi"/>
                <w:b/>
              </w:rPr>
              <w:lastRenderedPageBreak/>
              <w:t>Delivery Mode Changes:</w:t>
            </w:r>
          </w:p>
        </w:tc>
        <w:tc>
          <w:tcPr>
            <w:tcW w:w="6359" w:type="dxa"/>
            <w:tcBorders>
              <w:left w:val="nil"/>
              <w:bottom w:val="nil"/>
              <w:right w:val="nil"/>
            </w:tcBorders>
          </w:tcPr>
          <w:p w14:paraId="5E63BFEA" w14:textId="77777777" w:rsidR="0060030D" w:rsidRDefault="0060030D" w:rsidP="000C4D9A">
            <w:pPr>
              <w:rPr>
                <w:rFonts w:cstheme="minorHAnsi"/>
              </w:rPr>
            </w:pPr>
          </w:p>
          <w:p w14:paraId="0B9358A0" w14:textId="77777777" w:rsidR="0060030D" w:rsidRDefault="0060030D" w:rsidP="000C4D9A">
            <w:pPr>
              <w:rPr>
                <w:rFonts w:cstheme="minorHAnsi"/>
              </w:rPr>
            </w:pPr>
          </w:p>
          <w:p w14:paraId="54420B13" w14:textId="285CCF8F" w:rsidR="000C4D9A" w:rsidRPr="002F7E51" w:rsidRDefault="000C4D9A" w:rsidP="000C4D9A">
            <w:pPr>
              <w:rPr>
                <w:rFonts w:cstheme="minorHAnsi"/>
              </w:rPr>
            </w:pPr>
            <w:r w:rsidRPr="00E535E3">
              <w:rPr>
                <w:rFonts w:cstheme="minorHAnsi"/>
              </w:rPr>
              <w:lastRenderedPageBreak/>
              <w:t>Changes to course delivery may occur at any time during the term to address public health and safety concerns.</w:t>
            </w:r>
          </w:p>
        </w:tc>
      </w:tr>
      <w:tr w:rsidR="007F5DBA" w:rsidRPr="001C697E" w14:paraId="4E51E717" w14:textId="77777777" w:rsidTr="000C4D9A">
        <w:tc>
          <w:tcPr>
            <w:tcW w:w="2605" w:type="dxa"/>
            <w:tcBorders>
              <w:top w:val="nil"/>
              <w:left w:val="nil"/>
              <w:bottom w:val="nil"/>
              <w:right w:val="nil"/>
            </w:tcBorders>
          </w:tcPr>
          <w:p w14:paraId="0F2EC91B" w14:textId="77777777" w:rsidR="00264BB2" w:rsidRDefault="00264BB2" w:rsidP="007F5DBA">
            <w:pPr>
              <w:rPr>
                <w:rFonts w:cstheme="minorHAnsi"/>
                <w:b/>
              </w:rPr>
            </w:pPr>
          </w:p>
          <w:p w14:paraId="5A806C86" w14:textId="6489A293" w:rsidR="007F5DBA" w:rsidRDefault="007F5DBA" w:rsidP="007F5DBA">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877788" w:rsidRPr="00615E3A" w:rsidRDefault="00877788" w:rsidP="007F5DBA">
            <w:pPr>
              <w:rPr>
                <w:sz w:val="8"/>
                <w:szCs w:val="8"/>
              </w:rPr>
            </w:pPr>
          </w:p>
          <w:p w14:paraId="1CCDC91B" w14:textId="76971DE6" w:rsidR="007F5DBA" w:rsidRDefault="007F5DBA" w:rsidP="007F5DBA">
            <w:r>
              <w:t>Click on the</w:t>
            </w:r>
            <w:r w:rsidR="00877788">
              <w:t xml:space="preserve"> HELP button (</w:t>
            </w:r>
            <w:r>
              <w:rPr>
                <w:noProof/>
              </w:rPr>
              <w:t xml:space="preserve"> </w:t>
            </w:r>
            <w:r w:rsidR="00615E3A"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14:paraId="1DA8CE1A" w14:textId="77777777" w:rsidR="007F5DBA" w:rsidRDefault="007F5DBA" w:rsidP="007F5DBA">
            <w:pPr>
              <w:pStyle w:val="ListParagraph"/>
              <w:numPr>
                <w:ilvl w:val="0"/>
                <w:numId w:val="17"/>
              </w:numPr>
            </w:pPr>
            <w:r>
              <w:t>Ask Your Instructor a Question</w:t>
            </w:r>
            <w:r>
              <w:br/>
            </w:r>
            <w:r w:rsidRPr="0006641C">
              <w:rPr>
                <w:i/>
                <w:iCs/>
              </w:rPr>
              <w:t>Submit a question to your instructor</w:t>
            </w:r>
          </w:p>
          <w:p w14:paraId="6FF7853F" w14:textId="77777777" w:rsidR="007F5DBA" w:rsidRDefault="007F5DBA" w:rsidP="007F5DBA">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Canvas support will email a response</w:t>
            </w:r>
          </w:p>
          <w:p w14:paraId="41B18555" w14:textId="77777777" w:rsidR="007F5DBA" w:rsidRDefault="007F5DBA" w:rsidP="007F5DB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t>Contact Canvas Support via phone</w:t>
            </w:r>
            <w:r>
              <w:br/>
            </w:r>
            <w:r w:rsidRPr="0006641C">
              <w:rPr>
                <w:i/>
                <w:iCs/>
              </w:rPr>
              <w:t>Find the phone number for your institution</w:t>
            </w:r>
          </w:p>
          <w:p w14:paraId="1BE04B53" w14:textId="77777777" w:rsidR="007F5DBA" w:rsidRDefault="007F5DBA" w:rsidP="007F5DBA">
            <w:pPr>
              <w:pStyle w:val="ListParagraph"/>
              <w:numPr>
                <w:ilvl w:val="1"/>
                <w:numId w:val="17"/>
              </w:numPr>
            </w:pPr>
            <w:r w:rsidRPr="00C20C57">
              <w:rPr>
                <w:rFonts w:eastAsia="Times New Roman" w:cstheme="minorHAnsi"/>
              </w:rPr>
              <w:t>Calling the Canvas number will let Canvas know that you're from UWSP; phone option is available 24/7.</w:t>
            </w:r>
          </w:p>
          <w:p w14:paraId="06B665DB" w14:textId="77777777" w:rsidR="007F5DBA" w:rsidRPr="0006641C" w:rsidRDefault="007F5DBA" w:rsidP="007F5DBA">
            <w:pPr>
              <w:pStyle w:val="ListParagraph"/>
              <w:numPr>
                <w:ilvl w:val="0"/>
                <w:numId w:val="17"/>
              </w:numPr>
              <w:rPr>
                <w:i/>
                <w:iCs/>
              </w:rPr>
            </w:pPr>
            <w:r>
              <w:t>Search the Canvas Guides</w:t>
            </w:r>
            <w:r>
              <w:br/>
            </w:r>
            <w:r w:rsidRPr="0006641C">
              <w:rPr>
                <w:i/>
                <w:iCs/>
              </w:rPr>
              <w:t>Find answers to common questions</w:t>
            </w:r>
          </w:p>
          <w:p w14:paraId="1E6E269A" w14:textId="77777777" w:rsidR="007F5DBA" w:rsidRDefault="007F5DBA" w:rsidP="007F5DBA">
            <w:pPr>
              <w:pStyle w:val="ListParagraph"/>
              <w:numPr>
                <w:ilvl w:val="1"/>
                <w:numId w:val="17"/>
              </w:numPr>
            </w:pPr>
            <w:r w:rsidRPr="00C20C57">
              <w:rPr>
                <w:rFonts w:eastAsia="Times New Roman" w:cstheme="minorHAnsi"/>
              </w:rPr>
              <w:t xml:space="preserve">Searching the </w:t>
            </w:r>
            <w:hyperlink r:id="rId15"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6"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t>If you have an idea for Canvas that might make instructions or navigation easier, feel free to offer your thoughts through this Submit a Feature Idea avenue.</w:t>
            </w:r>
          </w:p>
          <w:p w14:paraId="568DC802" w14:textId="77777777" w:rsidR="007F5DBA" w:rsidRDefault="007F5DBA" w:rsidP="007F5DBA"/>
          <w:p w14:paraId="183ED40A" w14:textId="77777777" w:rsidR="007F5DBA" w:rsidRDefault="007F5DBA" w:rsidP="007F5DBA">
            <w:r>
              <w:t xml:space="preserve">Self-train on Canvas through the Self-enrolling/paced Canvas training course: </w:t>
            </w:r>
            <w:hyperlink r:id="rId17" w:history="1">
              <w:r w:rsidRPr="00C12433">
                <w:rPr>
                  <w:rStyle w:val="Hyperlink"/>
                </w:rPr>
                <w:t>https://uws.instructure.com/courses/45767</w:t>
              </w:r>
            </w:hyperlink>
          </w:p>
          <w:p w14:paraId="0BD03A1B" w14:textId="214A388C" w:rsidR="007F5DBA" w:rsidRDefault="007F5DBA" w:rsidP="007F5DBA"/>
        </w:tc>
      </w:tr>
      <w:tr w:rsidR="007F5DBA" w:rsidRPr="001C697E" w14:paraId="5AFAE070" w14:textId="77777777" w:rsidTr="00637563">
        <w:tc>
          <w:tcPr>
            <w:tcW w:w="2605" w:type="dxa"/>
            <w:tcBorders>
              <w:top w:val="nil"/>
              <w:left w:val="nil"/>
              <w:bottom w:val="nil"/>
              <w:right w:val="nil"/>
            </w:tcBorders>
          </w:tcPr>
          <w:p w14:paraId="6536A55D" w14:textId="658119C1" w:rsidR="007F5DBA" w:rsidRDefault="007F5DBA" w:rsidP="007F5DBA">
            <w:pPr>
              <w:rPr>
                <w:rFonts w:cstheme="minorHAnsi"/>
                <w:b/>
              </w:rPr>
            </w:pPr>
            <w:r>
              <w:rPr>
                <w:rFonts w:cstheme="minorHAnsi"/>
                <w:b/>
              </w:rPr>
              <w:t>UWSP Technology Support:</w:t>
            </w:r>
          </w:p>
        </w:tc>
        <w:tc>
          <w:tcPr>
            <w:tcW w:w="6359" w:type="dxa"/>
            <w:tcBorders>
              <w:top w:val="nil"/>
              <w:left w:val="nil"/>
              <w:bottom w:val="nil"/>
              <w:right w:val="nil"/>
            </w:tcBorders>
          </w:tcPr>
          <w:p w14:paraId="1C3E929F" w14:textId="66622B4F" w:rsidR="007F5DBA" w:rsidRDefault="007F5DBA" w:rsidP="007F5DBA">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rsidR="00465F35">
              <w:t xml:space="preserve"> </w:t>
            </w:r>
            <w:r w:rsidRPr="0039799E">
              <w:t xml:space="preserve">Desk via email at </w:t>
            </w:r>
            <w:hyperlink r:id="rId18" w:history="1">
              <w:r w:rsidRPr="0039799E">
                <w:rPr>
                  <w:rStyle w:val="Hyperlink"/>
                </w:rPr>
                <w:t>techhelp@uwsp.edu</w:t>
              </w:r>
            </w:hyperlink>
            <w:r w:rsidRPr="0039799E">
              <w:t xml:space="preserve"> or at (715) 346-4357 (HELP) or visit: </w:t>
            </w:r>
            <w:hyperlink r:id="rId19" w:history="1">
              <w:r w:rsidRPr="0039799E">
                <w:rPr>
                  <w:rStyle w:val="Hyperlink"/>
                </w:rPr>
                <w:t>https://www.uwsp.edu/infotech/Pages/ServiceDesk/default.aspx</w:t>
              </w:r>
            </w:hyperlink>
          </w:p>
          <w:p w14:paraId="2227B9D1" w14:textId="77777777" w:rsidR="00465F35" w:rsidRDefault="00465F35" w:rsidP="007F5DBA">
            <w:pPr>
              <w:rPr>
                <w:rStyle w:val="Hyperlink"/>
              </w:rPr>
            </w:pPr>
          </w:p>
          <w:p w14:paraId="0B73F0DD" w14:textId="42623445" w:rsidR="00615E3A" w:rsidRDefault="00615E3A" w:rsidP="007F5DBA">
            <w:r>
              <w:lastRenderedPageBreak/>
              <w:t>For technology instruction sheets, online support videos, and other related</w:t>
            </w:r>
            <w:r w:rsidR="00877788">
              <w:t xml:space="preserve"> resources, go to: </w:t>
            </w:r>
            <w:hyperlink r:id="rId20" w:history="1">
              <w:r w:rsidRPr="00C05F6B">
                <w:rPr>
                  <w:rStyle w:val="Hyperlink"/>
                </w:rPr>
                <w:t>https://www.uwsp.edu/online/Pages/Student-Support.aspx</w:t>
              </w:r>
            </w:hyperlink>
          </w:p>
          <w:p w14:paraId="2A05693A" w14:textId="5AF653BC" w:rsidR="00615E3A" w:rsidRDefault="00615E3A" w:rsidP="007F5DBA"/>
          <w:p w14:paraId="36F73F45" w14:textId="318C1A0F" w:rsidR="009F0FFE" w:rsidRDefault="009F0FFE" w:rsidP="007F5DBA">
            <w:r w:rsidRPr="009F0FFE">
              <w:t>The university also provides a Technology Tutoring service in which tutors meet with students one-on-one to provide technology assistance.</w:t>
            </w:r>
            <w:r w:rsidR="000F044E">
              <w:rPr>
                <w:rFonts w:cstheme="minorHAnsi"/>
              </w:rPr>
              <w:t xml:space="preserve"> To receive help of this nature visit</w:t>
            </w:r>
            <w:r w:rsidR="000F044E">
              <w:rPr>
                <w:rFonts w:cstheme="minorHAnsi"/>
                <w:b/>
              </w:rPr>
              <w:t>:</w:t>
            </w:r>
            <w:r w:rsidR="000F044E">
              <w:rPr>
                <w:rFonts w:cstheme="minorHAnsi"/>
              </w:rPr>
              <w:t xml:space="preserve"> </w:t>
            </w:r>
            <w:r>
              <w:t xml:space="preserve">  </w:t>
            </w:r>
            <w:hyperlink r:id="rId21" w:history="1">
              <w:r w:rsidRPr="00517277">
                <w:rPr>
                  <w:rStyle w:val="Hyperlink"/>
                </w:rPr>
                <w:t>https://www.uwsp.edu/tlc/Pages/techTutoring.aspx</w:t>
              </w:r>
            </w:hyperlink>
          </w:p>
          <w:p w14:paraId="6C2B68B9" w14:textId="77777777" w:rsidR="009F0FFE" w:rsidRDefault="009F0FFE" w:rsidP="007F5DBA"/>
          <w:p w14:paraId="7C72CBA1" w14:textId="79597145" w:rsidR="009F0FFE" w:rsidRPr="009F0FFE" w:rsidRDefault="00615E3A" w:rsidP="007F5DBA">
            <w:pPr>
              <w:rPr>
                <w:color w:val="0563C1" w:themeColor="hyperlink"/>
                <w:u w:val="single"/>
              </w:rPr>
            </w:pPr>
            <w:r>
              <w:t xml:space="preserve">Additional tools designed to help students taking </w:t>
            </w:r>
            <w:r w:rsidRPr="00615E3A">
              <w:t>online or hybrid courses</w:t>
            </w:r>
            <w:r>
              <w:t xml:space="preserve"> can be found at:  </w:t>
            </w:r>
            <w:hyperlink r:id="rId22" w:history="1">
              <w:r w:rsidRPr="00C05F6B">
                <w:rPr>
                  <w:rStyle w:val="Hyperlink"/>
                </w:rPr>
                <w:t>https://www.uwsp.edu/online/Pages/Online%20Student%20Orientation.aspx</w:t>
              </w:r>
            </w:hyperlink>
          </w:p>
        </w:tc>
      </w:tr>
    </w:tbl>
    <w:p w14:paraId="67C01B14" w14:textId="4C53D7E4" w:rsidR="002F7E51" w:rsidRDefault="002F7E51" w:rsidP="002F7E51">
      <w:pPr>
        <w:rPr>
          <w:rFonts w:ascii="Times New Roman" w:hAnsi="Times New Roman" w:cs="Times New Roman"/>
          <w:sz w:val="36"/>
        </w:rPr>
      </w:pPr>
    </w:p>
    <w:p w14:paraId="429FE42D" w14:textId="77777777" w:rsidR="0029766C" w:rsidRPr="009A0912" w:rsidRDefault="0029766C"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E03324">
        <w:trPr>
          <w:trHeight w:val="1430"/>
        </w:trPr>
        <w:tc>
          <w:tcPr>
            <w:tcW w:w="8964" w:type="dxa"/>
          </w:tcPr>
          <w:p w14:paraId="7A8A7CCA" w14:textId="5C1FA6F7" w:rsidR="00E03324" w:rsidRPr="00E03324" w:rsidRDefault="00E03324" w:rsidP="00E03324">
            <w:pPr>
              <w:pStyle w:val="Default"/>
              <w:rPr>
                <w:rFonts w:asciiTheme="minorHAnsi" w:hAnsiTheme="minorHAnsi" w:cstheme="minorHAnsi"/>
              </w:rPr>
            </w:pPr>
            <w:r w:rsidRPr="00E03324">
              <w:rPr>
                <w:rFonts w:asciiTheme="minorHAnsi" w:hAnsiTheme="minorHAnsi" w:cstheme="minorHAnsi"/>
              </w:rPr>
              <w:t xml:space="preserve">Students will be able to apply core concepts, models and methods from business, accounting, and economics in identifying and solving problems. </w:t>
            </w:r>
          </w:p>
          <w:p w14:paraId="39A8C6B5" w14:textId="77777777" w:rsidR="00E03324" w:rsidRPr="00E03324" w:rsidRDefault="00E03324" w:rsidP="00E03324">
            <w:pPr>
              <w:pStyle w:val="Default"/>
              <w:rPr>
                <w:rFonts w:asciiTheme="minorHAnsi" w:hAnsiTheme="minorHAnsi" w:cstheme="minorHAnsi"/>
              </w:rPr>
            </w:pPr>
          </w:p>
          <w:p w14:paraId="7B110926" w14:textId="2DE23D5B" w:rsidR="00005DD3" w:rsidRPr="002F7E51" w:rsidRDefault="00E03324" w:rsidP="00E03324">
            <w:pPr>
              <w:rPr>
                <w:rFonts w:cstheme="minorHAnsi"/>
              </w:rPr>
            </w:pPr>
            <w:r w:rsidRPr="00E03324">
              <w:rPr>
                <w:rFonts w:cstheme="minorHAnsi"/>
                <w:sz w:val="24"/>
                <w:szCs w:val="24"/>
              </w:rPr>
              <w:t>Students will be able to recognize and analyze an ethical dilemma, applying an appropriate ethical framework.</w:t>
            </w:r>
          </w:p>
        </w:tc>
      </w:tr>
    </w:tbl>
    <w:p w14:paraId="20744E7B" w14:textId="286DCB3D" w:rsidR="00005DD3" w:rsidRPr="002F7E51" w:rsidRDefault="00005DD3" w:rsidP="004706F5">
      <w:pPr>
        <w:pStyle w:val="Heading2"/>
      </w:pPr>
      <w: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7E55BBFB" w14:textId="77777777" w:rsidR="0029766C" w:rsidRPr="0029766C" w:rsidRDefault="0029766C" w:rsidP="0029766C">
            <w:pPr>
              <w:pStyle w:val="NormalWeb"/>
              <w:rPr>
                <w:rFonts w:asciiTheme="minorHAnsi" w:hAnsiTheme="minorHAnsi" w:cstheme="minorHAnsi"/>
              </w:rPr>
            </w:pPr>
            <w:r w:rsidRPr="0029766C">
              <w:rPr>
                <w:rFonts w:asciiTheme="minorHAnsi" w:hAnsiTheme="minorHAnsi" w:cstheme="minorHAnsi"/>
              </w:rPr>
              <w:t xml:space="preserve">After completing this course, students will: </w:t>
            </w:r>
          </w:p>
          <w:p w14:paraId="3A1995AD" w14:textId="5E1C18EF" w:rsidR="0029766C" w:rsidRPr="0029766C" w:rsidRDefault="0029766C" w:rsidP="0029766C">
            <w:pPr>
              <w:pStyle w:val="NormalWeb"/>
              <w:numPr>
                <w:ilvl w:val="0"/>
                <w:numId w:val="29"/>
              </w:numPr>
              <w:rPr>
                <w:rFonts w:asciiTheme="minorHAnsi" w:hAnsiTheme="minorHAnsi" w:cstheme="minorHAnsi"/>
              </w:rPr>
            </w:pPr>
            <w:r w:rsidRPr="0029766C">
              <w:rPr>
                <w:rFonts w:asciiTheme="minorHAnsi" w:hAnsiTheme="minorHAnsi" w:cstheme="minorHAnsi"/>
              </w:rPr>
              <w:t xml:space="preserve">Have a basic understanding of business concepts and the terminology underlying the accounting information system. </w:t>
            </w:r>
          </w:p>
          <w:p w14:paraId="028FF3AE" w14:textId="76BA8F46" w:rsidR="0029766C" w:rsidRPr="0029766C" w:rsidRDefault="0029766C" w:rsidP="0029766C">
            <w:pPr>
              <w:pStyle w:val="NormalWeb"/>
              <w:numPr>
                <w:ilvl w:val="0"/>
                <w:numId w:val="29"/>
              </w:numPr>
              <w:rPr>
                <w:rFonts w:asciiTheme="minorHAnsi" w:hAnsiTheme="minorHAnsi" w:cstheme="minorHAnsi"/>
              </w:rPr>
            </w:pPr>
            <w:r w:rsidRPr="0029766C">
              <w:rPr>
                <w:rFonts w:asciiTheme="minorHAnsi" w:hAnsiTheme="minorHAnsi" w:cstheme="minorHAnsi"/>
              </w:rPr>
              <w:t xml:space="preserve">Be able to identify the types of decisions made by various users of financial information and describe how the accounting information system meets the information needs of those users. </w:t>
            </w:r>
          </w:p>
          <w:p w14:paraId="678407EA" w14:textId="35060B6D" w:rsidR="0029766C" w:rsidRPr="0029766C" w:rsidRDefault="0029766C" w:rsidP="0029766C">
            <w:pPr>
              <w:pStyle w:val="NormalWeb"/>
              <w:numPr>
                <w:ilvl w:val="0"/>
                <w:numId w:val="29"/>
              </w:numPr>
              <w:rPr>
                <w:rFonts w:asciiTheme="minorHAnsi" w:hAnsiTheme="minorHAnsi" w:cstheme="minorHAnsi"/>
              </w:rPr>
            </w:pPr>
            <w:r w:rsidRPr="0029766C">
              <w:rPr>
                <w:rFonts w:asciiTheme="minorHAnsi" w:hAnsiTheme="minorHAnsi" w:cstheme="minorHAnsi"/>
              </w:rPr>
              <w:t xml:space="preserve">Understand the elements of the accounting information system and the processes involved in creating the basic financial statements. </w:t>
            </w:r>
          </w:p>
          <w:p w14:paraId="4F309492" w14:textId="0070D99B" w:rsidR="0029766C" w:rsidRPr="0029766C" w:rsidRDefault="0029766C" w:rsidP="0029766C">
            <w:pPr>
              <w:pStyle w:val="NormalWeb"/>
              <w:numPr>
                <w:ilvl w:val="0"/>
                <w:numId w:val="29"/>
              </w:numPr>
              <w:rPr>
                <w:rFonts w:asciiTheme="minorHAnsi" w:hAnsiTheme="minorHAnsi" w:cstheme="minorHAnsi"/>
              </w:rPr>
            </w:pPr>
            <w:r w:rsidRPr="0029766C">
              <w:rPr>
                <w:rFonts w:asciiTheme="minorHAnsi" w:hAnsiTheme="minorHAnsi" w:cstheme="minorHAnsi"/>
              </w:rPr>
              <w:t xml:space="preserve">Be able to identify and record business transactions and to understand the effects of those transactions on the basic financial statements. </w:t>
            </w:r>
          </w:p>
          <w:p w14:paraId="15C0797C" w14:textId="38A20F98" w:rsidR="0029766C" w:rsidRPr="0029766C" w:rsidRDefault="0029766C" w:rsidP="0029766C">
            <w:pPr>
              <w:pStyle w:val="NormalWeb"/>
              <w:numPr>
                <w:ilvl w:val="0"/>
                <w:numId w:val="29"/>
              </w:numPr>
              <w:rPr>
                <w:rFonts w:asciiTheme="minorHAnsi" w:hAnsiTheme="minorHAnsi" w:cstheme="minorHAnsi"/>
              </w:rPr>
            </w:pPr>
            <w:r w:rsidRPr="0029766C">
              <w:rPr>
                <w:rFonts w:asciiTheme="minorHAnsi" w:hAnsiTheme="minorHAnsi" w:cstheme="minorHAnsi"/>
              </w:rPr>
              <w:t xml:space="preserve">Understand the specific elements and flow among the four basic financial statements: Balance Sheet, Income Statement, Statement of Stockholders’ Equity and Statement of Cash Flows. </w:t>
            </w:r>
          </w:p>
          <w:p w14:paraId="140158B9" w14:textId="2C9B467A" w:rsidR="0029766C" w:rsidRPr="0029766C" w:rsidRDefault="0029766C" w:rsidP="0029766C">
            <w:pPr>
              <w:pStyle w:val="NormalWeb"/>
              <w:numPr>
                <w:ilvl w:val="0"/>
                <w:numId w:val="29"/>
              </w:numPr>
              <w:rPr>
                <w:rFonts w:asciiTheme="minorHAnsi" w:hAnsiTheme="minorHAnsi" w:cstheme="minorHAnsi"/>
              </w:rPr>
            </w:pPr>
            <w:r w:rsidRPr="0029766C">
              <w:rPr>
                <w:rFonts w:asciiTheme="minorHAnsi" w:hAnsiTheme="minorHAnsi" w:cstheme="minorHAnsi"/>
              </w:rPr>
              <w:t xml:space="preserve">Be able to identify the uses and limitations of financial statements in business and personal decision-making, including the need for internal control. </w:t>
            </w:r>
          </w:p>
          <w:p w14:paraId="28F38B45" w14:textId="13E7A229" w:rsidR="00005DD3" w:rsidRPr="0029766C" w:rsidRDefault="0029766C" w:rsidP="0029766C">
            <w:pPr>
              <w:pStyle w:val="NormalWeb"/>
              <w:numPr>
                <w:ilvl w:val="0"/>
                <w:numId w:val="29"/>
              </w:numPr>
              <w:rPr>
                <w:rFonts w:asciiTheme="minorHAnsi" w:hAnsiTheme="minorHAnsi" w:cstheme="minorHAnsi"/>
              </w:rPr>
            </w:pPr>
            <w:r w:rsidRPr="0029766C">
              <w:rPr>
                <w:rFonts w:asciiTheme="minorHAnsi" w:hAnsiTheme="minorHAnsi" w:cstheme="minorHAnsi"/>
              </w:rPr>
              <w:t>Be able to prepare the basic financial statements</w:t>
            </w:r>
            <w:r>
              <w:rPr>
                <w:rFonts w:asciiTheme="minorHAnsi" w:hAnsiTheme="minorHAnsi" w:cstheme="minorHAnsi"/>
              </w:rPr>
              <w:t>.</w:t>
            </w:r>
          </w:p>
        </w:tc>
      </w:tr>
    </w:tbl>
    <w:p w14:paraId="3907EFEA" w14:textId="7EDCDBCB" w:rsidR="009A0912" w:rsidRPr="002F7E51" w:rsidRDefault="003336AE" w:rsidP="004706F5">
      <w:pPr>
        <w:pStyle w:val="Heading2"/>
      </w:pPr>
      <w:r w:rsidRPr="003336AE">
        <w:lastRenderedPageBreak/>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0F3624">
        <w:tc>
          <w:tcPr>
            <w:tcW w:w="2610" w:type="dxa"/>
          </w:tcPr>
          <w:p w14:paraId="008BA679" w14:textId="490CBDFC" w:rsidR="00FE4722" w:rsidRPr="002F7E51" w:rsidRDefault="00FE4722" w:rsidP="00FE4722">
            <w:pPr>
              <w:rPr>
                <w:rFonts w:cstheme="minorHAnsi"/>
                <w:b/>
              </w:rPr>
            </w:pPr>
            <w:r>
              <w:rPr>
                <w:rFonts w:cstheme="minorHAnsi"/>
                <w:b/>
              </w:rPr>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0622F11F" w14:textId="77777777" w:rsidR="00FE4722" w:rsidRPr="00C5188D" w:rsidRDefault="00FE4722" w:rsidP="00FE4722">
            <w:pPr>
              <w:rPr>
                <w:rFonts w:cstheme="minorHAnsi"/>
                <w:color w:val="000000"/>
              </w:rPr>
            </w:pPr>
            <w:r>
              <w:rPr>
                <w:rFonts w:cstheme="minorHAnsi"/>
                <w:color w:val="000000"/>
              </w:rPr>
              <w:t>The SBE achieves its mission by valuing:</w:t>
            </w:r>
          </w:p>
          <w:p w14:paraId="0588F853" w14:textId="77777777" w:rsidR="00FE4722" w:rsidRPr="00EA1E0C" w:rsidRDefault="00FE4722" w:rsidP="00FE4722">
            <w:pPr>
              <w:pStyle w:val="ListParagraph"/>
              <w:numPr>
                <w:ilvl w:val="0"/>
                <w:numId w:val="1"/>
              </w:numPr>
              <w:contextualSpacing w:val="0"/>
              <w:rPr>
                <w:rFonts w:cstheme="minorHAnsi"/>
                <w:strike/>
              </w:rPr>
            </w:pPr>
            <w:r w:rsidRPr="00EA1E0C">
              <w:rPr>
                <w:rFonts w:cstheme="minorHAnsi"/>
                <w:color w:val="000000"/>
              </w:rPr>
              <w:t>Talent development</w:t>
            </w:r>
          </w:p>
          <w:p w14:paraId="72AB3542"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680A18EE" w14:textId="77777777" w:rsidR="00292DBE" w:rsidRDefault="00292DBE" w:rsidP="00FE4722">
            <w:pPr>
              <w:rPr>
                <w:rFonts w:cstheme="minorHAnsi"/>
                <w:b/>
              </w:rPr>
            </w:pPr>
          </w:p>
          <w:p w14:paraId="37B76D2E" w14:textId="7C3067C6" w:rsidR="00FE4722" w:rsidRDefault="00FE4722" w:rsidP="00FE4722">
            <w:pPr>
              <w:rPr>
                <w:rFonts w:cstheme="minorHAnsi"/>
                <w:b/>
              </w:rPr>
            </w:pPr>
            <w:r>
              <w:rPr>
                <w:rFonts w:cstheme="minorHAnsi"/>
                <w:b/>
              </w:rPr>
              <w:t>Accreditation Commitment:</w:t>
            </w:r>
          </w:p>
        </w:tc>
        <w:tc>
          <w:tcPr>
            <w:tcW w:w="6349" w:type="dxa"/>
          </w:tcPr>
          <w:p w14:paraId="3680749A" w14:textId="77777777" w:rsidR="00292DBE" w:rsidRDefault="00292DBE" w:rsidP="00FE4722">
            <w:pPr>
              <w:pStyle w:val="Style2"/>
              <w:tabs>
                <w:tab w:val="left" w:pos="720"/>
              </w:tabs>
              <w:spacing w:after="0"/>
              <w:rPr>
                <w:sz w:val="22"/>
                <w:szCs w:val="22"/>
              </w:rPr>
            </w:pPr>
          </w:p>
          <w:p w14:paraId="12E44F50" w14:textId="35C73672" w:rsidR="00FE4722" w:rsidRPr="00233E54"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leaders, alumni and the community.</w:t>
            </w:r>
          </w:p>
        </w:tc>
      </w:tr>
    </w:tbl>
    <w:p w14:paraId="77E32558" w14:textId="77777777" w:rsidR="00556276" w:rsidRPr="005559AF" w:rsidRDefault="00556276" w:rsidP="00005DD3">
      <w:pPr>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0AB1AFBC" w14:textId="69C2FB2E" w:rsidR="005559AF" w:rsidRPr="002F7E51" w:rsidRDefault="002A05B2" w:rsidP="000F3624">
            <w:pPr>
              <w:rPr>
                <w:rFonts w:cstheme="minorHAnsi"/>
              </w:rPr>
            </w:pPr>
            <w:r>
              <w:rPr>
                <w:rFonts w:cstheme="minorHAnsi"/>
              </w:rPr>
              <w:t>Since the course is designed for 100% online instruction attendance at events is not required.</w:t>
            </w: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565B71C4" w14:textId="77777777" w:rsidR="007D0B4D" w:rsidRDefault="002A05B2" w:rsidP="000F3624">
            <w:pPr>
              <w:rPr>
                <w:rFonts w:cstheme="minorHAnsi"/>
              </w:rPr>
            </w:pPr>
            <w:r>
              <w:rPr>
                <w:rFonts w:cstheme="minorHAnsi"/>
              </w:rPr>
              <w:t>Late work will be reduced by 25%</w:t>
            </w:r>
            <w:r w:rsidR="00CB4E89">
              <w:rPr>
                <w:rFonts w:cstheme="minorHAnsi"/>
              </w:rPr>
              <w:t xml:space="preserve"> for the first 24 hours.</w:t>
            </w:r>
          </w:p>
          <w:p w14:paraId="15F7BDEE" w14:textId="6E7BAD02" w:rsidR="00CB4E89" w:rsidRPr="002F7E51" w:rsidRDefault="00CB4E89" w:rsidP="000F3624">
            <w:pPr>
              <w:rPr>
                <w:rFonts w:cstheme="minorHAnsi"/>
              </w:rPr>
            </w:pPr>
            <w:r>
              <w:rPr>
                <w:rFonts w:cstheme="minorHAnsi"/>
              </w:rPr>
              <w:t>After 24 hours will be reduced by 50%</w:t>
            </w:r>
            <w:r w:rsidR="00013D28">
              <w:rPr>
                <w:rFonts w:cstheme="minorHAnsi"/>
              </w:rPr>
              <w:t>.</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45E92CFC" w14:textId="0C3A2078" w:rsidR="00233E54" w:rsidRPr="002F7E51" w:rsidRDefault="007921EC" w:rsidP="000F3624">
            <w:pPr>
              <w:rPr>
                <w:rFonts w:cstheme="minorHAnsi"/>
              </w:rPr>
            </w:pPr>
            <w:r>
              <w:rPr>
                <w:rFonts w:cstheme="minorHAnsi"/>
              </w:rPr>
              <w:t>When emailing or communicating with the instructor please provide your class and section in the communication.</w:t>
            </w:r>
          </w:p>
        </w:tc>
      </w:tr>
    </w:tbl>
    <w:p w14:paraId="2C94F617" w14:textId="354D878C" w:rsidR="00233E54" w:rsidRDefault="00233E54" w:rsidP="00233E54">
      <w:pPr>
        <w:rPr>
          <w:rFonts w:ascii="Times New Roman" w:hAnsi="Times New Roman" w:cs="Times New Roman"/>
          <w:sz w:val="36"/>
          <w:szCs w:val="36"/>
        </w:rPr>
      </w:pPr>
    </w:p>
    <w:p w14:paraId="54A27581" w14:textId="424D5C8C" w:rsidR="00556276" w:rsidRDefault="00556276" w:rsidP="00233E54">
      <w:pPr>
        <w:rPr>
          <w:rFonts w:ascii="Times New Roman" w:hAnsi="Times New Roman" w:cs="Times New Roman"/>
          <w:sz w:val="36"/>
          <w:szCs w:val="36"/>
        </w:rPr>
      </w:pPr>
    </w:p>
    <w:p w14:paraId="2CE43CA7" w14:textId="3B7CF12D" w:rsidR="0029766C" w:rsidRDefault="0029766C" w:rsidP="00233E54">
      <w:pPr>
        <w:rPr>
          <w:rFonts w:ascii="Times New Roman" w:hAnsi="Times New Roman" w:cs="Times New Roman"/>
          <w:sz w:val="36"/>
          <w:szCs w:val="36"/>
        </w:rPr>
      </w:pPr>
    </w:p>
    <w:p w14:paraId="433D318D" w14:textId="6FBCC884" w:rsidR="0029766C" w:rsidRDefault="0029766C" w:rsidP="00233E54">
      <w:pPr>
        <w:rPr>
          <w:rFonts w:ascii="Times New Roman" w:hAnsi="Times New Roman" w:cs="Times New Roman"/>
          <w:sz w:val="36"/>
          <w:szCs w:val="36"/>
        </w:rPr>
      </w:pPr>
    </w:p>
    <w:p w14:paraId="3865660A" w14:textId="33CB8E6A" w:rsidR="0029766C" w:rsidRDefault="0029766C" w:rsidP="00233E54">
      <w:pPr>
        <w:rPr>
          <w:rFonts w:ascii="Times New Roman" w:hAnsi="Times New Roman" w:cs="Times New Roman"/>
          <w:sz w:val="36"/>
          <w:szCs w:val="36"/>
        </w:rPr>
      </w:pPr>
    </w:p>
    <w:p w14:paraId="23234D7B" w14:textId="77777777" w:rsidR="0029766C" w:rsidRPr="005559AF" w:rsidRDefault="0029766C" w:rsidP="00233E54">
      <w:pPr>
        <w:rPr>
          <w:rFonts w:ascii="Times New Roman" w:hAnsi="Times New Roman" w:cs="Times New Roman"/>
          <w:sz w:val="36"/>
          <w:szCs w:val="36"/>
        </w:rPr>
      </w:pPr>
    </w:p>
    <w:p w14:paraId="1F25FAC2" w14:textId="70DC6C04" w:rsidR="00233E54" w:rsidRPr="009A0912" w:rsidRDefault="00233E54" w:rsidP="000F3624">
      <w:pPr>
        <w:pStyle w:val="Heading1"/>
      </w:pPr>
      <w:r>
        <w:lastRenderedPageBreak/>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 = your score )</w:t>
            </w:r>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0637E128" w:rsidR="00671C88" w:rsidRPr="00361651" w:rsidRDefault="00671C88" w:rsidP="00671C88">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723AFEB6" w:rsidR="00671C88" w:rsidRPr="00361651" w:rsidRDefault="00671C88" w:rsidP="00671C88">
            <w:pPr>
              <w:tabs>
                <w:tab w:val="left" w:pos="-720"/>
              </w:tabs>
              <w:suppressAutoHyphens/>
              <w:spacing w:line="276" w:lineRule="auto"/>
              <w:rPr>
                <w:spacing w:val="-3"/>
              </w:rPr>
            </w:pPr>
            <w:r>
              <w:t>100.0% (or other max)</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5C4A77CA" w:rsidR="00671C88" w:rsidRPr="00361651" w:rsidRDefault="00671C88" w:rsidP="00671C88">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460BA8BE" w:rsidR="00671C88" w:rsidRPr="00361651" w:rsidRDefault="00671C88" w:rsidP="00671C88">
            <w:pPr>
              <w:tabs>
                <w:tab w:val="left" w:pos="-720"/>
              </w:tabs>
              <w:suppressAutoHyphens/>
              <w:spacing w:line="276" w:lineRule="auto"/>
              <w:rPr>
                <w:spacing w:val="-3"/>
                <w:szCs w:val="24"/>
              </w:rPr>
            </w:pPr>
            <w:r>
              <w:t>92.9%</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48554FEC" w:rsidR="00671C88" w:rsidRPr="00361651" w:rsidRDefault="00671C88" w:rsidP="00671C88">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3FF79440" w:rsidR="00671C88" w:rsidRPr="00361651" w:rsidRDefault="00671C88" w:rsidP="00671C88">
            <w:pPr>
              <w:tabs>
                <w:tab w:val="left" w:pos="-720"/>
              </w:tabs>
              <w:suppressAutoHyphens/>
              <w:spacing w:line="276" w:lineRule="auto"/>
              <w:rPr>
                <w:spacing w:val="-3"/>
                <w:szCs w:val="24"/>
              </w:rPr>
            </w:pPr>
            <w:r>
              <w:t>89.9%</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17FF3744" w:rsidR="00671C88" w:rsidRPr="00361651" w:rsidRDefault="00671C88" w:rsidP="00671C88">
            <w:pPr>
              <w:tabs>
                <w:tab w:val="left" w:pos="-720"/>
              </w:tabs>
              <w:suppressAutoHyphens/>
              <w:spacing w:line="276" w:lineRule="auto"/>
              <w:jc w:val="right"/>
              <w:rPr>
                <w:spacing w:val="-3"/>
                <w:szCs w:val="24"/>
              </w:rPr>
            </w:pPr>
            <w:r w:rsidRPr="00B6002E">
              <w:t>83.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7CA34D2C" w:rsidR="00671C88" w:rsidRPr="00361651" w:rsidRDefault="00671C88" w:rsidP="00671C88">
            <w:pPr>
              <w:tabs>
                <w:tab w:val="left" w:pos="-720"/>
              </w:tabs>
              <w:suppressAutoHyphens/>
              <w:spacing w:line="276" w:lineRule="auto"/>
              <w:rPr>
                <w:spacing w:val="-3"/>
                <w:szCs w:val="24"/>
              </w:rPr>
            </w:pPr>
            <w:r>
              <w:t>86.9%</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1FD49396" w:rsidR="00671C88" w:rsidRPr="00361651" w:rsidRDefault="00671C88" w:rsidP="00671C88">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38B062E6" w:rsidR="00671C88" w:rsidRPr="00361651" w:rsidRDefault="00671C88" w:rsidP="00671C88">
            <w:pPr>
              <w:tabs>
                <w:tab w:val="left" w:pos="-720"/>
              </w:tabs>
              <w:suppressAutoHyphens/>
              <w:spacing w:line="276" w:lineRule="auto"/>
              <w:rPr>
                <w:spacing w:val="-3"/>
                <w:szCs w:val="24"/>
              </w:rPr>
            </w:pPr>
            <w:r>
              <w:t>82.9%</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2815763E" w14:textId="61CED2D1" w:rsidR="00671C88" w:rsidRPr="00361651" w:rsidRDefault="00671C88" w:rsidP="00671C88">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54042E20" w:rsidR="00671C88" w:rsidRPr="00361651" w:rsidRDefault="00671C88" w:rsidP="00671C88">
            <w:pPr>
              <w:tabs>
                <w:tab w:val="left" w:pos="-720"/>
              </w:tabs>
              <w:suppressAutoHyphens/>
              <w:spacing w:line="276" w:lineRule="auto"/>
              <w:rPr>
                <w:spacing w:val="-3"/>
                <w:szCs w:val="24"/>
              </w:rPr>
            </w:pPr>
            <w:r>
              <w:t>79.9%</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3F6A5445" w:rsidR="00671C88" w:rsidRPr="00361651" w:rsidRDefault="00671C88" w:rsidP="00671C88">
            <w:pPr>
              <w:tabs>
                <w:tab w:val="left" w:pos="-720"/>
              </w:tabs>
              <w:suppressAutoHyphens/>
              <w:spacing w:line="276" w:lineRule="auto"/>
              <w:jc w:val="right"/>
              <w:rPr>
                <w:spacing w:val="-3"/>
                <w:szCs w:val="24"/>
              </w:rPr>
            </w:pPr>
            <w:r w:rsidRPr="00B6002E">
              <w:t>73.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0707F84D" w:rsidR="00671C88" w:rsidRPr="00361651" w:rsidRDefault="00671C88" w:rsidP="00671C88">
            <w:pPr>
              <w:tabs>
                <w:tab w:val="left" w:pos="-720"/>
              </w:tabs>
              <w:suppressAutoHyphens/>
              <w:spacing w:line="276" w:lineRule="auto"/>
              <w:rPr>
                <w:spacing w:val="-3"/>
                <w:szCs w:val="24"/>
              </w:rPr>
            </w:pPr>
            <w:r>
              <w:t>76.9%</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0A1B067" w14:textId="57CD590B" w:rsidR="00671C88" w:rsidRPr="00361651" w:rsidRDefault="00671C88" w:rsidP="00671C88">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5A63982A" w:rsidR="00671C88" w:rsidRPr="00361651" w:rsidRDefault="00671C88" w:rsidP="00671C88">
            <w:pPr>
              <w:tabs>
                <w:tab w:val="left" w:pos="-720"/>
              </w:tabs>
              <w:suppressAutoHyphens/>
              <w:spacing w:line="276" w:lineRule="auto"/>
              <w:rPr>
                <w:spacing w:val="-3"/>
                <w:szCs w:val="24"/>
              </w:rPr>
            </w:pPr>
            <w:r>
              <w:t>72.9%</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39D179DF" w:rsidR="00671C88" w:rsidRPr="00361651" w:rsidRDefault="00671C88" w:rsidP="00671C88">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09996CCE" w:rsidR="00671C88" w:rsidRPr="00361651" w:rsidRDefault="00671C88" w:rsidP="00671C88">
            <w:pPr>
              <w:tabs>
                <w:tab w:val="left" w:pos="-720"/>
              </w:tabs>
              <w:suppressAutoHyphens/>
              <w:spacing w:line="276" w:lineRule="auto"/>
              <w:rPr>
                <w:spacing w:val="-3"/>
                <w:szCs w:val="24"/>
              </w:rPr>
            </w:pPr>
            <w:r>
              <w:t>69.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66255870" w:rsidR="00671C88" w:rsidRPr="00361651" w:rsidRDefault="00671C88" w:rsidP="00671C88">
            <w:pPr>
              <w:tabs>
                <w:tab w:val="left" w:pos="-720"/>
              </w:tabs>
              <w:suppressAutoHyphens/>
              <w:spacing w:line="276" w:lineRule="auto"/>
              <w:rPr>
                <w:spacing w:val="-3"/>
                <w:szCs w:val="24"/>
              </w:rPr>
            </w:pPr>
            <w:r>
              <w:t>66.9%</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38018459" w:rsidR="00671C88" w:rsidRPr="00361651" w:rsidRDefault="00671C88" w:rsidP="00671C88">
            <w:pPr>
              <w:tabs>
                <w:tab w:val="left" w:pos="-720"/>
              </w:tabs>
              <w:suppressAutoHyphens/>
              <w:spacing w:line="276" w:lineRule="auto"/>
              <w:rPr>
                <w:spacing w:val="-3"/>
                <w:szCs w:val="24"/>
              </w:rPr>
            </w:pPr>
            <w:r>
              <w:t>59.9%</w:t>
            </w:r>
          </w:p>
        </w:tc>
      </w:tr>
    </w:tbl>
    <w:p w14:paraId="3496F8B0" w14:textId="412A520B" w:rsidR="00671C88" w:rsidRPr="002F7E51" w:rsidRDefault="00671C88" w:rsidP="00671C88">
      <w:pPr>
        <w:pStyle w:val="Heading2"/>
      </w:pPr>
      <w:r>
        <w:t>Grading Notes</w:t>
      </w:r>
      <w:r w:rsidR="009446FE">
        <w:t xml:space="preserve"> (if provided)</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1C697E" w14:paraId="65902346" w14:textId="77777777" w:rsidTr="004E3ABB">
        <w:tc>
          <w:tcPr>
            <w:tcW w:w="8964" w:type="dxa"/>
          </w:tcPr>
          <w:p w14:paraId="504E43E9" w14:textId="574B5395" w:rsidR="00671C88" w:rsidRPr="002F7E51" w:rsidRDefault="007921EC" w:rsidP="004E3ABB">
            <w:pPr>
              <w:rPr>
                <w:rFonts w:cstheme="minorHAnsi"/>
              </w:rPr>
            </w:pPr>
            <w:r>
              <w:rPr>
                <w:rFonts w:cstheme="minorHAnsi"/>
              </w:rPr>
              <w:t>No</w:t>
            </w:r>
            <w:r w:rsidR="00556276">
              <w:rPr>
                <w:rFonts w:cstheme="minorHAnsi"/>
              </w:rPr>
              <w:t>ne</w:t>
            </w:r>
          </w:p>
        </w:tc>
      </w:tr>
    </w:tbl>
    <w:p w14:paraId="6FA4FC2B" w14:textId="266D05E6" w:rsidR="009446FE" w:rsidRPr="002F7E51" w:rsidRDefault="009446FE" w:rsidP="00556276">
      <w:pPr>
        <w:pStyle w:val="Heading2"/>
      </w:pPr>
      <w:r>
        <w:t>Points Available</w:t>
      </w: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1440"/>
        <w:gridCol w:w="3213"/>
        <w:gridCol w:w="1440"/>
        <w:gridCol w:w="1440"/>
      </w:tblGrid>
      <w:tr w:rsidR="009446FE" w:rsidRPr="001C697E" w14:paraId="002009F9" w14:textId="77777777" w:rsidTr="009446FE">
        <w:trPr>
          <w:trHeight w:val="252"/>
        </w:trPr>
        <w:tc>
          <w:tcPr>
            <w:tcW w:w="1435" w:type="dxa"/>
            <w:tcBorders>
              <w:bottom w:val="single" w:sz="12" w:space="0" w:color="auto"/>
            </w:tcBorders>
            <w:vAlign w:val="bottom"/>
          </w:tcPr>
          <w:p w14:paraId="11B6B030" w14:textId="6939C94F" w:rsidR="009446FE" w:rsidRPr="00280C1E" w:rsidRDefault="009446FE" w:rsidP="009446FE">
            <w:pPr>
              <w:jc w:val="center"/>
              <w:rPr>
                <w:b/>
              </w:rPr>
            </w:pPr>
            <w:r>
              <w:rPr>
                <w:b/>
              </w:rPr>
              <w:t>Points</w:t>
            </w:r>
            <w:r>
              <w:rPr>
                <w:b/>
              </w:rPr>
              <w:br/>
              <w:t>(</w:t>
            </w:r>
            <w:r w:rsidRPr="009446FE">
              <w:rPr>
                <w:b/>
                <w:i/>
                <w:iCs/>
              </w:rPr>
              <w:t>if provided</w:t>
            </w:r>
            <w:r>
              <w:rPr>
                <w:b/>
              </w:rPr>
              <w:t>)</w:t>
            </w:r>
          </w:p>
        </w:tc>
        <w:tc>
          <w:tcPr>
            <w:tcW w:w="1440" w:type="dxa"/>
            <w:tcBorders>
              <w:bottom w:val="single" w:sz="12" w:space="0" w:color="auto"/>
            </w:tcBorders>
            <w:vAlign w:val="bottom"/>
          </w:tcPr>
          <w:p w14:paraId="62537C04" w14:textId="62593085" w:rsidR="009446FE" w:rsidRPr="00280C1E" w:rsidRDefault="009446FE" w:rsidP="004E3ABB">
            <w:pPr>
              <w:jc w:val="center"/>
              <w:rPr>
                <w:b/>
              </w:rPr>
            </w:pPr>
            <w:r>
              <w:rPr>
                <w:b/>
              </w:rPr>
              <w:t>Percent</w:t>
            </w:r>
            <w:r>
              <w:rPr>
                <w:b/>
              </w:rPr>
              <w:br/>
              <w:t>(</w:t>
            </w:r>
            <w:r w:rsidRPr="009446FE">
              <w:rPr>
                <w:b/>
                <w:i/>
                <w:iCs/>
              </w:rPr>
              <w:t>if provided</w:t>
            </w:r>
            <w:r>
              <w:rPr>
                <w:b/>
              </w:rPr>
              <w:t>)</w:t>
            </w:r>
          </w:p>
        </w:tc>
        <w:tc>
          <w:tcPr>
            <w:tcW w:w="3213" w:type="dxa"/>
            <w:tcBorders>
              <w:bottom w:val="single" w:sz="12" w:space="0" w:color="auto"/>
            </w:tcBorders>
            <w:vAlign w:val="bottom"/>
          </w:tcPr>
          <w:p w14:paraId="4BD9C73D" w14:textId="14D59229" w:rsidR="009446FE" w:rsidRPr="00280C1E" w:rsidRDefault="009446FE" w:rsidP="004E3ABB">
            <w:pPr>
              <w:jc w:val="center"/>
              <w:rPr>
                <w:b/>
              </w:rPr>
            </w:pPr>
            <w:r>
              <w:rPr>
                <w:b/>
              </w:rPr>
              <w:t>Item Description</w:t>
            </w:r>
          </w:p>
        </w:tc>
        <w:tc>
          <w:tcPr>
            <w:tcW w:w="1440" w:type="dxa"/>
            <w:tcBorders>
              <w:bottom w:val="single" w:sz="12" w:space="0" w:color="auto"/>
            </w:tcBorders>
            <w:vAlign w:val="bottom"/>
          </w:tcPr>
          <w:p w14:paraId="7CBD5DAD" w14:textId="033155D3" w:rsidR="009446FE" w:rsidRPr="00280C1E" w:rsidRDefault="009446FE" w:rsidP="004E3ABB">
            <w:pPr>
              <w:jc w:val="center"/>
              <w:rPr>
                <w:b/>
              </w:rPr>
            </w:pPr>
            <w:r>
              <w:rPr>
                <w:b/>
              </w:rPr>
              <w:t>Gradebook</w:t>
            </w:r>
            <w:r>
              <w:rPr>
                <w:b/>
              </w:rPr>
              <w:br/>
              <w:t>Category</w:t>
            </w:r>
            <w:r>
              <w:rPr>
                <w:b/>
              </w:rPr>
              <w:br/>
              <w:t>(</w:t>
            </w:r>
            <w:r w:rsidRPr="009446FE">
              <w:rPr>
                <w:b/>
                <w:i/>
                <w:iCs/>
              </w:rPr>
              <w:t>if provided</w:t>
            </w:r>
            <w:r>
              <w:rPr>
                <w:b/>
              </w:rPr>
              <w:t>)</w:t>
            </w:r>
          </w:p>
        </w:tc>
        <w:tc>
          <w:tcPr>
            <w:tcW w:w="1440" w:type="dxa"/>
            <w:tcBorders>
              <w:bottom w:val="single" w:sz="12" w:space="0" w:color="auto"/>
            </w:tcBorders>
            <w:vAlign w:val="bottom"/>
          </w:tcPr>
          <w:p w14:paraId="7B381907" w14:textId="549CB913" w:rsidR="009446FE" w:rsidRDefault="009446FE" w:rsidP="004E3ABB">
            <w:pPr>
              <w:jc w:val="center"/>
              <w:rPr>
                <w:b/>
              </w:rPr>
            </w:pPr>
            <w:r>
              <w:rPr>
                <w:b/>
              </w:rPr>
              <w:t>Category  Percent</w:t>
            </w:r>
          </w:p>
          <w:p w14:paraId="2891E58D" w14:textId="394F2119" w:rsidR="009446FE" w:rsidRPr="00280C1E" w:rsidRDefault="009446FE" w:rsidP="004E3ABB">
            <w:pPr>
              <w:jc w:val="center"/>
              <w:rPr>
                <w:b/>
              </w:rPr>
            </w:pPr>
            <w:r>
              <w:rPr>
                <w:b/>
              </w:rPr>
              <w:t>(</w:t>
            </w:r>
            <w:r w:rsidRPr="009446FE">
              <w:rPr>
                <w:b/>
                <w:i/>
                <w:iCs/>
              </w:rPr>
              <w:t>if provided</w:t>
            </w:r>
            <w:r>
              <w:rPr>
                <w:b/>
              </w:rPr>
              <w:t>)</w:t>
            </w:r>
          </w:p>
        </w:tc>
      </w:tr>
      <w:tr w:rsidR="007C30C3" w:rsidRPr="001C697E" w14:paraId="71F4C96C" w14:textId="77777777" w:rsidTr="009446FE">
        <w:trPr>
          <w:trHeight w:val="252"/>
        </w:trPr>
        <w:tc>
          <w:tcPr>
            <w:tcW w:w="1435" w:type="dxa"/>
            <w:tcBorders>
              <w:top w:val="single" w:sz="12" w:space="0" w:color="auto"/>
            </w:tcBorders>
          </w:tcPr>
          <w:p w14:paraId="682B4E53" w14:textId="39A1AC60" w:rsidR="007C30C3" w:rsidRPr="00361651" w:rsidRDefault="007C30C3" w:rsidP="007C30C3">
            <w:pPr>
              <w:tabs>
                <w:tab w:val="left" w:pos="-720"/>
              </w:tabs>
              <w:suppressAutoHyphens/>
              <w:spacing w:line="276" w:lineRule="auto"/>
              <w:jc w:val="center"/>
              <w:rPr>
                <w:spacing w:val="-3"/>
                <w:szCs w:val="24"/>
              </w:rPr>
            </w:pPr>
            <w:r>
              <w:rPr>
                <w:spacing w:val="-3"/>
                <w:szCs w:val="24"/>
              </w:rPr>
              <w:t>100</w:t>
            </w:r>
          </w:p>
        </w:tc>
        <w:tc>
          <w:tcPr>
            <w:tcW w:w="1440" w:type="dxa"/>
            <w:tcBorders>
              <w:top w:val="single" w:sz="12" w:space="0" w:color="auto"/>
            </w:tcBorders>
          </w:tcPr>
          <w:p w14:paraId="6068C12F" w14:textId="1015EF61" w:rsidR="007C30C3" w:rsidRPr="00361651" w:rsidRDefault="007C30C3" w:rsidP="007C30C3">
            <w:pPr>
              <w:tabs>
                <w:tab w:val="left" w:pos="-720"/>
              </w:tabs>
              <w:suppressAutoHyphens/>
              <w:spacing w:line="276" w:lineRule="auto"/>
              <w:jc w:val="right"/>
              <w:rPr>
                <w:spacing w:val="-3"/>
                <w:szCs w:val="24"/>
              </w:rPr>
            </w:pPr>
          </w:p>
        </w:tc>
        <w:tc>
          <w:tcPr>
            <w:tcW w:w="3213" w:type="dxa"/>
            <w:tcBorders>
              <w:top w:val="single" w:sz="12" w:space="0" w:color="auto"/>
            </w:tcBorders>
          </w:tcPr>
          <w:p w14:paraId="709BD609" w14:textId="199EDDEB" w:rsidR="007C30C3" w:rsidRPr="002F7E51" w:rsidRDefault="007C30C3" w:rsidP="007C30C3">
            <w:pPr>
              <w:rPr>
                <w:rFonts w:cstheme="minorHAnsi"/>
              </w:rPr>
            </w:pPr>
            <w:r>
              <w:rPr>
                <w:rFonts w:cstheme="minorHAnsi"/>
              </w:rPr>
              <w:t>Exam 1</w:t>
            </w:r>
          </w:p>
        </w:tc>
        <w:tc>
          <w:tcPr>
            <w:tcW w:w="1440" w:type="dxa"/>
            <w:tcBorders>
              <w:top w:val="single" w:sz="12" w:space="0" w:color="auto"/>
            </w:tcBorders>
          </w:tcPr>
          <w:p w14:paraId="256F0065" w14:textId="43D5EBDD" w:rsidR="007C30C3" w:rsidRPr="00B6002E" w:rsidRDefault="007C30C3" w:rsidP="007C30C3">
            <w:pPr>
              <w:jc w:val="center"/>
            </w:pPr>
          </w:p>
        </w:tc>
        <w:tc>
          <w:tcPr>
            <w:tcW w:w="1440" w:type="dxa"/>
            <w:tcBorders>
              <w:top w:val="single" w:sz="12" w:space="0" w:color="auto"/>
            </w:tcBorders>
          </w:tcPr>
          <w:p w14:paraId="2E6EF68A" w14:textId="147411A7" w:rsidR="007C30C3" w:rsidRPr="00361651" w:rsidRDefault="007C30C3" w:rsidP="007C30C3">
            <w:pPr>
              <w:tabs>
                <w:tab w:val="left" w:pos="-720"/>
              </w:tabs>
              <w:suppressAutoHyphens/>
              <w:spacing w:line="276" w:lineRule="auto"/>
              <w:rPr>
                <w:spacing w:val="-3"/>
              </w:rPr>
            </w:pPr>
          </w:p>
        </w:tc>
      </w:tr>
      <w:tr w:rsidR="007C30C3" w:rsidRPr="001C697E" w14:paraId="08E20C9C" w14:textId="77777777" w:rsidTr="009446FE">
        <w:trPr>
          <w:trHeight w:val="252"/>
        </w:trPr>
        <w:tc>
          <w:tcPr>
            <w:tcW w:w="1435" w:type="dxa"/>
          </w:tcPr>
          <w:p w14:paraId="320E11D2" w14:textId="0A5EBEF0" w:rsidR="007C30C3" w:rsidRPr="00361651" w:rsidRDefault="007C30C3" w:rsidP="007C30C3">
            <w:pPr>
              <w:tabs>
                <w:tab w:val="left" w:pos="-720"/>
              </w:tabs>
              <w:suppressAutoHyphens/>
              <w:spacing w:line="276" w:lineRule="auto"/>
              <w:jc w:val="center"/>
              <w:rPr>
                <w:spacing w:val="-3"/>
                <w:szCs w:val="24"/>
              </w:rPr>
            </w:pPr>
            <w:r>
              <w:rPr>
                <w:spacing w:val="-3"/>
                <w:szCs w:val="24"/>
              </w:rPr>
              <w:t>100</w:t>
            </w:r>
          </w:p>
        </w:tc>
        <w:tc>
          <w:tcPr>
            <w:tcW w:w="1440" w:type="dxa"/>
          </w:tcPr>
          <w:p w14:paraId="60CE72FD" w14:textId="348D224C" w:rsidR="007C30C3" w:rsidRPr="00361651" w:rsidRDefault="007C30C3" w:rsidP="007C30C3">
            <w:pPr>
              <w:tabs>
                <w:tab w:val="left" w:pos="-720"/>
              </w:tabs>
              <w:suppressAutoHyphens/>
              <w:spacing w:line="276" w:lineRule="auto"/>
              <w:jc w:val="right"/>
              <w:rPr>
                <w:spacing w:val="-3"/>
                <w:szCs w:val="24"/>
              </w:rPr>
            </w:pPr>
          </w:p>
        </w:tc>
        <w:tc>
          <w:tcPr>
            <w:tcW w:w="3213" w:type="dxa"/>
          </w:tcPr>
          <w:p w14:paraId="01E1B880" w14:textId="26A9C665" w:rsidR="007C30C3" w:rsidRPr="002F7E51" w:rsidRDefault="007C30C3" w:rsidP="007C30C3">
            <w:pPr>
              <w:rPr>
                <w:rFonts w:cstheme="minorHAnsi"/>
              </w:rPr>
            </w:pPr>
            <w:r>
              <w:rPr>
                <w:rFonts w:cstheme="minorHAnsi"/>
              </w:rPr>
              <w:t>Exam 2</w:t>
            </w:r>
          </w:p>
        </w:tc>
        <w:tc>
          <w:tcPr>
            <w:tcW w:w="1440" w:type="dxa"/>
          </w:tcPr>
          <w:p w14:paraId="4B6FBE79" w14:textId="55366419" w:rsidR="007C30C3" w:rsidRPr="00B6002E" w:rsidRDefault="007C30C3" w:rsidP="007C30C3">
            <w:pPr>
              <w:jc w:val="center"/>
            </w:pPr>
          </w:p>
        </w:tc>
        <w:tc>
          <w:tcPr>
            <w:tcW w:w="1440" w:type="dxa"/>
          </w:tcPr>
          <w:p w14:paraId="18EAF5BD" w14:textId="555C6909" w:rsidR="007C30C3" w:rsidRPr="00361651" w:rsidRDefault="007C30C3" w:rsidP="007C30C3">
            <w:pPr>
              <w:tabs>
                <w:tab w:val="left" w:pos="-720"/>
              </w:tabs>
              <w:suppressAutoHyphens/>
              <w:spacing w:line="276" w:lineRule="auto"/>
              <w:rPr>
                <w:spacing w:val="-3"/>
                <w:szCs w:val="24"/>
              </w:rPr>
            </w:pPr>
          </w:p>
        </w:tc>
      </w:tr>
      <w:tr w:rsidR="007C30C3" w:rsidRPr="001C697E" w14:paraId="671B895D" w14:textId="77777777" w:rsidTr="009446FE">
        <w:trPr>
          <w:trHeight w:val="252"/>
        </w:trPr>
        <w:tc>
          <w:tcPr>
            <w:tcW w:w="1435" w:type="dxa"/>
          </w:tcPr>
          <w:p w14:paraId="12E931D9" w14:textId="6FCFAB6A" w:rsidR="007C30C3" w:rsidRPr="00361651" w:rsidRDefault="007C30C3" w:rsidP="007C30C3">
            <w:pPr>
              <w:tabs>
                <w:tab w:val="left" w:pos="-720"/>
              </w:tabs>
              <w:suppressAutoHyphens/>
              <w:spacing w:line="276" w:lineRule="auto"/>
              <w:jc w:val="center"/>
              <w:rPr>
                <w:spacing w:val="-3"/>
                <w:szCs w:val="24"/>
              </w:rPr>
            </w:pPr>
            <w:r>
              <w:rPr>
                <w:spacing w:val="-3"/>
                <w:szCs w:val="24"/>
              </w:rPr>
              <w:t>100</w:t>
            </w:r>
          </w:p>
        </w:tc>
        <w:tc>
          <w:tcPr>
            <w:tcW w:w="1440" w:type="dxa"/>
          </w:tcPr>
          <w:p w14:paraId="1729FE0B" w14:textId="25699115" w:rsidR="007C30C3" w:rsidRPr="00361651" w:rsidRDefault="007C30C3" w:rsidP="007C30C3">
            <w:pPr>
              <w:tabs>
                <w:tab w:val="left" w:pos="-720"/>
              </w:tabs>
              <w:suppressAutoHyphens/>
              <w:spacing w:line="276" w:lineRule="auto"/>
              <w:jc w:val="right"/>
              <w:rPr>
                <w:spacing w:val="-3"/>
                <w:szCs w:val="24"/>
              </w:rPr>
            </w:pPr>
          </w:p>
        </w:tc>
        <w:tc>
          <w:tcPr>
            <w:tcW w:w="3213" w:type="dxa"/>
          </w:tcPr>
          <w:p w14:paraId="4400EB82" w14:textId="1C1D90D1" w:rsidR="007C30C3" w:rsidRPr="00B6002E" w:rsidRDefault="007C30C3" w:rsidP="007C30C3">
            <w:r>
              <w:t>Exam 3</w:t>
            </w:r>
          </w:p>
        </w:tc>
        <w:tc>
          <w:tcPr>
            <w:tcW w:w="1440" w:type="dxa"/>
          </w:tcPr>
          <w:p w14:paraId="7257AA79" w14:textId="77777777" w:rsidR="007C30C3" w:rsidRPr="00B6002E" w:rsidRDefault="007C30C3" w:rsidP="007C30C3">
            <w:pPr>
              <w:jc w:val="center"/>
            </w:pPr>
          </w:p>
        </w:tc>
        <w:tc>
          <w:tcPr>
            <w:tcW w:w="1440" w:type="dxa"/>
          </w:tcPr>
          <w:p w14:paraId="2833D267" w14:textId="77777777" w:rsidR="007C30C3" w:rsidRDefault="007C30C3" w:rsidP="007C30C3">
            <w:pPr>
              <w:tabs>
                <w:tab w:val="left" w:pos="-720"/>
              </w:tabs>
              <w:suppressAutoHyphens/>
              <w:spacing w:line="276" w:lineRule="auto"/>
            </w:pPr>
          </w:p>
        </w:tc>
      </w:tr>
      <w:tr w:rsidR="007C30C3" w:rsidRPr="001C697E" w14:paraId="74F4D8D1" w14:textId="77777777" w:rsidTr="009446FE">
        <w:trPr>
          <w:trHeight w:val="252"/>
        </w:trPr>
        <w:tc>
          <w:tcPr>
            <w:tcW w:w="1435" w:type="dxa"/>
          </w:tcPr>
          <w:p w14:paraId="455CC3EE" w14:textId="4E865547" w:rsidR="007C30C3" w:rsidRPr="00361651" w:rsidRDefault="00F157AE" w:rsidP="007C30C3">
            <w:pPr>
              <w:tabs>
                <w:tab w:val="left" w:pos="-720"/>
              </w:tabs>
              <w:suppressAutoHyphens/>
              <w:spacing w:line="276" w:lineRule="auto"/>
              <w:jc w:val="center"/>
              <w:rPr>
                <w:spacing w:val="-3"/>
                <w:szCs w:val="24"/>
              </w:rPr>
            </w:pPr>
            <w:r>
              <w:rPr>
                <w:spacing w:val="-3"/>
                <w:szCs w:val="24"/>
              </w:rPr>
              <w:t>100</w:t>
            </w:r>
          </w:p>
        </w:tc>
        <w:tc>
          <w:tcPr>
            <w:tcW w:w="1440" w:type="dxa"/>
          </w:tcPr>
          <w:p w14:paraId="12D551DD" w14:textId="5DEF9371" w:rsidR="007C30C3" w:rsidRPr="00361651" w:rsidRDefault="007C30C3" w:rsidP="007C30C3">
            <w:pPr>
              <w:tabs>
                <w:tab w:val="left" w:pos="-720"/>
              </w:tabs>
              <w:suppressAutoHyphens/>
              <w:spacing w:line="276" w:lineRule="auto"/>
              <w:jc w:val="right"/>
              <w:rPr>
                <w:spacing w:val="-3"/>
                <w:szCs w:val="24"/>
              </w:rPr>
            </w:pPr>
          </w:p>
        </w:tc>
        <w:tc>
          <w:tcPr>
            <w:tcW w:w="3213" w:type="dxa"/>
          </w:tcPr>
          <w:p w14:paraId="7C8BF71B" w14:textId="4CD23B04" w:rsidR="007C30C3" w:rsidRPr="00B6002E" w:rsidRDefault="007C30C3" w:rsidP="007C30C3">
            <w:r>
              <w:t>Quizzes</w:t>
            </w:r>
          </w:p>
        </w:tc>
        <w:tc>
          <w:tcPr>
            <w:tcW w:w="1440" w:type="dxa"/>
          </w:tcPr>
          <w:p w14:paraId="2093B28F" w14:textId="77777777" w:rsidR="007C30C3" w:rsidRPr="00B6002E" w:rsidRDefault="007C30C3" w:rsidP="007C30C3">
            <w:pPr>
              <w:jc w:val="center"/>
            </w:pPr>
          </w:p>
        </w:tc>
        <w:tc>
          <w:tcPr>
            <w:tcW w:w="1440" w:type="dxa"/>
          </w:tcPr>
          <w:p w14:paraId="5D35D337" w14:textId="77777777" w:rsidR="007C30C3" w:rsidRDefault="007C30C3" w:rsidP="007C30C3">
            <w:pPr>
              <w:tabs>
                <w:tab w:val="left" w:pos="-720"/>
              </w:tabs>
              <w:suppressAutoHyphens/>
              <w:spacing w:line="276" w:lineRule="auto"/>
            </w:pPr>
          </w:p>
        </w:tc>
      </w:tr>
      <w:tr w:rsidR="007C30C3" w:rsidRPr="001C697E" w14:paraId="11CD7E02" w14:textId="77777777" w:rsidTr="009446FE">
        <w:trPr>
          <w:trHeight w:val="252"/>
        </w:trPr>
        <w:tc>
          <w:tcPr>
            <w:tcW w:w="1435" w:type="dxa"/>
          </w:tcPr>
          <w:p w14:paraId="2D80DA7E" w14:textId="6EE8D000" w:rsidR="007C30C3" w:rsidRPr="00361651" w:rsidRDefault="007C30C3" w:rsidP="007C30C3">
            <w:pPr>
              <w:tabs>
                <w:tab w:val="left" w:pos="-720"/>
              </w:tabs>
              <w:suppressAutoHyphens/>
              <w:spacing w:line="276" w:lineRule="auto"/>
              <w:jc w:val="center"/>
              <w:rPr>
                <w:spacing w:val="-3"/>
                <w:szCs w:val="24"/>
              </w:rPr>
            </w:pPr>
            <w:r>
              <w:rPr>
                <w:spacing w:val="-3"/>
                <w:szCs w:val="24"/>
              </w:rPr>
              <w:t>100</w:t>
            </w:r>
          </w:p>
        </w:tc>
        <w:tc>
          <w:tcPr>
            <w:tcW w:w="1440" w:type="dxa"/>
          </w:tcPr>
          <w:p w14:paraId="434ADD64" w14:textId="4AF83476" w:rsidR="007C30C3" w:rsidRPr="00361651" w:rsidRDefault="007C30C3" w:rsidP="007C30C3">
            <w:pPr>
              <w:tabs>
                <w:tab w:val="left" w:pos="-720"/>
              </w:tabs>
              <w:suppressAutoHyphens/>
              <w:spacing w:line="276" w:lineRule="auto"/>
              <w:jc w:val="right"/>
              <w:rPr>
                <w:spacing w:val="-3"/>
                <w:szCs w:val="24"/>
              </w:rPr>
            </w:pPr>
          </w:p>
        </w:tc>
        <w:tc>
          <w:tcPr>
            <w:tcW w:w="3213" w:type="dxa"/>
          </w:tcPr>
          <w:p w14:paraId="13AC78C8" w14:textId="2ED74C4F" w:rsidR="007C30C3" w:rsidRPr="00B6002E" w:rsidRDefault="007C30C3" w:rsidP="007C30C3">
            <w:r>
              <w:t>Homework</w:t>
            </w:r>
          </w:p>
        </w:tc>
        <w:tc>
          <w:tcPr>
            <w:tcW w:w="1440" w:type="dxa"/>
          </w:tcPr>
          <w:p w14:paraId="5AA243D5" w14:textId="77777777" w:rsidR="007C30C3" w:rsidRPr="00B6002E" w:rsidRDefault="007C30C3" w:rsidP="007C30C3">
            <w:pPr>
              <w:jc w:val="center"/>
            </w:pPr>
          </w:p>
        </w:tc>
        <w:tc>
          <w:tcPr>
            <w:tcW w:w="1440" w:type="dxa"/>
          </w:tcPr>
          <w:p w14:paraId="1E111E8B" w14:textId="77777777" w:rsidR="007C30C3" w:rsidRDefault="007C30C3" w:rsidP="007C30C3">
            <w:pPr>
              <w:tabs>
                <w:tab w:val="left" w:pos="-720"/>
              </w:tabs>
              <w:suppressAutoHyphens/>
              <w:spacing w:line="276" w:lineRule="auto"/>
            </w:pPr>
          </w:p>
        </w:tc>
      </w:tr>
      <w:tr w:rsidR="007C30C3" w:rsidRPr="001C697E" w14:paraId="4065EE8F" w14:textId="77777777" w:rsidTr="009446FE">
        <w:trPr>
          <w:trHeight w:val="252"/>
        </w:trPr>
        <w:tc>
          <w:tcPr>
            <w:tcW w:w="1435" w:type="dxa"/>
          </w:tcPr>
          <w:p w14:paraId="77E8CCFE" w14:textId="087B2224" w:rsidR="007C30C3" w:rsidRPr="00361651" w:rsidRDefault="00192445" w:rsidP="007C30C3">
            <w:pPr>
              <w:tabs>
                <w:tab w:val="left" w:pos="-720"/>
              </w:tabs>
              <w:suppressAutoHyphens/>
              <w:spacing w:line="276" w:lineRule="auto"/>
              <w:jc w:val="center"/>
              <w:rPr>
                <w:spacing w:val="-3"/>
                <w:szCs w:val="24"/>
              </w:rPr>
            </w:pPr>
            <w:r>
              <w:rPr>
                <w:spacing w:val="-3"/>
                <w:szCs w:val="24"/>
              </w:rPr>
              <w:t>25</w:t>
            </w:r>
          </w:p>
        </w:tc>
        <w:tc>
          <w:tcPr>
            <w:tcW w:w="1440" w:type="dxa"/>
          </w:tcPr>
          <w:p w14:paraId="390D2848" w14:textId="77777777" w:rsidR="007C30C3" w:rsidRPr="00361651" w:rsidRDefault="007C30C3" w:rsidP="007C30C3">
            <w:pPr>
              <w:tabs>
                <w:tab w:val="left" w:pos="-720"/>
              </w:tabs>
              <w:suppressAutoHyphens/>
              <w:spacing w:line="276" w:lineRule="auto"/>
              <w:jc w:val="right"/>
              <w:rPr>
                <w:spacing w:val="-3"/>
                <w:szCs w:val="24"/>
              </w:rPr>
            </w:pPr>
          </w:p>
        </w:tc>
        <w:tc>
          <w:tcPr>
            <w:tcW w:w="3213" w:type="dxa"/>
          </w:tcPr>
          <w:p w14:paraId="4CA440A8" w14:textId="2E11DB22" w:rsidR="007C30C3" w:rsidRPr="00B6002E" w:rsidRDefault="007C30C3" w:rsidP="007C30C3">
            <w:r>
              <w:t>SBE Events</w:t>
            </w:r>
          </w:p>
        </w:tc>
        <w:tc>
          <w:tcPr>
            <w:tcW w:w="1440" w:type="dxa"/>
          </w:tcPr>
          <w:p w14:paraId="54514885" w14:textId="77777777" w:rsidR="007C30C3" w:rsidRPr="00B6002E" w:rsidRDefault="007C30C3" w:rsidP="007C30C3">
            <w:pPr>
              <w:jc w:val="center"/>
            </w:pPr>
          </w:p>
        </w:tc>
        <w:tc>
          <w:tcPr>
            <w:tcW w:w="1440" w:type="dxa"/>
          </w:tcPr>
          <w:p w14:paraId="4D57E7D7" w14:textId="77777777" w:rsidR="007C30C3" w:rsidRDefault="007C30C3" w:rsidP="007C30C3">
            <w:pPr>
              <w:tabs>
                <w:tab w:val="left" w:pos="-720"/>
              </w:tabs>
              <w:suppressAutoHyphens/>
              <w:spacing w:line="276" w:lineRule="auto"/>
            </w:pPr>
          </w:p>
        </w:tc>
      </w:tr>
      <w:tr w:rsidR="007C30C3" w:rsidRPr="001C697E" w14:paraId="31866C3E" w14:textId="77777777" w:rsidTr="009446FE">
        <w:trPr>
          <w:trHeight w:val="252"/>
        </w:trPr>
        <w:tc>
          <w:tcPr>
            <w:tcW w:w="1435" w:type="dxa"/>
          </w:tcPr>
          <w:p w14:paraId="1F117F32" w14:textId="405A40C6" w:rsidR="007C30C3" w:rsidRPr="00361651" w:rsidRDefault="00192445" w:rsidP="007C30C3">
            <w:pPr>
              <w:tabs>
                <w:tab w:val="left" w:pos="-720"/>
              </w:tabs>
              <w:suppressAutoHyphens/>
              <w:spacing w:line="276" w:lineRule="auto"/>
              <w:jc w:val="center"/>
              <w:rPr>
                <w:spacing w:val="-3"/>
                <w:szCs w:val="24"/>
              </w:rPr>
            </w:pPr>
            <w:r>
              <w:rPr>
                <w:spacing w:val="-3"/>
                <w:szCs w:val="24"/>
              </w:rPr>
              <w:t>25</w:t>
            </w:r>
          </w:p>
        </w:tc>
        <w:tc>
          <w:tcPr>
            <w:tcW w:w="1440" w:type="dxa"/>
          </w:tcPr>
          <w:p w14:paraId="7D4968B8" w14:textId="77777777" w:rsidR="007C30C3" w:rsidRPr="00361651" w:rsidRDefault="007C30C3" w:rsidP="007C30C3">
            <w:pPr>
              <w:tabs>
                <w:tab w:val="left" w:pos="-720"/>
              </w:tabs>
              <w:suppressAutoHyphens/>
              <w:spacing w:line="276" w:lineRule="auto"/>
              <w:jc w:val="right"/>
              <w:rPr>
                <w:spacing w:val="-3"/>
                <w:szCs w:val="24"/>
              </w:rPr>
            </w:pPr>
          </w:p>
        </w:tc>
        <w:tc>
          <w:tcPr>
            <w:tcW w:w="3213" w:type="dxa"/>
          </w:tcPr>
          <w:p w14:paraId="23F7F07D" w14:textId="17B784A9" w:rsidR="007C30C3" w:rsidRPr="00B6002E" w:rsidRDefault="007C30C3" w:rsidP="007C30C3">
            <w:r>
              <w:t>Participation</w:t>
            </w:r>
          </w:p>
        </w:tc>
        <w:tc>
          <w:tcPr>
            <w:tcW w:w="1440" w:type="dxa"/>
          </w:tcPr>
          <w:p w14:paraId="79D1B8E2" w14:textId="77777777" w:rsidR="007C30C3" w:rsidRPr="00B6002E" w:rsidRDefault="007C30C3" w:rsidP="007C30C3">
            <w:pPr>
              <w:jc w:val="center"/>
            </w:pPr>
          </w:p>
        </w:tc>
        <w:tc>
          <w:tcPr>
            <w:tcW w:w="1440" w:type="dxa"/>
          </w:tcPr>
          <w:p w14:paraId="7DAEAF42" w14:textId="77777777" w:rsidR="007C30C3" w:rsidRDefault="007C30C3" w:rsidP="007C30C3">
            <w:pPr>
              <w:tabs>
                <w:tab w:val="left" w:pos="-720"/>
              </w:tabs>
              <w:suppressAutoHyphens/>
              <w:spacing w:line="276" w:lineRule="auto"/>
            </w:pPr>
          </w:p>
        </w:tc>
      </w:tr>
      <w:tr w:rsidR="007C30C3" w:rsidRPr="001C697E" w14:paraId="75A5EB9E" w14:textId="77777777" w:rsidTr="009446FE">
        <w:trPr>
          <w:trHeight w:val="252"/>
        </w:trPr>
        <w:tc>
          <w:tcPr>
            <w:tcW w:w="1435" w:type="dxa"/>
          </w:tcPr>
          <w:p w14:paraId="2337E76C" w14:textId="77777777" w:rsidR="007C30C3" w:rsidRPr="00361651" w:rsidRDefault="007C30C3" w:rsidP="007C30C3">
            <w:pPr>
              <w:tabs>
                <w:tab w:val="left" w:pos="-720"/>
              </w:tabs>
              <w:suppressAutoHyphens/>
              <w:spacing w:line="276" w:lineRule="auto"/>
              <w:jc w:val="center"/>
              <w:rPr>
                <w:spacing w:val="-3"/>
                <w:szCs w:val="24"/>
              </w:rPr>
            </w:pPr>
          </w:p>
        </w:tc>
        <w:tc>
          <w:tcPr>
            <w:tcW w:w="1440" w:type="dxa"/>
          </w:tcPr>
          <w:p w14:paraId="32B5CCD0" w14:textId="77777777" w:rsidR="007C30C3" w:rsidRPr="00361651" w:rsidRDefault="007C30C3" w:rsidP="007C30C3">
            <w:pPr>
              <w:tabs>
                <w:tab w:val="left" w:pos="-720"/>
              </w:tabs>
              <w:suppressAutoHyphens/>
              <w:spacing w:line="276" w:lineRule="auto"/>
              <w:jc w:val="right"/>
              <w:rPr>
                <w:spacing w:val="-3"/>
                <w:szCs w:val="24"/>
              </w:rPr>
            </w:pPr>
          </w:p>
        </w:tc>
        <w:tc>
          <w:tcPr>
            <w:tcW w:w="3213" w:type="dxa"/>
          </w:tcPr>
          <w:p w14:paraId="3CEF7816" w14:textId="77777777" w:rsidR="007C30C3" w:rsidRPr="00B6002E" w:rsidRDefault="007C30C3" w:rsidP="007C30C3"/>
        </w:tc>
        <w:tc>
          <w:tcPr>
            <w:tcW w:w="1440" w:type="dxa"/>
          </w:tcPr>
          <w:p w14:paraId="49DEADB9" w14:textId="77777777" w:rsidR="007C30C3" w:rsidRPr="00B6002E" w:rsidRDefault="007C30C3" w:rsidP="007C30C3">
            <w:pPr>
              <w:jc w:val="center"/>
            </w:pPr>
          </w:p>
        </w:tc>
        <w:tc>
          <w:tcPr>
            <w:tcW w:w="1440" w:type="dxa"/>
          </w:tcPr>
          <w:p w14:paraId="7EBB61DA" w14:textId="77777777" w:rsidR="007C30C3" w:rsidRDefault="007C30C3" w:rsidP="007C30C3">
            <w:pPr>
              <w:tabs>
                <w:tab w:val="left" w:pos="-720"/>
              </w:tabs>
              <w:suppressAutoHyphens/>
              <w:spacing w:line="276" w:lineRule="auto"/>
            </w:pPr>
          </w:p>
        </w:tc>
      </w:tr>
      <w:tr w:rsidR="007C30C3" w:rsidRPr="001C697E" w14:paraId="03411BE0" w14:textId="77777777" w:rsidTr="009446FE">
        <w:trPr>
          <w:trHeight w:val="252"/>
        </w:trPr>
        <w:tc>
          <w:tcPr>
            <w:tcW w:w="1435" w:type="dxa"/>
          </w:tcPr>
          <w:p w14:paraId="2B0A9E56" w14:textId="77777777" w:rsidR="007C30C3" w:rsidRPr="00361651" w:rsidRDefault="007C30C3" w:rsidP="007C30C3">
            <w:pPr>
              <w:tabs>
                <w:tab w:val="left" w:pos="-720"/>
              </w:tabs>
              <w:suppressAutoHyphens/>
              <w:spacing w:line="276" w:lineRule="auto"/>
              <w:jc w:val="center"/>
              <w:rPr>
                <w:spacing w:val="-3"/>
                <w:szCs w:val="24"/>
              </w:rPr>
            </w:pPr>
          </w:p>
        </w:tc>
        <w:tc>
          <w:tcPr>
            <w:tcW w:w="1440" w:type="dxa"/>
          </w:tcPr>
          <w:p w14:paraId="5169136C" w14:textId="77777777" w:rsidR="007C30C3" w:rsidRPr="00361651" w:rsidRDefault="007C30C3" w:rsidP="007C30C3">
            <w:pPr>
              <w:tabs>
                <w:tab w:val="left" w:pos="-720"/>
              </w:tabs>
              <w:suppressAutoHyphens/>
              <w:spacing w:line="276" w:lineRule="auto"/>
              <w:jc w:val="right"/>
              <w:rPr>
                <w:spacing w:val="-3"/>
                <w:szCs w:val="24"/>
              </w:rPr>
            </w:pPr>
          </w:p>
        </w:tc>
        <w:tc>
          <w:tcPr>
            <w:tcW w:w="3213" w:type="dxa"/>
          </w:tcPr>
          <w:p w14:paraId="6E762636" w14:textId="77777777" w:rsidR="007C30C3" w:rsidRPr="00B6002E" w:rsidRDefault="007C30C3" w:rsidP="007C30C3"/>
        </w:tc>
        <w:tc>
          <w:tcPr>
            <w:tcW w:w="1440" w:type="dxa"/>
          </w:tcPr>
          <w:p w14:paraId="45A4D8A2" w14:textId="77777777" w:rsidR="007C30C3" w:rsidRPr="00B6002E" w:rsidRDefault="007C30C3" w:rsidP="007C30C3">
            <w:pPr>
              <w:jc w:val="center"/>
            </w:pPr>
          </w:p>
        </w:tc>
        <w:tc>
          <w:tcPr>
            <w:tcW w:w="1440" w:type="dxa"/>
          </w:tcPr>
          <w:p w14:paraId="601791CC" w14:textId="77777777" w:rsidR="007C30C3" w:rsidRDefault="007C30C3" w:rsidP="007C30C3">
            <w:pPr>
              <w:tabs>
                <w:tab w:val="left" w:pos="-720"/>
              </w:tabs>
              <w:suppressAutoHyphens/>
              <w:spacing w:line="276" w:lineRule="auto"/>
            </w:pPr>
          </w:p>
        </w:tc>
      </w:tr>
      <w:tr w:rsidR="007C30C3" w:rsidRPr="001C697E" w14:paraId="68A9BF9B" w14:textId="77777777" w:rsidTr="009446FE">
        <w:trPr>
          <w:trHeight w:val="252"/>
        </w:trPr>
        <w:tc>
          <w:tcPr>
            <w:tcW w:w="1435" w:type="dxa"/>
            <w:tcBorders>
              <w:bottom w:val="single" w:sz="8" w:space="0" w:color="auto"/>
            </w:tcBorders>
          </w:tcPr>
          <w:p w14:paraId="630A71F2" w14:textId="74891DFD" w:rsidR="007C30C3" w:rsidRPr="00361651" w:rsidRDefault="007C30C3" w:rsidP="007C30C3">
            <w:pPr>
              <w:tabs>
                <w:tab w:val="left" w:pos="-720"/>
              </w:tabs>
              <w:suppressAutoHyphens/>
              <w:spacing w:line="276" w:lineRule="auto"/>
              <w:jc w:val="center"/>
              <w:rPr>
                <w:spacing w:val="-3"/>
                <w:szCs w:val="24"/>
              </w:rPr>
            </w:pPr>
          </w:p>
        </w:tc>
        <w:tc>
          <w:tcPr>
            <w:tcW w:w="1440" w:type="dxa"/>
            <w:tcBorders>
              <w:bottom w:val="single" w:sz="8" w:space="0" w:color="auto"/>
            </w:tcBorders>
          </w:tcPr>
          <w:p w14:paraId="22C23060" w14:textId="7F79CA29" w:rsidR="007C30C3" w:rsidRPr="00361651" w:rsidRDefault="007C30C3" w:rsidP="007C30C3">
            <w:pPr>
              <w:tabs>
                <w:tab w:val="left" w:pos="-720"/>
              </w:tabs>
              <w:suppressAutoHyphens/>
              <w:spacing w:line="276" w:lineRule="auto"/>
              <w:jc w:val="right"/>
              <w:rPr>
                <w:spacing w:val="-3"/>
                <w:szCs w:val="24"/>
              </w:rPr>
            </w:pPr>
          </w:p>
        </w:tc>
        <w:tc>
          <w:tcPr>
            <w:tcW w:w="3213" w:type="dxa"/>
            <w:tcBorders>
              <w:bottom w:val="single" w:sz="8" w:space="0" w:color="auto"/>
            </w:tcBorders>
          </w:tcPr>
          <w:p w14:paraId="7378A135" w14:textId="5DC80B9E" w:rsidR="007C30C3" w:rsidRPr="002F7E51" w:rsidRDefault="007C30C3" w:rsidP="007C30C3">
            <w:pPr>
              <w:rPr>
                <w:rFonts w:cstheme="minorHAnsi"/>
              </w:rPr>
            </w:pPr>
          </w:p>
        </w:tc>
        <w:tc>
          <w:tcPr>
            <w:tcW w:w="1440" w:type="dxa"/>
            <w:tcBorders>
              <w:bottom w:val="single" w:sz="8" w:space="0" w:color="auto"/>
            </w:tcBorders>
          </w:tcPr>
          <w:p w14:paraId="75CD5893" w14:textId="5BEE3DDC" w:rsidR="007C30C3" w:rsidRPr="00B6002E" w:rsidRDefault="007C30C3" w:rsidP="007C30C3">
            <w:pPr>
              <w:jc w:val="center"/>
            </w:pPr>
          </w:p>
        </w:tc>
        <w:tc>
          <w:tcPr>
            <w:tcW w:w="1440" w:type="dxa"/>
            <w:tcBorders>
              <w:bottom w:val="single" w:sz="8" w:space="0" w:color="auto"/>
            </w:tcBorders>
          </w:tcPr>
          <w:p w14:paraId="61CBF603" w14:textId="132A6195" w:rsidR="007C30C3" w:rsidRPr="00361651" w:rsidRDefault="007C30C3" w:rsidP="007C30C3">
            <w:pPr>
              <w:tabs>
                <w:tab w:val="left" w:pos="-720"/>
              </w:tabs>
              <w:suppressAutoHyphens/>
              <w:spacing w:line="276" w:lineRule="auto"/>
              <w:rPr>
                <w:spacing w:val="-3"/>
                <w:szCs w:val="24"/>
              </w:rPr>
            </w:pPr>
          </w:p>
        </w:tc>
      </w:tr>
      <w:tr w:rsidR="007C30C3" w:rsidRPr="001C697E" w14:paraId="4D8113B5" w14:textId="77777777" w:rsidTr="009446FE">
        <w:trPr>
          <w:trHeight w:val="252"/>
        </w:trPr>
        <w:tc>
          <w:tcPr>
            <w:tcW w:w="1435" w:type="dxa"/>
            <w:tcBorders>
              <w:top w:val="single" w:sz="8" w:space="0" w:color="auto"/>
            </w:tcBorders>
          </w:tcPr>
          <w:p w14:paraId="53289A70" w14:textId="5B84CECC" w:rsidR="007C30C3" w:rsidRPr="00361651" w:rsidRDefault="00F157AE" w:rsidP="007C30C3">
            <w:pPr>
              <w:tabs>
                <w:tab w:val="left" w:pos="-720"/>
              </w:tabs>
              <w:suppressAutoHyphens/>
              <w:spacing w:line="276" w:lineRule="auto"/>
              <w:jc w:val="center"/>
              <w:rPr>
                <w:spacing w:val="-3"/>
                <w:szCs w:val="24"/>
              </w:rPr>
            </w:pPr>
            <w:r>
              <w:rPr>
                <w:spacing w:val="-3"/>
                <w:szCs w:val="24"/>
              </w:rPr>
              <w:t>550</w:t>
            </w:r>
          </w:p>
        </w:tc>
        <w:tc>
          <w:tcPr>
            <w:tcW w:w="1440" w:type="dxa"/>
            <w:tcBorders>
              <w:top w:val="single" w:sz="8" w:space="0" w:color="auto"/>
            </w:tcBorders>
          </w:tcPr>
          <w:p w14:paraId="57B9A190" w14:textId="154411B2" w:rsidR="007C30C3" w:rsidRPr="009446FE" w:rsidRDefault="007C30C3" w:rsidP="007C30C3">
            <w:pPr>
              <w:tabs>
                <w:tab w:val="left" w:pos="-720"/>
              </w:tabs>
              <w:suppressAutoHyphens/>
              <w:spacing w:line="276" w:lineRule="auto"/>
              <w:jc w:val="right"/>
              <w:rPr>
                <w:b/>
                <w:bCs/>
                <w:spacing w:val="-3"/>
                <w:szCs w:val="24"/>
              </w:rPr>
            </w:pPr>
            <w:r w:rsidRPr="009446FE">
              <w:rPr>
                <w:b/>
                <w:bCs/>
                <w:spacing w:val="-3"/>
                <w:szCs w:val="24"/>
              </w:rPr>
              <w:t>100%</w:t>
            </w:r>
          </w:p>
        </w:tc>
        <w:tc>
          <w:tcPr>
            <w:tcW w:w="3213" w:type="dxa"/>
            <w:tcBorders>
              <w:top w:val="single" w:sz="8" w:space="0" w:color="auto"/>
            </w:tcBorders>
          </w:tcPr>
          <w:p w14:paraId="20C6CED9" w14:textId="3A053B8E" w:rsidR="007C30C3" w:rsidRPr="009446FE" w:rsidRDefault="007C30C3" w:rsidP="007C30C3">
            <w:pPr>
              <w:jc w:val="center"/>
              <w:rPr>
                <w:rFonts w:cstheme="minorHAnsi"/>
                <w:b/>
                <w:bCs/>
              </w:rPr>
            </w:pPr>
            <w:r w:rsidRPr="009446FE">
              <w:rPr>
                <w:rFonts w:cstheme="minorHAnsi"/>
                <w:b/>
                <w:bCs/>
              </w:rPr>
              <w:t>TOTALS</w:t>
            </w:r>
          </w:p>
        </w:tc>
        <w:tc>
          <w:tcPr>
            <w:tcW w:w="1440" w:type="dxa"/>
            <w:tcBorders>
              <w:top w:val="single" w:sz="8" w:space="0" w:color="auto"/>
            </w:tcBorders>
          </w:tcPr>
          <w:p w14:paraId="05FA1D86" w14:textId="40FCEA92" w:rsidR="007C30C3" w:rsidRPr="00B6002E" w:rsidRDefault="007C30C3" w:rsidP="007C30C3">
            <w:pPr>
              <w:jc w:val="center"/>
            </w:pPr>
          </w:p>
        </w:tc>
        <w:tc>
          <w:tcPr>
            <w:tcW w:w="1440" w:type="dxa"/>
            <w:tcBorders>
              <w:top w:val="single" w:sz="8" w:space="0" w:color="auto"/>
            </w:tcBorders>
          </w:tcPr>
          <w:p w14:paraId="674B441E" w14:textId="5E729F69" w:rsidR="007C30C3" w:rsidRPr="00361651" w:rsidRDefault="007C30C3" w:rsidP="007C30C3">
            <w:pPr>
              <w:tabs>
                <w:tab w:val="left" w:pos="-720"/>
              </w:tabs>
              <w:suppressAutoHyphens/>
              <w:spacing w:line="276" w:lineRule="auto"/>
              <w:jc w:val="right"/>
              <w:rPr>
                <w:spacing w:val="-3"/>
                <w:szCs w:val="24"/>
              </w:rPr>
            </w:pPr>
          </w:p>
        </w:tc>
      </w:tr>
    </w:tbl>
    <w:p w14:paraId="42EAFA91" w14:textId="6EE08F0E" w:rsidR="00671C88" w:rsidRDefault="00671C88" w:rsidP="00D57096">
      <w:pPr>
        <w:rPr>
          <w:rFonts w:ascii="Times New Roman" w:hAnsi="Times New Roman" w:cs="Times New Roman"/>
          <w:sz w:val="36"/>
          <w:szCs w:val="36"/>
        </w:rPr>
      </w:pPr>
    </w:p>
    <w:p w14:paraId="37DD0638" w14:textId="6DC6BB94" w:rsidR="00F157AE" w:rsidRDefault="00F157AE" w:rsidP="00D57096">
      <w:pPr>
        <w:rPr>
          <w:rFonts w:ascii="Times New Roman" w:hAnsi="Times New Roman" w:cs="Times New Roman"/>
          <w:sz w:val="36"/>
          <w:szCs w:val="36"/>
        </w:rPr>
      </w:pPr>
    </w:p>
    <w:p w14:paraId="7C1707AF" w14:textId="77777777" w:rsidR="00F157AE" w:rsidRPr="005559AF" w:rsidRDefault="00F157AE" w:rsidP="00D57096">
      <w:pPr>
        <w:rPr>
          <w:rFonts w:ascii="Times New Roman" w:hAnsi="Times New Roman" w:cs="Times New Roman"/>
          <w:sz w:val="36"/>
          <w:szCs w:val="36"/>
        </w:rPr>
      </w:pPr>
    </w:p>
    <w:p w14:paraId="280EE745" w14:textId="71454E87" w:rsidR="00D57096" w:rsidRPr="009A0912" w:rsidRDefault="00C83888" w:rsidP="000F3624">
      <w:pPr>
        <w:pStyle w:val="Heading1"/>
      </w:pPr>
      <w:r>
        <w:lastRenderedPageBreak/>
        <w:t>Coursework</w:t>
      </w:r>
      <w:r w:rsidR="00076465">
        <w:t xml:space="preserve"> Descriptions &amp; Commentary</w:t>
      </w:r>
    </w:p>
    <w:p w14:paraId="0C2DCD3F" w14:textId="77777777" w:rsidR="00C83888" w:rsidRPr="002F7E51" w:rsidRDefault="00C83888" w:rsidP="004706F5">
      <w:pPr>
        <w:pStyle w:val="Heading2"/>
      </w:pPr>
      <w: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54279AAA" w14:textId="6CE126DA" w:rsidR="00372466" w:rsidRPr="002F7E51" w:rsidRDefault="00372466" w:rsidP="000F3624">
            <w:pPr>
              <w:rPr>
                <w:rFonts w:cstheme="minorHAnsi"/>
              </w:rPr>
            </w:pPr>
            <w:r>
              <w:rPr>
                <w:rFonts w:cstheme="minorHAnsi"/>
              </w:rPr>
              <w:t>3 Chapter exams</w:t>
            </w:r>
            <w:r w:rsidR="00F157AE">
              <w:rPr>
                <w:rFonts w:cstheme="minorHAnsi"/>
              </w:rPr>
              <w:t>.  No comprehensive exam.</w:t>
            </w:r>
          </w:p>
        </w:tc>
      </w:tr>
    </w:tbl>
    <w:p w14:paraId="52FFE331" w14:textId="35B59AE4" w:rsidR="00C83888" w:rsidRPr="002F7E51" w:rsidRDefault="007D0B4D" w:rsidP="004706F5">
      <w:pPr>
        <w:pStyle w:val="Heading2"/>
      </w:pPr>
      <w:r>
        <w:t>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6241A665" w14:textId="77777777" w:rsidTr="000F3624">
        <w:tc>
          <w:tcPr>
            <w:tcW w:w="8964" w:type="dxa"/>
          </w:tcPr>
          <w:p w14:paraId="3DBBA1F9" w14:textId="0A662958" w:rsidR="00C83888" w:rsidRPr="002F7E51" w:rsidRDefault="001B7191" w:rsidP="000F3624">
            <w:pPr>
              <w:rPr>
                <w:rFonts w:cstheme="minorHAnsi"/>
              </w:rPr>
            </w:pPr>
            <w:r>
              <w:rPr>
                <w:rFonts w:cstheme="minorHAnsi"/>
              </w:rPr>
              <w:t xml:space="preserve">13 Quizzes the </w:t>
            </w:r>
            <w:r w:rsidR="000A1A00">
              <w:rPr>
                <w:rFonts w:cstheme="minorHAnsi"/>
              </w:rPr>
              <w:t>3</w:t>
            </w:r>
            <w:r w:rsidR="00B53582">
              <w:rPr>
                <w:rFonts w:cstheme="minorHAnsi"/>
              </w:rPr>
              <w:t xml:space="preserve"> lowest will get thrown out</w:t>
            </w:r>
          </w:p>
        </w:tc>
      </w:tr>
    </w:tbl>
    <w:p w14:paraId="5ECAFD2F" w14:textId="63466834" w:rsidR="00D57096" w:rsidRPr="002F7E51" w:rsidRDefault="00C83888" w:rsidP="004706F5">
      <w:pPr>
        <w:pStyle w:val="Heading2"/>
      </w:pPr>
      <w:r>
        <w:t>Assignm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0F3624">
        <w:tc>
          <w:tcPr>
            <w:tcW w:w="8964" w:type="dxa"/>
          </w:tcPr>
          <w:p w14:paraId="2C5FD9FA" w14:textId="61E98365" w:rsidR="00D57096" w:rsidRPr="002F7E51" w:rsidRDefault="00B53582" w:rsidP="000F3624">
            <w:pPr>
              <w:rPr>
                <w:rFonts w:cstheme="minorHAnsi"/>
              </w:rPr>
            </w:pPr>
            <w:r>
              <w:rPr>
                <w:rFonts w:cstheme="minorHAnsi"/>
              </w:rPr>
              <w:t xml:space="preserve">13 Assignments the </w:t>
            </w:r>
            <w:r w:rsidR="000A1A00">
              <w:rPr>
                <w:rFonts w:cstheme="minorHAnsi"/>
              </w:rPr>
              <w:t>3</w:t>
            </w:r>
            <w:r>
              <w:rPr>
                <w:rFonts w:cstheme="minorHAnsi"/>
              </w:rPr>
              <w:t xml:space="preserve"> lowest can get thrown out.</w:t>
            </w:r>
          </w:p>
        </w:tc>
      </w:tr>
    </w:tbl>
    <w:p w14:paraId="650362C8" w14:textId="5EA54EB0" w:rsidR="000F044E" w:rsidRPr="002F7E51" w:rsidRDefault="000F044E" w:rsidP="000F044E">
      <w:pPr>
        <w:pStyle w:val="Heading2"/>
      </w:pPr>
      <w:r w:rsidRPr="00B473FF">
        <w:rPr>
          <w:bCs/>
        </w:rPr>
        <w:t xml:space="preserve">Smiley </w:t>
      </w:r>
      <w:r w:rsidRPr="00D70B35">
        <w:t>Professional Events</w:t>
      </w:r>
      <w:r>
        <w:t xml:space="preserve"> (or </w:t>
      </w:r>
      <w:r w:rsidRPr="00D70B35">
        <w:t>Pro Events</w:t>
      </w:r>
      <w:r>
        <w: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F044E" w:rsidRPr="001C697E" w14:paraId="4226D272" w14:textId="77777777" w:rsidTr="000F044E">
        <w:tc>
          <w:tcPr>
            <w:tcW w:w="8964" w:type="dxa"/>
          </w:tcPr>
          <w:p w14:paraId="3A9EFFCC" w14:textId="77777777" w:rsidR="000F044E" w:rsidRDefault="000F044E" w:rsidP="000F044E">
            <w:r>
              <w:t xml:space="preserve">Several UWSP departments and programs, including the School of Business &amp; Economics, sponsor </w:t>
            </w:r>
            <w:r w:rsidRPr="00B473FF">
              <w:rPr>
                <w:b/>
                <w:bCs/>
              </w:rPr>
              <w:t xml:space="preserve">Smiley </w:t>
            </w:r>
            <w:r w:rsidRPr="00D70B35">
              <w:rPr>
                <w:b/>
              </w:rPr>
              <w:t>Professional Events</w:t>
            </w:r>
            <w:r>
              <w:t xml:space="preserve"> (or </w:t>
            </w:r>
            <w:r w:rsidRPr="00D70B35">
              <w:rPr>
                <w:b/>
              </w:rPr>
              <w:t>Pro Events</w:t>
            </w:r>
            <w:r>
              <w:t>).</w:t>
            </w:r>
          </w:p>
          <w:p w14:paraId="00C7FCBF" w14:textId="77777777" w:rsidR="000F044E" w:rsidRDefault="000F044E" w:rsidP="000F044E"/>
          <w:p w14:paraId="1337D161" w14:textId="77777777" w:rsidR="000F044E" w:rsidRDefault="000F044E" w:rsidP="000F044E">
            <w:r>
              <w:t>Pro Events connect you to:</w:t>
            </w:r>
          </w:p>
          <w:p w14:paraId="5F682D3C"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t>Campus</w:t>
            </w:r>
            <w:r>
              <w:t xml:space="preserve"> (e.g., academic coaching, student clubs);</w:t>
            </w:r>
          </w:p>
          <w:p w14:paraId="3A9C4893"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t>Community</w:t>
            </w:r>
            <w:r>
              <w:t xml:space="preserve"> (e.g., Rotary, Business Council): and</w:t>
            </w:r>
          </w:p>
          <w:p w14:paraId="1899159B"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t>Careers</w:t>
            </w:r>
            <w:r>
              <w:t xml:space="preserve"> (e.g., internships, networking).</w:t>
            </w:r>
          </w:p>
          <w:p w14:paraId="43DEABDB" w14:textId="77777777" w:rsidR="000F044E" w:rsidRDefault="000F044E" w:rsidP="000F044E"/>
          <w:p w14:paraId="5073D483" w14:textId="77777777" w:rsidR="000F044E" w:rsidRPr="000E1EAC" w:rsidRDefault="000F044E" w:rsidP="000F044E">
            <w:r>
              <w:t xml:space="preserve">As an SBE student, you will be able to choose from a wide variety of speakers, workshops and special events.  With over 300 events per year on the Pro Events calendar, you will have significant flexibility in selecting your events.  Whatever you choose, Pro Events will </w:t>
            </w:r>
            <w:r w:rsidRPr="000E1EAC">
              <w:t xml:space="preserve">help you </w:t>
            </w:r>
            <w:r>
              <w:t xml:space="preserve">to </w:t>
            </w:r>
            <w:r w:rsidRPr="000E1EAC">
              <w:t xml:space="preserve">make the most out of your time as a student and </w:t>
            </w:r>
            <w:r>
              <w:t xml:space="preserve">to </w:t>
            </w:r>
            <w:r w:rsidRPr="000E1EAC">
              <w:t xml:space="preserve">prepare for </w:t>
            </w:r>
            <w:r>
              <w:t xml:space="preserve">transitioning into </w:t>
            </w:r>
            <w:r w:rsidRPr="000E1EAC">
              <w:t>a successful career.</w:t>
            </w:r>
          </w:p>
          <w:p w14:paraId="06AC8B45" w14:textId="77777777" w:rsidR="000F044E" w:rsidRPr="000E1EAC" w:rsidRDefault="000F044E" w:rsidP="000F044E"/>
          <w:p w14:paraId="24679C34" w14:textId="77777777" w:rsidR="000F044E" w:rsidRPr="00283795" w:rsidRDefault="000F044E" w:rsidP="000F044E">
            <w:r>
              <w:t xml:space="preserve">Visit </w:t>
            </w:r>
            <w:r w:rsidRPr="000E1EAC">
              <w:t xml:space="preserve">the </w:t>
            </w:r>
            <w:r>
              <w:t>Pro</w:t>
            </w:r>
            <w:r w:rsidRPr="000E1EAC">
              <w:t xml:space="preserve"> </w:t>
            </w:r>
            <w:r>
              <w:t xml:space="preserve">Events </w:t>
            </w:r>
            <w:r w:rsidRPr="000E1EAC">
              <w:t>web site</w:t>
            </w:r>
            <w:r>
              <w:t xml:space="preserve"> </w:t>
            </w:r>
            <w:r w:rsidRPr="001A6B5B">
              <w:t>(</w:t>
            </w:r>
            <w:r w:rsidRPr="001A6B5B">
              <w:rPr>
                <w:b/>
                <w:bCs/>
              </w:rPr>
              <w:t>proevents.uwsp.edu</w:t>
            </w:r>
            <w:r w:rsidRPr="001A6B5B">
              <w:t>)</w:t>
            </w:r>
            <w:r>
              <w:t xml:space="preserve"> </w:t>
            </w:r>
            <w:r w:rsidRPr="000E1EAC">
              <w:t xml:space="preserve">for announcements of upcoming </w:t>
            </w:r>
            <w:r>
              <w:t>e</w:t>
            </w:r>
            <w:r w:rsidRPr="000E1EAC">
              <w:t>vents.</w:t>
            </w:r>
            <w:r>
              <w:t xml:space="preserve">  </w:t>
            </w:r>
            <w:r w:rsidRPr="00283795">
              <w:t>You can also follow us on social media</w:t>
            </w:r>
            <w:r>
              <w:t xml:space="preserve">.  </w:t>
            </w:r>
            <w:r w:rsidRPr="00283795">
              <w:t xml:space="preserve">Facebook: </w:t>
            </w:r>
            <w:hyperlink r:id="rId23" w:history="1">
              <w:r w:rsidRPr="00283795">
                <w:rPr>
                  <w:rStyle w:val="Hyperlink"/>
                </w:rPr>
                <w:t>UWSP School of Business &amp; Economics</w:t>
              </w:r>
            </w:hyperlink>
          </w:p>
          <w:p w14:paraId="35E02AF7" w14:textId="77777777" w:rsidR="000F044E" w:rsidRPr="00283795" w:rsidRDefault="000F044E" w:rsidP="000F044E">
            <w:r w:rsidRPr="00283795">
              <w:t xml:space="preserve">Twitter: </w:t>
            </w:r>
            <w:hyperlink r:id="rId24" w:history="1">
              <w:r w:rsidRPr="00283795">
                <w:rPr>
                  <w:rStyle w:val="Hyperlink"/>
                </w:rPr>
                <w:t>@UWSPBusiness</w:t>
              </w:r>
            </w:hyperlink>
          </w:p>
          <w:p w14:paraId="73DD28C8" w14:textId="77777777" w:rsidR="000F044E" w:rsidRDefault="000F044E" w:rsidP="000F044E"/>
          <w:p w14:paraId="067285CF" w14:textId="5D52B806" w:rsidR="000F044E" w:rsidRPr="000E1EAC" w:rsidRDefault="000F044E" w:rsidP="000F044E">
            <w:r w:rsidRPr="000E1EAC">
              <w:t xml:space="preserve">For this course, you must attend </w:t>
            </w:r>
            <w:r w:rsidRPr="000E1EAC">
              <w:rPr>
                <w:b/>
              </w:rPr>
              <w:t>two</w:t>
            </w:r>
            <w:r w:rsidRPr="000E1EAC">
              <w:t xml:space="preserve"> official </w:t>
            </w:r>
            <w:r>
              <w:t>Pro</w:t>
            </w:r>
            <w:r w:rsidRPr="000E1EAC">
              <w:t xml:space="preserve"> Events.  One event must be before the</w:t>
            </w:r>
            <w:r>
              <w:t xml:space="preserve"> mid-semester cut-off</w:t>
            </w:r>
            <w:r w:rsidR="00672E94">
              <w:t xml:space="preserve"> and</w:t>
            </w:r>
            <w:r w:rsidRPr="000E1EAC">
              <w:t xml:space="preserve"> a second event must be before the end-of-semester</w:t>
            </w:r>
            <w:r>
              <w:t>.</w:t>
            </w:r>
            <w:r w:rsidRPr="000E1EAC">
              <w:t xml:space="preserve">  If you g</w:t>
            </w:r>
            <w:r>
              <w:t>o to extra events before the mid-semester cut-off</w:t>
            </w:r>
            <w:r w:rsidRPr="000E1EAC">
              <w:t xml:space="preserve">, </w:t>
            </w:r>
            <w:r>
              <w:t>those</w:t>
            </w:r>
            <w:r w:rsidRPr="000E1EAC">
              <w:t xml:space="preserve"> credit</w:t>
            </w:r>
            <w:r>
              <w:t>s</w:t>
            </w:r>
            <w:r w:rsidRPr="000E1EAC">
              <w:t xml:space="preserve"> will carry over into the second half of the semester.  Attendance at each event will count for </w:t>
            </w:r>
            <w:r w:rsidR="006E6A9B">
              <w:t>25</w:t>
            </w:r>
            <w:r w:rsidRPr="000E1EAC">
              <w:t xml:space="preserve"> points towards your final grade.</w:t>
            </w:r>
          </w:p>
          <w:p w14:paraId="72840121" w14:textId="77777777" w:rsidR="000F044E" w:rsidRPr="000E1EAC" w:rsidRDefault="000F044E" w:rsidP="000F044E"/>
          <w:p w14:paraId="4D2C5243" w14:textId="77777777" w:rsidR="000F044E" w:rsidRDefault="000F044E" w:rsidP="000F044E">
            <w:r>
              <w:t>As we continue Pro Events during COVID, there will be a variety of ways to earn your credits:</w:t>
            </w:r>
          </w:p>
          <w:p w14:paraId="385CB72C" w14:textId="77777777" w:rsidR="000F044E" w:rsidRDefault="000F044E" w:rsidP="000F044E">
            <w:pPr>
              <w:numPr>
                <w:ilvl w:val="0"/>
                <w:numId w:val="28"/>
              </w:numPr>
              <w:overflowPunct w:val="0"/>
              <w:autoSpaceDE w:val="0"/>
              <w:autoSpaceDN w:val="0"/>
              <w:adjustRightInd w:val="0"/>
              <w:textAlignment w:val="baseline"/>
            </w:pPr>
            <w:r>
              <w:t>Attend virtual (Zoom) events in real time; receive attendance credit directly by signing in with your Point card.</w:t>
            </w:r>
          </w:p>
          <w:p w14:paraId="57EBDCDD" w14:textId="77777777" w:rsidR="000F044E" w:rsidRDefault="000F044E" w:rsidP="000F044E">
            <w:pPr>
              <w:numPr>
                <w:ilvl w:val="0"/>
                <w:numId w:val="28"/>
              </w:numPr>
              <w:overflowPunct w:val="0"/>
              <w:autoSpaceDE w:val="0"/>
              <w:autoSpaceDN w:val="0"/>
              <w:adjustRightInd w:val="0"/>
              <w:textAlignment w:val="baseline"/>
            </w:pPr>
            <w:r>
              <w:t>Watch recordings of past events; receive attendance credit after you submit report via Anderson Center Canvas page.</w:t>
            </w:r>
          </w:p>
          <w:p w14:paraId="0E84E7E0" w14:textId="77777777" w:rsidR="000F044E" w:rsidRDefault="000F044E" w:rsidP="000F044E">
            <w:pPr>
              <w:numPr>
                <w:ilvl w:val="0"/>
                <w:numId w:val="28"/>
              </w:numPr>
              <w:overflowPunct w:val="0"/>
              <w:autoSpaceDE w:val="0"/>
              <w:autoSpaceDN w:val="0"/>
              <w:adjustRightInd w:val="0"/>
              <w:textAlignment w:val="baseline"/>
            </w:pPr>
            <w:r>
              <w:t>Attend occasional live events on campus; receive attendance credit directly.</w:t>
            </w:r>
          </w:p>
          <w:p w14:paraId="1BC02AD5" w14:textId="77777777" w:rsidR="000F044E" w:rsidRDefault="000F044E" w:rsidP="000F044E">
            <w:pPr>
              <w:numPr>
                <w:ilvl w:val="0"/>
                <w:numId w:val="28"/>
              </w:numPr>
              <w:overflowPunct w:val="0"/>
              <w:autoSpaceDE w:val="0"/>
              <w:autoSpaceDN w:val="0"/>
              <w:adjustRightInd w:val="0"/>
              <w:textAlignment w:val="baseline"/>
            </w:pPr>
            <w:r>
              <w:t>Attend off-campus live events; take Events Attendance form and obtain signature.</w:t>
            </w:r>
          </w:p>
          <w:p w14:paraId="3637F888" w14:textId="77777777" w:rsidR="000F044E" w:rsidRDefault="000F044E" w:rsidP="000F044E"/>
          <w:p w14:paraId="1C465A5E" w14:textId="77777777" w:rsidR="000F044E" w:rsidRPr="000E1EAC" w:rsidRDefault="000F044E" w:rsidP="000F044E">
            <w:r w:rsidRPr="000E1EAC">
              <w:t xml:space="preserve">Attendance at </w:t>
            </w:r>
            <w:r>
              <w:t>Pro</w:t>
            </w:r>
            <w:r w:rsidRPr="000E1EAC">
              <w:t xml:space="preserve"> Events will be </w:t>
            </w:r>
            <w:r>
              <w:t xml:space="preserve">confirmed with automatic emails to you and </w:t>
            </w:r>
            <w:r w:rsidRPr="000E1EAC">
              <w:t xml:space="preserve">updated </w:t>
            </w:r>
            <w:r>
              <w:t xml:space="preserve">on the Pro Events web site.  Please allow a week for confirmation of attendance at events held outside the </w:t>
            </w:r>
            <w:r>
              <w:lastRenderedPageBreak/>
              <w:t xml:space="preserve">SBE, such as Career Services events.  If you have a question  about Pro Events attendance, please email </w:t>
            </w:r>
            <w:hyperlink r:id="rId25" w:history="1">
              <w:r w:rsidRPr="00CC6434">
                <w:rPr>
                  <w:rStyle w:val="Hyperlink"/>
                </w:rPr>
                <w:t>proevents@uwsp.edu</w:t>
              </w:r>
            </w:hyperlink>
            <w:r>
              <w:t xml:space="preserve"> .</w:t>
            </w:r>
          </w:p>
          <w:p w14:paraId="52057D46" w14:textId="77777777" w:rsidR="000F044E" w:rsidRPr="000E1EAC" w:rsidRDefault="000F044E" w:rsidP="000F044E"/>
          <w:p w14:paraId="37A3B7F4" w14:textId="77777777" w:rsidR="000F044E" w:rsidRPr="000E1EAC" w:rsidRDefault="000F044E" w:rsidP="000F044E">
            <w:r w:rsidRPr="000E1EAC">
              <w:rPr>
                <w:u w:val="single"/>
              </w:rPr>
              <w:t>If you have multiple courses</w:t>
            </w:r>
            <w:r>
              <w:rPr>
                <w:u w:val="single"/>
              </w:rPr>
              <w:t xml:space="preserve"> or affiliations</w:t>
            </w:r>
            <w:r w:rsidRPr="000E1EAC">
              <w:rPr>
                <w:u w:val="single"/>
              </w:rPr>
              <w:t xml:space="preserve"> with </w:t>
            </w:r>
            <w:r>
              <w:rPr>
                <w:u w:val="single"/>
              </w:rPr>
              <w:t>Pro</w:t>
            </w:r>
            <w:r w:rsidRPr="000E1EAC">
              <w:rPr>
                <w:u w:val="single"/>
              </w:rPr>
              <w:t xml:space="preserve"> Events requirements, it is your responsibility to make sure you have attended enough events for each course</w:t>
            </w:r>
            <w:r>
              <w:rPr>
                <w:u w:val="single"/>
              </w:rPr>
              <w:t>/affiliation</w:t>
            </w:r>
            <w:r w:rsidRPr="000E1EAC">
              <w:rPr>
                <w:u w:val="single"/>
              </w:rPr>
              <w:t xml:space="preserve">.  If you have not attended enough events to cover all of your </w:t>
            </w:r>
            <w:r>
              <w:rPr>
                <w:u w:val="single"/>
              </w:rPr>
              <w:t>requirements</w:t>
            </w:r>
            <w:r w:rsidRPr="000E1EAC">
              <w:rPr>
                <w:u w:val="single"/>
              </w:rPr>
              <w:t xml:space="preserve">, your attendance will be allocated to your </w:t>
            </w:r>
            <w:r>
              <w:rPr>
                <w:u w:val="single"/>
              </w:rPr>
              <w:t>courses</w:t>
            </w:r>
            <w:r w:rsidRPr="000E1EAC">
              <w:rPr>
                <w:u w:val="single"/>
              </w:rPr>
              <w:t xml:space="preserve"> in alpha-numeric order</w:t>
            </w:r>
            <w:r>
              <w:rPr>
                <w:u w:val="single"/>
              </w:rPr>
              <w:t xml:space="preserve"> followed by any other affiliations</w:t>
            </w:r>
            <w:r w:rsidRPr="000E1EAC">
              <w:rPr>
                <w:u w:val="single"/>
              </w:rPr>
              <w:t>.</w:t>
            </w:r>
          </w:p>
          <w:p w14:paraId="1ED4D719" w14:textId="77777777" w:rsidR="000F044E" w:rsidRPr="000E1EAC" w:rsidRDefault="000F044E" w:rsidP="000F044E"/>
          <w:p w14:paraId="664C8A2F" w14:textId="77777777" w:rsidR="000F044E" w:rsidRPr="000E1EAC" w:rsidRDefault="000F044E" w:rsidP="000F044E">
            <w:r>
              <w:t>After the mid-semester cut-off</w:t>
            </w:r>
            <w:r w:rsidRPr="000E1EAC">
              <w:t xml:space="preserve"> and the end of this semester’s events, I will receive report</w:t>
            </w:r>
            <w:r>
              <w:t>s</w:t>
            </w:r>
            <w:r w:rsidRPr="000E1EAC">
              <w:t xml:space="preserve"> confirming your attendance.  You do not need to do anything else.</w:t>
            </w:r>
          </w:p>
          <w:p w14:paraId="215E1E71" w14:textId="77777777" w:rsidR="000F044E" w:rsidRDefault="000F044E" w:rsidP="000F044E"/>
          <w:p w14:paraId="4DF16E71" w14:textId="17A550DD" w:rsidR="000F044E" w:rsidRPr="000F044E" w:rsidRDefault="000F044E" w:rsidP="000F044E">
            <w:r w:rsidRPr="00CF6982">
              <w:rPr>
                <w:u w:val="single"/>
              </w:rPr>
              <w:t>Hint</w:t>
            </w:r>
            <w:r>
              <w:t>:  if you are having trouble finding events that fit your schedule, check out the “Create Your Own Event” option (</w:t>
            </w:r>
            <w:hyperlink r:id="rId26" w:history="1">
              <w:r w:rsidRPr="00D723FA">
                <w:rPr>
                  <w:rStyle w:val="Hyperlink"/>
                </w:rPr>
                <w:t>https://www.uwsp.edu/busecon/Pages/Events/create.aspx</w:t>
              </w:r>
            </w:hyperlink>
            <w:r>
              <w:t xml:space="preserve"> ).  You can meet with an expert from Career Advising, Financial Coaching or Academic Coaching.  During “Kickstart Your Career,” there’s the special “Lunch with a Leader” program that allows you to set up a lunch with a local business expert to learn more about their industry, company and profession. Normally, the Anderson Center pays the cost of lunch for SBE students and their guests; during this COVID era, the lunches will be “virtual” (Zoom).</w:t>
            </w:r>
          </w:p>
        </w:tc>
      </w:tr>
    </w:tbl>
    <w:p w14:paraId="666440BE" w14:textId="77777777" w:rsidR="000F044E" w:rsidRPr="005559AF" w:rsidRDefault="000F044E" w:rsidP="000F044E">
      <w:pPr>
        <w:rPr>
          <w:rFonts w:ascii="Times New Roman" w:hAnsi="Times New Roman" w:cs="Times New Roman"/>
          <w:sz w:val="36"/>
          <w:szCs w:val="36"/>
        </w:rPr>
      </w:pPr>
    </w:p>
    <w:p w14:paraId="3CB4334A" w14:textId="5D18DE22" w:rsidR="00A63ABF" w:rsidRPr="009A0912" w:rsidRDefault="00A63ABF" w:rsidP="00A63ABF">
      <w:pPr>
        <w:pStyle w:val="Heading1"/>
      </w:pPr>
      <w:r>
        <w:t>Schedule</w:t>
      </w:r>
    </w:p>
    <w:p w14:paraId="68207A58" w14:textId="1B9811C9" w:rsidR="00A63ABF" w:rsidRPr="002F7E51" w:rsidRDefault="00A63ABF" w:rsidP="00A63ABF">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750B36CB" w:rsidR="00A63ABF" w:rsidRPr="002F7E51" w:rsidRDefault="00A63ABF" w:rsidP="004E3ABB">
            <w:pPr>
              <w:rPr>
                <w:rFonts w:cstheme="minorHAnsi"/>
              </w:rPr>
            </w:pPr>
            <w:r>
              <w:rPr>
                <w:rFonts w:cstheme="minorHAnsi"/>
              </w:rPr>
              <w:t xml:space="preserve">The instructor will provide a tentative course schedule in </w:t>
            </w:r>
            <w:r w:rsidR="002B7BF6">
              <w:rPr>
                <w:rFonts w:cstheme="minorHAnsi"/>
              </w:rPr>
              <w:t xml:space="preserve">a </w:t>
            </w:r>
            <w:r>
              <w:rPr>
                <w:rFonts w:cstheme="minorHAnsi"/>
              </w:rPr>
              <w:t xml:space="preserve">supplementary file. </w:t>
            </w:r>
            <w:r w:rsidR="002B7BF6">
              <w:rPr>
                <w:rFonts w:cstheme="minorHAnsi"/>
              </w:rPr>
              <w:t>All provided course schedules are</w:t>
            </w:r>
            <w:r>
              <w:rPr>
                <w:rFonts w:cstheme="minorHAnsi"/>
              </w:rPr>
              <w:t xml:space="preserve"> </w:t>
            </w:r>
            <w:r w:rsidR="002B7BF6">
              <w:rPr>
                <w:rFonts w:cstheme="minorHAnsi"/>
              </w:rPr>
              <w:t>organized</w:t>
            </w:r>
            <w:r>
              <w:rPr>
                <w:rFonts w:cstheme="minorHAnsi"/>
              </w:rPr>
              <w:t xml:space="preserve"> by week number </w:t>
            </w:r>
            <w:r w:rsidR="002B7BF6">
              <w:rPr>
                <w:rFonts w:cstheme="minorHAnsi"/>
              </w:rPr>
              <w:t>in accordance</w:t>
            </w:r>
            <w:r>
              <w:rPr>
                <w:rFonts w:cstheme="minorHAnsi"/>
              </w:rPr>
              <w:t xml:space="preserve"> </w:t>
            </w:r>
            <w:r w:rsidR="002B7BF6">
              <w:rPr>
                <w:rFonts w:cstheme="minorHAnsi"/>
              </w:rPr>
              <w:t>with</w:t>
            </w:r>
            <w:r>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here:</w:t>
            </w:r>
            <w:r w:rsidR="002B7BF6">
              <w:rPr>
                <w:rFonts w:cstheme="minorHAnsi"/>
                <w:szCs w:val="24"/>
              </w:rPr>
              <w:t xml:space="preserve"> </w:t>
            </w:r>
            <w:hyperlink r:id="rId27" w:history="1">
              <w:r w:rsidR="002B7BF6" w:rsidRPr="00D303C2">
                <w:rPr>
                  <w:rStyle w:val="Hyperlink"/>
                  <w:rFonts w:cstheme="minorHAnsi"/>
                </w:rPr>
                <w:t>https://www.uwsp.edu/acadaff/Pages/AcademicCalendar.aspx</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0422A88"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at: </w:t>
            </w:r>
            <w:hyperlink r:id="rId28" w:history="1">
              <w:r w:rsidR="00465F35" w:rsidRPr="00C05F6B">
                <w:rPr>
                  <w:rStyle w:val="Hyperlink"/>
                </w:rPr>
                <w:t>https://www.uwsp.edu/datc/Pages/uw-legal-policy-info.aspx</w:t>
              </w:r>
            </w:hyperlink>
            <w:bookmarkStart w:id="0"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0"/>
          </w:p>
          <w:p w14:paraId="2D6E2D02" w14:textId="77777777" w:rsidR="00251A4B" w:rsidRPr="00251A4B" w:rsidRDefault="00251A4B" w:rsidP="00251A4B"/>
          <w:p w14:paraId="217DFF58" w14:textId="1E40AA20" w:rsidR="00251A4B" w:rsidRPr="00251A4B" w:rsidRDefault="00251A4B" w:rsidP="00251A4B">
            <w:pPr>
              <w:rPr>
                <w:i/>
                <w:iCs/>
              </w:rPr>
            </w:pPr>
            <w:r w:rsidRPr="00251A4B">
              <w:rPr>
                <w:iCs/>
              </w:rPr>
              <w:t>If modifications are required due to a disability, please inform the instructor and contact the Disability and Assistive Technology Center to complete an Accommodations Request form.</w:t>
            </w:r>
            <w:r w:rsidRPr="00251A4B">
              <w:rPr>
                <w:rFonts w:cstheme="minorHAnsi"/>
              </w:rPr>
              <w:t xml:space="preserve"> The </w:t>
            </w:r>
            <w:r w:rsidRPr="00251A4B">
              <w:rPr>
                <w:rFonts w:cstheme="minorHAnsi"/>
              </w:rPr>
              <w:lastRenderedPageBreak/>
              <w:t xml:space="preserve">Disability and Assistive Technology Center is located on the 6th Floor of </w:t>
            </w:r>
            <w:r w:rsidRPr="00251A4B">
              <w:rPr>
                <w:iCs/>
              </w:rPr>
              <w:t>Albertson Hall.</w:t>
            </w:r>
            <w:r w:rsidRPr="00251A4B">
              <w:rPr>
                <w:rFonts w:cstheme="minorHAnsi"/>
              </w:rPr>
              <w:t xml:space="preserve"> For more information, call </w:t>
            </w:r>
            <w:r w:rsidRPr="00251A4B">
              <w:rPr>
                <w:iCs/>
              </w:rPr>
              <w:t>715-346-3365</w:t>
            </w:r>
            <w:r w:rsidR="004E3ABB">
              <w:rPr>
                <w:iCs/>
              </w:rPr>
              <w:t xml:space="preserve">, email </w:t>
            </w:r>
            <w:hyperlink r:id="rId29" w:history="1">
              <w:r w:rsidR="004E3ABB" w:rsidRPr="00C05F6B">
                <w:rPr>
                  <w:rStyle w:val="Hyperlink"/>
                  <w:iCs/>
                </w:rPr>
                <w:t>datctr@uwsp.edu</w:t>
              </w:r>
            </w:hyperlink>
            <w:r w:rsidR="004E3ABB">
              <w:rPr>
                <w:iCs/>
              </w:rPr>
              <w:t xml:space="preserve"> </w:t>
            </w:r>
            <w:r w:rsidRPr="00251A4B">
              <w:rPr>
                <w:rFonts w:cstheme="minorHAnsi"/>
              </w:rPr>
              <w:t xml:space="preserve">or visit: </w:t>
            </w:r>
            <w:hyperlink r:id="rId30" w:history="1">
              <w:r w:rsidRPr="00251A4B">
                <w:rPr>
                  <w:rStyle w:val="Hyperlink"/>
                  <w:iCs/>
                </w:rPr>
                <w:t>https://www.uwsp.edu/datc/Pages/default.aspx</w:t>
              </w:r>
            </w:hyperlink>
          </w:p>
        </w:tc>
      </w:tr>
    </w:tbl>
    <w:p w14:paraId="1E01337F" w14:textId="77777777" w:rsidR="009A3693" w:rsidRPr="002F7E51" w:rsidRDefault="009A3693" w:rsidP="004706F5">
      <w:pPr>
        <w:pStyle w:val="Heading2"/>
      </w:pPr>
      <w:r>
        <w:lastRenderedPageBreak/>
        <w:t>Inclusivity/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77777777" w:rsidR="009A3693" w:rsidRPr="00C84B15" w:rsidRDefault="009A3693" w:rsidP="004E3ABB">
            <w:pPr>
              <w:rPr>
                <w:rFonts w:cstheme="minorHAnsi"/>
                <w:sz w:val="24"/>
                <w:szCs w:val="24"/>
              </w:rPr>
            </w:pPr>
            <w:r w:rsidRPr="001F7957">
              <w:t xml:space="preserve">It is </w:t>
            </w:r>
            <w:r>
              <w:t>the responsibility of the instructor</w:t>
            </w:r>
            <w:r w:rsidRPr="001F7957">
              <w:t xml:space="preserve"> to present materials and activities that are respectful</w:t>
            </w:r>
            <w:r w:rsidRPr="00421685">
              <w:t xml:space="preserve"> of diversity</w:t>
            </w:r>
            <w:r>
              <w:t>, such that stu</w:t>
            </w:r>
            <w:r w:rsidRPr="00421685">
              <w:t>dents from all diverse backgrounds and perspectives be well-served by this course</w:t>
            </w:r>
            <w:r>
              <w:t>.</w:t>
            </w:r>
            <w:r w:rsidRPr="009947C8">
              <w:rPr>
                <w:rFonts w:cstheme="minorHAnsi"/>
                <w:szCs w:val="24"/>
              </w:rPr>
              <w:t xml:space="preserve"> 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31" w:history="1">
              <w:r w:rsidRPr="009947C8">
                <w:rPr>
                  <w:rStyle w:val="Hyperlink"/>
                  <w:rFonts w:cstheme="minorHAnsi"/>
                  <w:szCs w:val="24"/>
                </w:rPr>
                <w:t>http://www.uwsp.edu/hr/Pages/Affirmative%20Action/About-EAA.aspx</w:t>
              </w:r>
            </w:hyperlink>
          </w:p>
        </w:tc>
      </w:tr>
    </w:tbl>
    <w:p w14:paraId="2D4EC57D" w14:textId="77777777" w:rsidR="009A3693" w:rsidRPr="002F7E51" w:rsidRDefault="009A3693" w:rsidP="004706F5">
      <w:pPr>
        <w:pStyle w:val="Heading2"/>
      </w:pPr>
      <w:r>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55F81079" w14:textId="77777777" w:rsidTr="00A63ABF">
        <w:tc>
          <w:tcPr>
            <w:tcW w:w="8964" w:type="dxa"/>
            <w:tcBorders>
              <w:top w:val="nil"/>
              <w:left w:val="nil"/>
              <w:bottom w:val="nil"/>
              <w:right w:val="nil"/>
            </w:tcBorders>
          </w:tcPr>
          <w:p w14:paraId="41FB04E8" w14:textId="77777777" w:rsidR="009A3693" w:rsidRPr="00251A4B" w:rsidRDefault="009A3693" w:rsidP="004E3ABB">
            <w:pPr>
              <w:rPr>
                <w:rFonts w:cstheme="minorHAnsi"/>
                <w:szCs w:val="24"/>
              </w:rPr>
            </w:pPr>
            <w:r w:rsidRPr="00BA1CE4">
              <w:rPr>
                <w:rFonts w:cstheme="minorHAnsi"/>
              </w:rPr>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hyperlink r:id="rId32" w:history="1">
              <w:r w:rsidRPr="00D303C2">
                <w:rPr>
                  <w:rStyle w:val="Hyperlink"/>
                  <w:rFonts w:cstheme="minorHAnsi"/>
                  <w:szCs w:val="24"/>
                </w:rPr>
                <w:t>https://docs.legis.wisconsin.gov/code/admin_code/uws/22</w:t>
              </w:r>
            </w:hyperlink>
          </w:p>
        </w:tc>
      </w:tr>
    </w:tbl>
    <w:p w14:paraId="20868D58" w14:textId="448A23C2" w:rsidR="00D5624E" w:rsidRPr="002F7E51" w:rsidRDefault="00D5624E" w:rsidP="004706F5">
      <w:pPr>
        <w:pStyle w:val="Heading2"/>
      </w:pPr>
      <w:r>
        <w:t>H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4E74EEBB" w14:textId="09ACCCDE" w:rsidR="009F0FFE" w:rsidRDefault="000F044E" w:rsidP="00D5624E">
            <w:pPr>
              <w:rPr>
                <w:rFonts w:cstheme="minorHAnsi"/>
              </w:rPr>
            </w:pPr>
            <w:r>
              <w:rPr>
                <w:rFonts w:cstheme="minorHAnsi"/>
              </w:rPr>
              <w:t xml:space="preserve">This section offers help resources relating to academic </w:t>
            </w:r>
            <w:r w:rsidRPr="00D5624E">
              <w:rPr>
                <w:rFonts w:cstheme="minorHAnsi"/>
              </w:rPr>
              <w:t>tutoring</w:t>
            </w:r>
            <w:r>
              <w:rPr>
                <w:rFonts w:cstheme="minorHAnsi"/>
              </w:rPr>
              <w:t>, healthcare, counseling, and other matter of student wellbeing. For help recourse related to technology use, please see section 1.4 above.</w:t>
            </w:r>
          </w:p>
          <w:p w14:paraId="1CB83388" w14:textId="77777777" w:rsidR="009F0FFE" w:rsidRDefault="009F0FFE" w:rsidP="00D5624E">
            <w:pPr>
              <w:rPr>
                <w:rFonts w:cstheme="minorHAnsi"/>
              </w:rPr>
            </w:pPr>
          </w:p>
          <w:p w14:paraId="1E01F5B6" w14:textId="75AA2E1E" w:rsidR="00D5624E" w:rsidRPr="00D5624E" w:rsidRDefault="00D5624E" w:rsidP="00D5624E">
            <w:pPr>
              <w:rPr>
                <w:rFonts w:cstheme="minorHAnsi"/>
              </w:rPr>
            </w:pPr>
            <w:r w:rsidRPr="00D5624E">
              <w:rPr>
                <w:rFonts w:cstheme="minorHAnsi"/>
              </w:rPr>
              <w:t>The Tutoring and Learning Center helps with Study Skills, Writing, Technology, Math, &amp; Science. The  Tutoring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33" w:history="1">
              <w:r w:rsidRPr="00D5624E">
                <w:rPr>
                  <w:rStyle w:val="Hyperlink"/>
                  <w:rFonts w:cstheme="minorHAnsi"/>
                </w:rPr>
                <w:t>https://www.uwsp.edu/tlc/Pages/default.aspx</w:t>
              </w:r>
            </w:hyperlink>
          </w:p>
          <w:p w14:paraId="317FC1A6" w14:textId="77777777" w:rsidR="00D5624E" w:rsidRPr="00D5624E" w:rsidRDefault="00D5624E" w:rsidP="00D5624E">
            <w:pPr>
              <w:rPr>
                <w:rFonts w:cstheme="minorHAnsi"/>
              </w:rPr>
            </w:pPr>
          </w:p>
          <w:p w14:paraId="043B0E77" w14:textId="4E6FC906" w:rsidR="00D5624E" w:rsidRPr="00D5624E" w:rsidRDefault="00D5624E" w:rsidP="00D5624E">
            <w:pPr>
              <w:rPr>
                <w:rStyle w:val="Hyperlink"/>
                <w:rFonts w:cstheme="minorHAnsi"/>
                <w:color w:val="auto"/>
                <w:u w:val="none"/>
              </w:rPr>
            </w:pPr>
            <w:r w:rsidRPr="00D5624E">
              <w:rPr>
                <w:rFonts w:cstheme="minorHAnsi"/>
              </w:rPr>
              <w:t>If you need healthcare, UWSP Student Health Service provides student-centered healthcare that empowers and promotes wellness for all UWSP students. Student Health Service is located on the 1st floor of Delzell Hall. For more information, call 715</w:t>
            </w:r>
            <w:r w:rsidRPr="00D5624E">
              <w:rPr>
                <w:rFonts w:cstheme="minorHAnsi"/>
              </w:rPr>
              <w:noBreakHyphen/>
              <w:t>346</w:t>
            </w:r>
            <w:r w:rsidRPr="00D5624E">
              <w:rPr>
                <w:rFonts w:cstheme="minorHAnsi"/>
              </w:rPr>
              <w:noBreakHyphen/>
              <w:t xml:space="preserve">4646 or visit: </w:t>
            </w:r>
            <w:hyperlink r:id="rId34" w:history="1">
              <w:r w:rsidRPr="00D5624E">
                <w:rPr>
                  <w:rStyle w:val="Hyperlink"/>
                  <w:rFonts w:cstheme="minorHAnsi"/>
                </w:rPr>
                <w:t>http://www.uwsp.edu/stuhealth/Pages/default.aspx</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Delzell Hall. For more information, call 715-346-3553 or visit: </w:t>
            </w:r>
            <w:hyperlink r:id="rId35" w:history="1">
              <w:r w:rsidRPr="00D5624E">
                <w:rPr>
                  <w:rStyle w:val="Hyperlink"/>
                  <w:rFonts w:asciiTheme="minorHAnsi" w:hAnsiTheme="minorHAnsi" w:cstheme="minorHAnsi"/>
                  <w:b w:val="0"/>
                  <w:spacing w:val="0"/>
                  <w:sz w:val="22"/>
                  <w:szCs w:val="22"/>
                </w:rPr>
                <w:t>http://www.uwsp.edu/counseling/Pages/default.aspx</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75FDAB23"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that a student is i</w:t>
            </w:r>
            <w:r w:rsidRPr="00C71364">
              <w:rPr>
                <w:rFonts w:asciiTheme="minorHAnsi" w:hAnsiTheme="minorHAnsi" w:cstheme="minorHAnsi"/>
                <w:b w:val="0"/>
                <w:spacing w:val="0"/>
                <w:sz w:val="22"/>
                <w:szCs w:val="22"/>
              </w:rPr>
              <w:t xml:space="preserve">n </w:t>
            </w:r>
            <w:r w:rsidRPr="00C71364">
              <w:rPr>
                <w:rFonts w:asciiTheme="minorHAnsi" w:hAnsiTheme="minorHAnsi" w:cstheme="minorHAnsi"/>
                <w:b w:val="0"/>
                <w:spacing w:val="0"/>
                <w:sz w:val="22"/>
                <w:szCs w:val="22"/>
              </w:rPr>
              <w:lastRenderedPageBreak/>
              <w:t xml:space="preserve">need of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36" w:history="1">
              <w:r w:rsidRPr="00D5624E">
                <w:rPr>
                  <w:rStyle w:val="Hyperlink"/>
                  <w:rFonts w:asciiTheme="minorHAnsi" w:hAnsiTheme="minorHAnsi" w:cstheme="minorHAnsi"/>
                  <w:b w:val="0"/>
                  <w:spacing w:val="0"/>
                  <w:sz w:val="22"/>
                  <w:szCs w:val="22"/>
                </w:rPr>
                <w:t>http://www.uwsp.edu/dos/Pages/default.aspx</w:t>
              </w:r>
            </w:hyperlink>
          </w:p>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4422198F"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Please report any concerns of this nature at</w:t>
            </w:r>
            <w:r w:rsidR="000F044E">
              <w:rPr>
                <w:rFonts w:asciiTheme="minorHAnsi" w:hAnsiTheme="minorHAnsi" w:cstheme="minorHAnsi"/>
                <w:b w:val="0"/>
                <w:spacing w:val="0"/>
                <w:sz w:val="22"/>
                <w:szCs w:val="22"/>
              </w:rPr>
              <w:t>:</w:t>
            </w:r>
            <w:r>
              <w:rPr>
                <w:rFonts w:asciiTheme="minorHAnsi" w:hAnsiTheme="minorHAnsi" w:cstheme="minorHAnsi"/>
                <w:b w:val="0"/>
                <w:spacing w:val="0"/>
                <w:sz w:val="22"/>
                <w:szCs w:val="22"/>
              </w:rPr>
              <w:t xml:space="preserve"> </w:t>
            </w:r>
            <w:hyperlink r:id="rId37" w:history="1">
              <w:r w:rsidRPr="00E2643E">
                <w:rPr>
                  <w:rStyle w:val="Hyperlink"/>
                  <w:rFonts w:asciiTheme="minorHAnsi" w:hAnsiTheme="minorHAnsi" w:cstheme="minorHAnsi"/>
                  <w:b w:val="0"/>
                  <w:spacing w:val="0"/>
                  <w:sz w:val="22"/>
                  <w:szCs w:val="22"/>
                </w:rPr>
                <w:t>https://www.uwsp.edu/dos/Pages/Anonymous-Report.aspx</w:t>
              </w:r>
            </w:hyperlink>
          </w:p>
        </w:tc>
      </w:tr>
    </w:tbl>
    <w:p w14:paraId="04DE4B78" w14:textId="1A6078B4" w:rsidR="004706F5" w:rsidRPr="002F7E51" w:rsidRDefault="004706F5" w:rsidP="004706F5">
      <w:pPr>
        <w:pStyle w:val="Heading2"/>
      </w:pPr>
      <w: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269E5D19" w:rsidR="004706F5" w:rsidRPr="00E13D04" w:rsidRDefault="004706F5" w:rsidP="004706F5">
            <w:pPr>
              <w:pStyle w:val="Style1"/>
              <w:contextualSpacing/>
              <w:rPr>
                <w:rFonts w:asciiTheme="minorHAnsi" w:hAnsiTheme="minorHAnsi" w:cstheme="minorHAnsi"/>
                <w:b w:val="0"/>
                <w:spacing w:val="0"/>
                <w:kern w:val="2"/>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or details on all emergency response  procedures</w:t>
            </w:r>
            <w:r w:rsidRPr="00D5624E">
              <w:rPr>
                <w:rFonts w:asciiTheme="minorHAnsi" w:hAnsiTheme="minorHAnsi" w:cstheme="minorHAnsi"/>
                <w:b w:val="0"/>
                <w:spacing w:val="0"/>
                <w:sz w:val="22"/>
                <w:szCs w:val="22"/>
              </w:rPr>
              <w:t>, please go to</w:t>
            </w:r>
            <w:r w:rsidR="000F044E">
              <w:rPr>
                <w:rFonts w:asciiTheme="minorHAnsi" w:hAnsiTheme="minorHAnsi" w:cstheme="minorHAnsi"/>
                <w:b w:val="0"/>
                <w:spacing w:val="0"/>
                <w:sz w:val="22"/>
                <w:szCs w:val="22"/>
              </w:rPr>
              <w:t xml:space="preserve">: </w:t>
            </w:r>
            <w:hyperlink r:id="rId38" w:history="1">
              <w:r w:rsidR="000F044E" w:rsidRPr="00517277">
                <w:rPr>
                  <w:rStyle w:val="Hyperlink"/>
                  <w:rFonts w:asciiTheme="minorHAnsi" w:hAnsiTheme="minorHAnsi" w:cstheme="minorHAnsi"/>
                  <w:b w:val="0"/>
                  <w:spacing w:val="0"/>
                  <w:kern w:val="2"/>
                  <w:sz w:val="22"/>
                  <w:szCs w:val="22"/>
                </w:rPr>
                <w:t>http://www.uwsp.edu/rmgt/Pages/em/procedures</w:t>
              </w:r>
            </w:hyperlink>
            <w:r w:rsidRPr="004706F5">
              <w:rPr>
                <w:rFonts w:asciiTheme="minorHAnsi" w:hAnsiTheme="minorHAnsi" w:cstheme="minorHAnsi"/>
                <w:b w:val="0"/>
                <w:spacing w:val="0"/>
                <w:kern w:val="2"/>
                <w:sz w:val="22"/>
                <w:szCs w:val="22"/>
              </w:rPr>
              <w:t xml:space="preserve"> </w:t>
            </w:r>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77777777" w:rsidR="009E6DE9" w:rsidRPr="00E13D04" w:rsidRDefault="009E6DE9" w:rsidP="004E3ABB">
            <w:pPr>
              <w:rPr>
                <w:rFonts w:cstheme="minorHAnsi"/>
              </w:rPr>
            </w:pPr>
            <w:r w:rsidRPr="00E13D04">
              <w:rPr>
                <w:rFonts w:cstheme="minorHAnsi"/>
              </w:rPr>
              <w:t xml:space="preserve">UWSP values a safe, honest, respectful, and inviting learning environment. In order to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39"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0893E0EC" w14:textId="5251F113" w:rsidR="00027609" w:rsidRPr="002F7E51" w:rsidRDefault="00027609" w:rsidP="004706F5">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049E37AC"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can be found at</w:t>
            </w:r>
            <w:r w:rsidR="00251A4B">
              <w:rPr>
                <w:rFonts w:cstheme="minorHAnsi"/>
                <w:szCs w:val="24"/>
              </w:rPr>
              <w:t>:</w:t>
            </w:r>
            <w:r w:rsidR="00BA1CE4">
              <w:rPr>
                <w:rFonts w:cstheme="minorHAnsi"/>
                <w:szCs w:val="24"/>
              </w:rPr>
              <w:t xml:space="preserve"> </w:t>
            </w:r>
            <w:hyperlink r:id="rId40" w:history="1">
              <w:r w:rsidR="00BA1CE4" w:rsidRPr="00D303C2">
                <w:rPr>
                  <w:rStyle w:val="Hyperlink"/>
                  <w:rFonts w:cstheme="minorHAnsi"/>
                  <w:szCs w:val="24"/>
                </w:rPr>
                <w:t>https://www.uwsp.edu/regrec/Pages/Attendance-Policy.aspx</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15AA39C1" w14:textId="77777777" w:rsidTr="004E3ABB">
        <w:tc>
          <w:tcPr>
            <w:tcW w:w="8964" w:type="dxa"/>
            <w:tcBorders>
              <w:top w:val="nil"/>
              <w:left w:val="nil"/>
              <w:bottom w:val="nil"/>
              <w:right w:val="nil"/>
            </w:tcBorders>
          </w:tcPr>
          <w:p w14:paraId="0B1A93F1" w14:textId="3CDC7567"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41"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098D0EC4"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42" w:history="1">
              <w:r w:rsidRPr="00D303C2">
                <w:rPr>
                  <w:rStyle w:val="Hyperlink"/>
                  <w:rFonts w:cstheme="minorHAnsi"/>
                  <w:szCs w:val="24"/>
                </w:rPr>
                <w:t>https://docs.legis.wisconsin.gov/code/admin_code/uws/14</w:t>
              </w:r>
            </w:hyperlink>
          </w:p>
        </w:tc>
      </w:tr>
    </w:tbl>
    <w:p w14:paraId="7C2F9A1E" w14:textId="79BCF2BD" w:rsidR="00E13D04" w:rsidRPr="004706F5" w:rsidRDefault="00E13D04" w:rsidP="004706F5">
      <w:pPr>
        <w:pStyle w:val="Heading2"/>
      </w:pPr>
      <w:r w:rsidRPr="004706F5">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76DE06BC"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lastRenderedPageBreak/>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hether or not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00E13D04" w:rsidRPr="00E13D04">
              <w:rPr>
                <w:rFonts w:asciiTheme="minorHAnsi" w:hAnsiTheme="minorHAnsi" w:cstheme="minorHAnsi"/>
                <w:b w:val="0"/>
                <w:spacing w:val="0"/>
                <w:kern w:val="2"/>
                <w:sz w:val="22"/>
                <w:szCs w:val="22"/>
              </w:rPr>
              <w:t xml:space="preserve"> </w:t>
            </w:r>
            <w:r w:rsidR="00E13D04">
              <w:t xml:space="preserve"> </w:t>
            </w:r>
            <w:hyperlink r:id="rId43" w:history="1">
              <w:r w:rsidR="00E13D04" w:rsidRPr="00D303C2">
                <w:rPr>
                  <w:rStyle w:val="Hyperlink"/>
                  <w:rFonts w:asciiTheme="minorHAnsi" w:hAnsiTheme="minorHAnsi" w:cstheme="minorHAnsi"/>
                  <w:b w:val="0"/>
                  <w:spacing w:val="0"/>
                  <w:kern w:val="2"/>
                  <w:sz w:val="22"/>
                  <w:szCs w:val="22"/>
                </w:rPr>
                <w:t>https://www.uwsp.edu/acadaff/Pages/gradeReview.aspx</w:t>
              </w:r>
            </w:hyperlink>
          </w:p>
        </w:tc>
      </w:tr>
    </w:tbl>
    <w:p w14:paraId="7244E50B" w14:textId="54B199EA" w:rsidR="00A837A8" w:rsidRPr="002F7E51" w:rsidRDefault="00A837A8" w:rsidP="00AC7ADA">
      <w:pPr>
        <w:pStyle w:val="Heading2"/>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1E83A1E9"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Pr="00E13D04">
              <w:rPr>
                <w:rFonts w:asciiTheme="minorHAnsi" w:hAnsiTheme="minorHAnsi" w:cstheme="minorHAnsi"/>
                <w:b w:val="0"/>
                <w:spacing w:val="0"/>
                <w:kern w:val="2"/>
                <w:sz w:val="22"/>
                <w:szCs w:val="22"/>
              </w:rPr>
              <w:t xml:space="preserve"> </w:t>
            </w:r>
            <w:hyperlink r:id="rId44"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052C3C5E"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go to: </w:t>
            </w:r>
            <w:hyperlink r:id="rId45" w:history="1">
              <w:r w:rsidRPr="00C05F6B">
                <w:rPr>
                  <w:rStyle w:val="Hyperlink"/>
                  <w:rFonts w:cstheme="minorHAnsi"/>
                  <w:szCs w:val="24"/>
                </w:rPr>
                <w:t>https://www.wisconsin.edu/dle/external-application-integration-requests/</w:t>
              </w:r>
            </w:hyperlink>
            <w:r w:rsidR="004E3AB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6"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t>Do not use your UWSP username and password for any other services</w:t>
            </w:r>
          </w:p>
          <w:p w14:paraId="1E83AC2A" w14:textId="77777777" w:rsidR="00313578" w:rsidRDefault="00313578" w:rsidP="00313578">
            <w:pPr>
              <w:pStyle w:val="ListParagraph"/>
              <w:numPr>
                <w:ilvl w:val="0"/>
                <w:numId w:val="18"/>
              </w:numPr>
            </w:pPr>
            <w:r w:rsidRPr="005D58ED">
              <w:lastRenderedPageBreak/>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Have updated antivirus software installed on your devices</w:t>
            </w:r>
          </w:p>
          <w:p w14:paraId="66AC3A06" w14:textId="120BBDA9" w:rsidR="004706F5" w:rsidRDefault="004706F5" w:rsidP="00F65B71">
            <w:pPr>
              <w:pStyle w:val="ListParagraph"/>
              <w:ind w:left="0"/>
              <w:rPr>
                <w:rFonts w:cstheme="minorHAnsi"/>
                <w:szCs w:val="24"/>
              </w:rPr>
            </w:pPr>
          </w:p>
          <w:p w14:paraId="6777B87C" w14:textId="1AF78B08"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at: </w:t>
            </w:r>
            <w:hyperlink r:id="rId47"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r>
              <w:t>This syllabus, the provided schedule, and all aforementioned coursework, are subject to change. It is the student’s responsibility to check the course website for corrections or updates to the syllabus. Any changes will be clearly noted in a course announcement or through email.</w:t>
            </w:r>
          </w:p>
        </w:tc>
      </w:tr>
    </w:tbl>
    <w:p w14:paraId="55EAE62B" w14:textId="698748BF" w:rsidR="003C083B" w:rsidRPr="002F7E51" w:rsidRDefault="003C083B" w:rsidP="003C083B">
      <w:pPr>
        <w:pStyle w:val="Heading2"/>
      </w:pPr>
      <w:r>
        <w:t>COVID-19</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3C083B" w:rsidRPr="001C697E" w14:paraId="4945D820" w14:textId="77777777" w:rsidTr="000F044E">
        <w:tc>
          <w:tcPr>
            <w:tcW w:w="8964" w:type="dxa"/>
            <w:tcBorders>
              <w:top w:val="nil"/>
              <w:left w:val="nil"/>
              <w:bottom w:val="nil"/>
              <w:right w:val="nil"/>
            </w:tcBorders>
          </w:tcPr>
          <w:p w14:paraId="0A9FC4B8"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Face Coverings:</w:t>
            </w:r>
          </w:p>
          <w:p w14:paraId="2E4A6DCF"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 xml:space="preserve">At all UW-Stevens Point campus locations, the wearing of face coverings is mandatory in all buildings, including classrooms, laboratories, studios, and other instructional spaces. </w:t>
            </w:r>
            <w:r w:rsidRPr="003C083B">
              <w:rPr>
                <w:rFonts w:asciiTheme="minorHAnsi" w:hAnsiTheme="minorHAnsi" w:cstheme="minorHAnsi"/>
                <w:sz w:val="22"/>
                <w:szCs w:val="22"/>
              </w:rPr>
              <w:lastRenderedPageBreak/>
              <w:t xml:space="preserve">Any student with a condition that impacts their use of a face covering should contact the </w:t>
            </w:r>
            <w:hyperlink r:id="rId48" w:history="1">
              <w:r w:rsidRPr="003C083B">
                <w:rPr>
                  <w:rStyle w:val="Hyperlink"/>
                  <w:rFonts w:asciiTheme="minorHAnsi" w:hAnsiTheme="minorHAnsi" w:cstheme="minorHAnsi"/>
                  <w:sz w:val="22"/>
                  <w:szCs w:val="22"/>
                </w:rPr>
                <w:t>Disability and Assistive Technology Center</w:t>
              </w:r>
            </w:hyperlink>
            <w:r w:rsidRPr="003C083B">
              <w:rPr>
                <w:rFonts w:asciiTheme="minorHAnsi" w:hAnsiTheme="minorHAnsi" w:cstheme="minorHAnsi"/>
                <w:sz w:val="22"/>
                <w:szCs w:val="22"/>
              </w:rPr>
              <w:t xml:space="preserve"> to discuss accommodations in classes.</w:t>
            </w:r>
            <w:r w:rsidRPr="003C083B">
              <w:rPr>
                <w:rStyle w:val="normaltextrun"/>
                <w:rFonts w:asciiTheme="minorHAnsi" w:hAnsiTheme="minorHAnsi" w:cstheme="minorHAnsi"/>
                <w:sz w:val="22"/>
                <w:szCs w:val="22"/>
              </w:rPr>
              <w:t xml:space="preserve"> Please note that unless everyone is wearing a face covering, in-person classes cannot take place. This is university policy and not up to the discretion of individual instructors. Failure to adhere to this requirement could result in formal withdrawal from the course.</w:t>
            </w:r>
          </w:p>
          <w:p w14:paraId="7863630E"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Other Guidance:</w:t>
            </w:r>
          </w:p>
          <w:p w14:paraId="17DC0D85"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 xml:space="preserve">Please monitor your own health each day using </w:t>
            </w:r>
            <w:hyperlink r:id="rId49" w:history="1">
              <w:r w:rsidRPr="003C083B">
                <w:rPr>
                  <w:rStyle w:val="Hyperlink"/>
                  <w:rFonts w:asciiTheme="minorHAnsi" w:hAnsiTheme="minorHAnsi" w:cstheme="minorHAnsi"/>
                  <w:sz w:val="22"/>
                  <w:szCs w:val="22"/>
                </w:rPr>
                <w:t>this screening tool</w:t>
              </w:r>
            </w:hyperlink>
            <w:r w:rsidRPr="003C083B">
              <w:rPr>
                <w:rStyle w:val="normaltextrun"/>
                <w:rFonts w:asciiTheme="minorHAnsi" w:hAnsiTheme="minorHAnsi" w:cstheme="minorHAnsi"/>
                <w:sz w:val="22"/>
                <w:szCs w:val="22"/>
              </w:rPr>
              <w:t>. If you are not feeling well or believe you have been exposed to COVID-19, do not come to class; email your instructor and contact Student Health Service (</w:t>
            </w:r>
            <w:r w:rsidRPr="003C083B">
              <w:rPr>
                <w:rFonts w:asciiTheme="minorHAnsi" w:hAnsiTheme="minorHAnsi" w:cstheme="minorHAnsi"/>
                <w:sz w:val="22"/>
                <w:szCs w:val="22"/>
              </w:rPr>
              <w:t>715-346-4646)</w:t>
            </w:r>
            <w:r w:rsidRPr="003C083B">
              <w:rPr>
                <w:rStyle w:val="normaltextrun"/>
                <w:rFonts w:asciiTheme="minorHAnsi" w:hAnsiTheme="minorHAnsi" w:cstheme="minorHAnsi"/>
                <w:sz w:val="22"/>
                <w:szCs w:val="22"/>
              </w:rPr>
              <w:t>.</w:t>
            </w:r>
          </w:p>
          <w:p w14:paraId="6FFF5D7D" w14:textId="77777777" w:rsidR="003C083B" w:rsidRPr="003C083B" w:rsidRDefault="003C083B" w:rsidP="003C083B">
            <w:pPr>
              <w:pStyle w:val="paragraph"/>
              <w:numPr>
                <w:ilvl w:val="1"/>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As with any type of absence, students are expected to communicate their need to be absent and complete the course requirements as outlined in the syllabus.</w:t>
            </w:r>
          </w:p>
          <w:p w14:paraId="32B26AC3"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Maintain a minimum of 6 feet of physical distance from others whenever possible.</w:t>
            </w:r>
          </w:p>
          <w:p w14:paraId="01B6997A"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Do not congregate in groups before or after class; stagger your arrival and departure from the classroom, lab, or meeting room.</w:t>
            </w:r>
          </w:p>
          <w:p w14:paraId="552AA09B"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Wash your hands or use appropriate hand sanitizer regularly and avoid touching your face.</w:t>
            </w:r>
          </w:p>
          <w:p w14:paraId="5F60387F"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Please maintain these same healthy practices outside the classroom.</w:t>
            </w:r>
          </w:p>
          <w:p w14:paraId="2F8CD7F6" w14:textId="33BD923C" w:rsidR="003C083B" w:rsidRPr="002F7E51" w:rsidRDefault="003C083B" w:rsidP="000F044E">
            <w:pPr>
              <w:rPr>
                <w:rFonts w:cstheme="minorHAnsi"/>
              </w:rPr>
            </w:pPr>
          </w:p>
        </w:tc>
      </w:tr>
    </w:tbl>
    <w:p w14:paraId="178122B6" w14:textId="77777777" w:rsidR="003C083B" w:rsidRPr="00D57096" w:rsidRDefault="003C083B" w:rsidP="003C083B">
      <w:pPr>
        <w:rPr>
          <w:rFonts w:ascii="Times New Roman" w:hAnsi="Times New Roman" w:cs="Times New Roman"/>
          <w:sz w:val="36"/>
          <w:szCs w:val="36"/>
        </w:rPr>
      </w:pPr>
    </w:p>
    <w:p w14:paraId="62443D16" w14:textId="73FD63BD" w:rsidR="00D57096" w:rsidRPr="00D57096" w:rsidRDefault="00D57096" w:rsidP="008C3F46">
      <w:pPr>
        <w:rPr>
          <w:rFonts w:ascii="Times New Roman" w:hAnsi="Times New Roman" w:cs="Times New Roman"/>
          <w:sz w:val="36"/>
          <w:szCs w:val="36"/>
        </w:rPr>
      </w:pPr>
    </w:p>
    <w:sectPr w:rsidR="00D57096" w:rsidRPr="00D57096" w:rsidSect="00FD5620">
      <w:headerReference w:type="even" r:id="rId50"/>
      <w:headerReference w:type="default" r:id="rId51"/>
      <w:footerReference w:type="even" r:id="rId52"/>
      <w:footerReference w:type="default" r:id="rId53"/>
      <w:headerReference w:type="first" r:id="rId54"/>
      <w:footerReference w:type="first" r:id="rId55"/>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335012" w14:textId="77777777" w:rsidR="001F0EF5" w:rsidRDefault="001F0EF5" w:rsidP="00C35C23">
      <w:r>
        <w:separator/>
      </w:r>
    </w:p>
  </w:endnote>
  <w:endnote w:type="continuationSeparator" w:id="0">
    <w:p w14:paraId="6D9FE4F9" w14:textId="77777777" w:rsidR="001F0EF5" w:rsidRDefault="001F0EF5"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A2531" w14:textId="77777777" w:rsidR="000F044E" w:rsidRDefault="000F04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0301CB47" w:rsidR="000F044E" w:rsidRPr="002B7BF6" w:rsidRDefault="000F044E"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9B347B">
      <w:rPr>
        <w:rFonts w:ascii="Times New Roman" w:hAnsi="Times New Roman" w:cs="Times New Roman"/>
        <w:noProof/>
      </w:rPr>
      <w:t>12</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DDE4A" w14:textId="0129C318" w:rsidR="000F044E" w:rsidRPr="008C3F46" w:rsidRDefault="000F044E"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71E39E" w14:textId="77777777" w:rsidR="001F0EF5" w:rsidRDefault="001F0EF5" w:rsidP="00C35C23">
      <w:r>
        <w:separator/>
      </w:r>
    </w:p>
  </w:footnote>
  <w:footnote w:type="continuationSeparator" w:id="0">
    <w:p w14:paraId="45CE603B" w14:textId="77777777" w:rsidR="001F0EF5" w:rsidRDefault="001F0EF5"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40864" w14:textId="77777777" w:rsidR="000F044E" w:rsidRDefault="000F04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EA270" w14:textId="77777777" w:rsidR="000F044E" w:rsidRDefault="000F04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CC9E6" w14:textId="51AF0ECC" w:rsidR="000F044E" w:rsidRPr="008C3F46" w:rsidRDefault="000F044E"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B55D80"/>
    <w:multiLevelType w:val="hybridMultilevel"/>
    <w:tmpl w:val="A644F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28972430">
    <w:abstractNumId w:val="2"/>
  </w:num>
  <w:num w:numId="2" w16cid:durableId="736322820">
    <w:abstractNumId w:val="5"/>
  </w:num>
  <w:num w:numId="3" w16cid:durableId="59134236">
    <w:abstractNumId w:val="9"/>
  </w:num>
  <w:num w:numId="4" w16cid:durableId="1237204388">
    <w:abstractNumId w:val="12"/>
  </w:num>
  <w:num w:numId="5" w16cid:durableId="99884480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54069839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9688688">
    <w:abstractNumId w:val="9"/>
  </w:num>
  <w:num w:numId="8" w16cid:durableId="1114129256">
    <w:abstractNumId w:val="9"/>
  </w:num>
  <w:num w:numId="9" w16cid:durableId="379475560">
    <w:abstractNumId w:val="9"/>
  </w:num>
  <w:num w:numId="10" w16cid:durableId="58761710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323776599">
    <w:abstractNumId w:val="9"/>
  </w:num>
  <w:num w:numId="12" w16cid:durableId="158120926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868593638">
    <w:abstractNumId w:val="0"/>
  </w:num>
  <w:num w:numId="14" w16cid:durableId="419103968">
    <w:abstractNumId w:val="8"/>
  </w:num>
  <w:num w:numId="15" w16cid:durableId="640038611">
    <w:abstractNumId w:val="11"/>
  </w:num>
  <w:num w:numId="16" w16cid:durableId="1942034065">
    <w:abstractNumId w:val="6"/>
  </w:num>
  <w:num w:numId="17" w16cid:durableId="1715498092">
    <w:abstractNumId w:val="10"/>
  </w:num>
  <w:num w:numId="18" w16cid:durableId="1653409083">
    <w:abstractNumId w:val="7"/>
  </w:num>
  <w:num w:numId="19" w16cid:durableId="109085531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85691591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38433227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392271271">
    <w:abstractNumId w:val="4"/>
  </w:num>
  <w:num w:numId="23" w16cid:durableId="925848722">
    <w:abstractNumId w:val="14"/>
  </w:num>
  <w:num w:numId="24" w16cid:durableId="121674400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25215840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629870103">
    <w:abstractNumId w:val="15"/>
  </w:num>
  <w:num w:numId="27" w16cid:durableId="723676957">
    <w:abstractNumId w:val="3"/>
  </w:num>
  <w:num w:numId="28" w16cid:durableId="1191799546">
    <w:abstractNumId w:val="13"/>
  </w:num>
  <w:num w:numId="29" w16cid:durableId="211020229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13D28"/>
    <w:rsid w:val="0001581A"/>
    <w:rsid w:val="00027609"/>
    <w:rsid w:val="000527FB"/>
    <w:rsid w:val="00076465"/>
    <w:rsid w:val="000A1A00"/>
    <w:rsid w:val="000C4D9A"/>
    <w:rsid w:val="000D2A14"/>
    <w:rsid w:val="000F044E"/>
    <w:rsid w:val="000F3624"/>
    <w:rsid w:val="00192445"/>
    <w:rsid w:val="001B7191"/>
    <w:rsid w:val="001C647B"/>
    <w:rsid w:val="001C697E"/>
    <w:rsid w:val="001D308C"/>
    <w:rsid w:val="001F0EF5"/>
    <w:rsid w:val="001F7957"/>
    <w:rsid w:val="00201F9F"/>
    <w:rsid w:val="0020212B"/>
    <w:rsid w:val="002205F4"/>
    <w:rsid w:val="00233E54"/>
    <w:rsid w:val="00251A4B"/>
    <w:rsid w:val="00264BB2"/>
    <w:rsid w:val="00271DD3"/>
    <w:rsid w:val="00275568"/>
    <w:rsid w:val="00292DBE"/>
    <w:rsid w:val="0029766C"/>
    <w:rsid w:val="002A05B2"/>
    <w:rsid w:val="002A6AF2"/>
    <w:rsid w:val="002B7BF6"/>
    <w:rsid w:val="002F7E51"/>
    <w:rsid w:val="00306352"/>
    <w:rsid w:val="00313578"/>
    <w:rsid w:val="003336AE"/>
    <w:rsid w:val="00360D85"/>
    <w:rsid w:val="00372466"/>
    <w:rsid w:val="003948A0"/>
    <w:rsid w:val="0039799E"/>
    <w:rsid w:val="003C083B"/>
    <w:rsid w:val="003F062B"/>
    <w:rsid w:val="003F1AE1"/>
    <w:rsid w:val="00415E2B"/>
    <w:rsid w:val="00446C67"/>
    <w:rsid w:val="00465F35"/>
    <w:rsid w:val="004706F5"/>
    <w:rsid w:val="004A460B"/>
    <w:rsid w:val="004E3ABB"/>
    <w:rsid w:val="005357A6"/>
    <w:rsid w:val="00552450"/>
    <w:rsid w:val="005558FB"/>
    <w:rsid w:val="005559AF"/>
    <w:rsid w:val="00556276"/>
    <w:rsid w:val="005578A5"/>
    <w:rsid w:val="0056550E"/>
    <w:rsid w:val="00567745"/>
    <w:rsid w:val="005E20D8"/>
    <w:rsid w:val="0060030D"/>
    <w:rsid w:val="006019DA"/>
    <w:rsid w:val="00615E3A"/>
    <w:rsid w:val="00637563"/>
    <w:rsid w:val="006457A0"/>
    <w:rsid w:val="0064666B"/>
    <w:rsid w:val="00665B97"/>
    <w:rsid w:val="0067113A"/>
    <w:rsid w:val="00671C88"/>
    <w:rsid w:val="00672E94"/>
    <w:rsid w:val="00695857"/>
    <w:rsid w:val="006D3199"/>
    <w:rsid w:val="006E6A9B"/>
    <w:rsid w:val="007003D6"/>
    <w:rsid w:val="007025BC"/>
    <w:rsid w:val="00707C17"/>
    <w:rsid w:val="00731E75"/>
    <w:rsid w:val="00735105"/>
    <w:rsid w:val="0074249A"/>
    <w:rsid w:val="00745254"/>
    <w:rsid w:val="007547EF"/>
    <w:rsid w:val="007921EC"/>
    <w:rsid w:val="007C30C3"/>
    <w:rsid w:val="007D0B4D"/>
    <w:rsid w:val="007F5DBA"/>
    <w:rsid w:val="00802861"/>
    <w:rsid w:val="00823088"/>
    <w:rsid w:val="00835B66"/>
    <w:rsid w:val="008403EA"/>
    <w:rsid w:val="008557F5"/>
    <w:rsid w:val="0086726B"/>
    <w:rsid w:val="00867FFE"/>
    <w:rsid w:val="00877788"/>
    <w:rsid w:val="0088254E"/>
    <w:rsid w:val="0089257E"/>
    <w:rsid w:val="008B1CB9"/>
    <w:rsid w:val="008B2CD7"/>
    <w:rsid w:val="008C3F46"/>
    <w:rsid w:val="008C6FE3"/>
    <w:rsid w:val="008D4407"/>
    <w:rsid w:val="008D451F"/>
    <w:rsid w:val="00900AB3"/>
    <w:rsid w:val="009151DE"/>
    <w:rsid w:val="009446FE"/>
    <w:rsid w:val="009535AA"/>
    <w:rsid w:val="009553E9"/>
    <w:rsid w:val="009A0912"/>
    <w:rsid w:val="009A3693"/>
    <w:rsid w:val="009A46C4"/>
    <w:rsid w:val="009B347B"/>
    <w:rsid w:val="009C55C0"/>
    <w:rsid w:val="009C588D"/>
    <w:rsid w:val="009D2726"/>
    <w:rsid w:val="009E6DE9"/>
    <w:rsid w:val="009F0FFE"/>
    <w:rsid w:val="009F315B"/>
    <w:rsid w:val="009F7EB9"/>
    <w:rsid w:val="00A1057D"/>
    <w:rsid w:val="00A63ABF"/>
    <w:rsid w:val="00A837A8"/>
    <w:rsid w:val="00AA6DE0"/>
    <w:rsid w:val="00AC1DC0"/>
    <w:rsid w:val="00AC7ADA"/>
    <w:rsid w:val="00AE2A39"/>
    <w:rsid w:val="00AE797A"/>
    <w:rsid w:val="00B2465A"/>
    <w:rsid w:val="00B35819"/>
    <w:rsid w:val="00B40244"/>
    <w:rsid w:val="00B43293"/>
    <w:rsid w:val="00B53582"/>
    <w:rsid w:val="00BA1CE4"/>
    <w:rsid w:val="00BA368E"/>
    <w:rsid w:val="00BE283F"/>
    <w:rsid w:val="00C07D48"/>
    <w:rsid w:val="00C20C57"/>
    <w:rsid w:val="00C3030B"/>
    <w:rsid w:val="00C35C23"/>
    <w:rsid w:val="00C83888"/>
    <w:rsid w:val="00C84B15"/>
    <w:rsid w:val="00CA3274"/>
    <w:rsid w:val="00CA4C51"/>
    <w:rsid w:val="00CA4E51"/>
    <w:rsid w:val="00CA6D64"/>
    <w:rsid w:val="00CB4E89"/>
    <w:rsid w:val="00CD360C"/>
    <w:rsid w:val="00CF2F84"/>
    <w:rsid w:val="00CF4ADD"/>
    <w:rsid w:val="00D116C8"/>
    <w:rsid w:val="00D5624E"/>
    <w:rsid w:val="00D57096"/>
    <w:rsid w:val="00D67BE8"/>
    <w:rsid w:val="00D87241"/>
    <w:rsid w:val="00D90D49"/>
    <w:rsid w:val="00DC44C6"/>
    <w:rsid w:val="00DF1ABA"/>
    <w:rsid w:val="00E03324"/>
    <w:rsid w:val="00E13D04"/>
    <w:rsid w:val="00E25846"/>
    <w:rsid w:val="00E306C0"/>
    <w:rsid w:val="00F00416"/>
    <w:rsid w:val="00F120EC"/>
    <w:rsid w:val="00F157AE"/>
    <w:rsid w:val="00F36D4A"/>
    <w:rsid w:val="00F615CA"/>
    <w:rsid w:val="00F65B71"/>
    <w:rsid w:val="00F76537"/>
    <w:rsid w:val="00F975E1"/>
    <w:rsid w:val="00FA5AF2"/>
    <w:rsid w:val="00FC2A64"/>
    <w:rsid w:val="00FD5620"/>
    <w:rsid w:val="00FD6E0D"/>
    <w:rsid w:val="00FD7167"/>
    <w:rsid w:val="00FE00ED"/>
    <w:rsid w:val="00FE4257"/>
    <w:rsid w:val="00FE47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 w:type="paragraph" w:customStyle="1" w:styleId="Default">
    <w:name w:val="Default"/>
    <w:rsid w:val="00E03324"/>
    <w:pPr>
      <w:autoSpaceDE w:val="0"/>
      <w:autoSpaceDN w:val="0"/>
      <w:adjustRightInd w:val="0"/>
    </w:pPr>
    <w:rPr>
      <w:rFonts w:ascii="Times New Roman" w:hAnsi="Times New Roman" w:cs="Times New Roman"/>
      <w:color w:val="000000"/>
      <w:sz w:val="24"/>
      <w:szCs w:val="24"/>
    </w:rPr>
  </w:style>
  <w:style w:type="paragraph" w:styleId="NormalWeb">
    <w:name w:val="Normal (Web)"/>
    <w:basedOn w:val="Normal"/>
    <w:uiPriority w:val="99"/>
    <w:unhideWhenUsed/>
    <w:rsid w:val="0029766C"/>
    <w:pPr>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06389927">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Bo.dedeker@uwsp.edu" TargetMode="External"/><Relationship Id="rId18" Type="http://schemas.openxmlformats.org/officeDocument/2006/relationships/hyperlink" Target="mailto:techhelp@uwsp.edu" TargetMode="External"/><Relationship Id="rId26" Type="http://schemas.openxmlformats.org/officeDocument/2006/relationships/hyperlink" Target="https://www.uwsp.edu/busecon/Pages/Events/create.aspx" TargetMode="External"/><Relationship Id="rId39" Type="http://schemas.openxmlformats.org/officeDocument/2006/relationships/hyperlink" Target="https://catalog.uwsp.edu/content.php?catoid=10&amp;navoid=422" TargetMode="External"/><Relationship Id="rId21" Type="http://schemas.openxmlformats.org/officeDocument/2006/relationships/hyperlink" Target="https://www.uwsp.edu/tlc/Pages/techTutoring.aspx" TargetMode="External"/><Relationship Id="rId34" Type="http://schemas.openxmlformats.org/officeDocument/2006/relationships/hyperlink" Target="http://www.uwsp.edu/stuhealth/Pages/default.aspx" TargetMode="External"/><Relationship Id="rId42" Type="http://schemas.openxmlformats.org/officeDocument/2006/relationships/hyperlink" Target="https://docs.legis.wisconsin.gov/code/admin_code/uws/14" TargetMode="External"/><Relationship Id="rId47" Type="http://schemas.openxmlformats.org/officeDocument/2006/relationships/hyperlink" Target="https://www.uwsp.edu/infosecurity/Pages/default.aspx" TargetMode="External"/><Relationship Id="rId50" Type="http://schemas.openxmlformats.org/officeDocument/2006/relationships/header" Target="header1.xml"/><Relationship Id="rId55" Type="http://schemas.openxmlformats.org/officeDocument/2006/relationships/footer" Target="foot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community.canvaslms.com/docs/DOC-3891" TargetMode="External"/><Relationship Id="rId29" Type="http://schemas.openxmlformats.org/officeDocument/2006/relationships/hyperlink" Target="mailto:datctr@uwsp.edu" TargetMode="External"/><Relationship Id="rId11" Type="http://schemas.openxmlformats.org/officeDocument/2006/relationships/image" Target="media/image1.jpeg"/><Relationship Id="rId24" Type="http://schemas.openxmlformats.org/officeDocument/2006/relationships/hyperlink" Target="https://twitter.com/uwspbusiness" TargetMode="External"/><Relationship Id="rId32" Type="http://schemas.openxmlformats.org/officeDocument/2006/relationships/hyperlink" Target="https://docs.legis.wisconsin.gov/code/admin_code/uws/22" TargetMode="External"/><Relationship Id="rId37" Type="http://schemas.openxmlformats.org/officeDocument/2006/relationships/hyperlink" Target="https://www.uwsp.edu/dos/Pages/Anonymous-Report.aspx" TargetMode="External"/><Relationship Id="rId40" Type="http://schemas.openxmlformats.org/officeDocument/2006/relationships/hyperlink" Target="https://www.uwsp.edu/regrec/Pages/Attendance-Policy.aspx" TargetMode="External"/><Relationship Id="rId45" Type="http://schemas.openxmlformats.org/officeDocument/2006/relationships/hyperlink" Target="https://www.wisconsin.edu/dle/external-application-integration-requests/" TargetMode="External"/><Relationship Id="rId53" Type="http://schemas.openxmlformats.org/officeDocument/2006/relationships/footer" Target="footer2.xml"/><Relationship Id="rId5" Type="http://schemas.openxmlformats.org/officeDocument/2006/relationships/numbering" Target="numbering.xml"/><Relationship Id="rId19" Type="http://schemas.openxmlformats.org/officeDocument/2006/relationships/hyperlink" Target="https://www.uwsp.edu/infotech/Pages/ServiceDesk/default.asp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yperlink" Target="https://www.uwsp.edu/online/Pages/Online%20Student%20Orientation.aspx" TargetMode="External"/><Relationship Id="rId27" Type="http://schemas.openxmlformats.org/officeDocument/2006/relationships/hyperlink" Target="https://www.uwsp.edu/acadaff/Pages/AcademicCalendar.aspx" TargetMode="External"/><Relationship Id="rId30" Type="http://schemas.openxmlformats.org/officeDocument/2006/relationships/hyperlink" Target="https://www.uwsp.edu/datc/Pages/default.aspx" TargetMode="External"/><Relationship Id="rId35" Type="http://schemas.openxmlformats.org/officeDocument/2006/relationships/hyperlink" Target="http://www.uwsp.edu/counseling/Pages/default.aspx" TargetMode="External"/><Relationship Id="rId43" Type="http://schemas.openxmlformats.org/officeDocument/2006/relationships/hyperlink" Target="https://www.uwsp.edu/acadaff/Pages/gradeReview.aspx" TargetMode="External"/><Relationship Id="rId48" Type="http://schemas.openxmlformats.org/officeDocument/2006/relationships/hyperlink" Target="https://www.uwsp.edu/datc/Pages/default.aspx" TargetMode="External"/><Relationship Id="rId56"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eader" Target="header2.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https://uws.instructure.com/courses/45767" TargetMode="External"/><Relationship Id="rId25" Type="http://schemas.openxmlformats.org/officeDocument/2006/relationships/hyperlink" Target="mailto:proevents@uwsp.edu" TargetMode="External"/><Relationship Id="rId33" Type="http://schemas.openxmlformats.org/officeDocument/2006/relationships/hyperlink" Target="https://www.uwsp.edu/tlc/Pages/default.aspx" TargetMode="External"/><Relationship Id="rId38" Type="http://schemas.openxmlformats.org/officeDocument/2006/relationships/hyperlink" Target="http://www.uwsp.edu/rmgt/Pages/em/procedures" TargetMode="External"/><Relationship Id="rId46" Type="http://schemas.openxmlformats.org/officeDocument/2006/relationships/hyperlink" Target="https://www.uwsp.edu/online/Pages/Privacy-and-Accessibility-Links.aspx" TargetMode="External"/><Relationship Id="rId20" Type="http://schemas.openxmlformats.org/officeDocument/2006/relationships/hyperlink" Target="https://www.uwsp.edu/online/Pages/Student-Support.aspx" TargetMode="External"/><Relationship Id="rId41" Type="http://schemas.openxmlformats.org/officeDocument/2006/relationships/hyperlink" Target="https://catalog.uwsp.edu/content.php?catoid=11&amp;navoid=431&amp;hl=add%2Fdrop&amp;returnto=search" TargetMode="External"/><Relationship Id="rId54"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community.canvaslms.com/docs/DOC-10701" TargetMode="External"/><Relationship Id="rId23" Type="http://schemas.openxmlformats.org/officeDocument/2006/relationships/hyperlink" Target="https://www.facebook.com/uwspsbe?fref=ts" TargetMode="External"/><Relationship Id="rId28" Type="http://schemas.openxmlformats.org/officeDocument/2006/relationships/hyperlink" Target="https://www.uwsp.edu/datc/Pages/uw-legal-policy-info.aspx" TargetMode="External"/><Relationship Id="rId36" Type="http://schemas.openxmlformats.org/officeDocument/2006/relationships/hyperlink" Target="http://www.uwsp.edu/dos/Pages/default.aspx" TargetMode="External"/><Relationship Id="rId49" Type="http://schemas.openxmlformats.org/officeDocument/2006/relationships/hyperlink" Target="https://www.uwsp.edu/C19DailyScreening" TargetMode="External"/><Relationship Id="rId57"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hyperlink" Target="http://www.uwsp.edu/hr/Pages/Affirmative%20Action/About-EAA.aspx" TargetMode="External"/><Relationship Id="rId44" Type="http://schemas.openxmlformats.org/officeDocument/2006/relationships/hyperlink" Target="https://www.uwsp.edu/dos/Pages/stu-conduct.aspx" TargetMode="External"/><Relationship Id="rId5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erm xmlns="409cf07c-705a-4568-bc2e-e1a7cd36a2d3">Spring</Term>
    <Campus xmlns="409cf07c-705a-4568-bc2e-e1a7cd36a2d3">
      <Value>Stevens Point</Value>
    </Campus>
    <Number xmlns="409cf07c-705a-4568-bc2e-e1a7cd36a2d3">210</Number>
    <Section xmlns="409cf07c-705a-4568-bc2e-e1a7cd36a2d3">01</Section>
    <Calendar_x0020_Year xmlns="409cf07c-705a-4568-bc2e-e1a7cd36a2d3">2023</Calendar_x0020_Year>
    <Course_x0020_Name xmlns="409cf07c-705a-4568-bc2e-e1a7cd36a2d3">Introduction to Financial Accounting</Course_x0020_Name>
    <Instructor xmlns="409cf07c-705a-4568-bc2e-e1a7cd36a2d3">Bo DeDeker</Instructor>
    <Pre xmlns="409cf07c-705a-4568-bc2e-e1a7cd36a2d3">1</Pr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customXml/itemProps3.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4.xml><?xml version="1.0" encoding="utf-8"?>
<ds:datastoreItem xmlns:ds="http://schemas.openxmlformats.org/officeDocument/2006/customXml" ds:itemID="{AF732EBC-7049-4DD1-A362-FAEC8EEB2588}"/>
</file>

<file path=docProps/app.xml><?xml version="1.0" encoding="utf-8"?>
<Properties xmlns="http://schemas.openxmlformats.org/officeDocument/2006/extended-properties" xmlns:vt="http://schemas.openxmlformats.org/officeDocument/2006/docPropsVTypes">
  <Template>Normal</Template>
  <TotalTime>2</TotalTime>
  <Pages>12</Pages>
  <Words>4076</Words>
  <Characters>23765</Characters>
  <Application>Microsoft Office Word</Application>
  <DocSecurity>0</DocSecurity>
  <Lines>679</Lines>
  <Paragraphs>3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DeDeker, Bo [Bus and Econ]</cp:lastModifiedBy>
  <cp:revision>3</cp:revision>
  <dcterms:created xsi:type="dcterms:W3CDTF">2023-01-03T18:50:00Z</dcterms:created>
  <dcterms:modified xsi:type="dcterms:W3CDTF">2023-01-03T1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y fmtid="{D5CDD505-2E9C-101B-9397-08002B2CF9AE}" pid="3" name="GrammarlyDocumentId">
    <vt:lpwstr>3855008419ac8c2e9fffeece176c297d87c292bc8de356a0bb5d215f2bd54813</vt:lpwstr>
  </property>
</Properties>
</file>